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76F7" w14:textId="6CFEACE6" w:rsidR="006126DF" w:rsidRDefault="00000000" w:rsidP="00E74380">
      <w:pPr>
        <w:pStyle w:val="CoverPage"/>
        <w:jc w:val="left"/>
      </w:pPr>
      <w:r>
        <w:rPr>
          <w:noProof/>
        </w:rPr>
        <w:pict w14:anchorId="79FBC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51" type="#_x0000_t75" alt="" style="position:absolute;margin-left:71.75pt;margin-top:70.1pt;width:156pt;height:156pt;z-index:-1;visibility:visible;mso-wrap-edited:f;mso-width-percent:0;mso-height-percent:0;mso-position-horizontal-relative:page;mso-position-vertical-relative:page;mso-width-percent:0;mso-height-percent:0">
            <v:imagedata r:id="rId8" o:title=""/>
            <w10:wrap anchorx="page" anchory="page"/>
          </v:shape>
        </w:pict>
      </w:r>
      <w:r>
        <w:rPr>
          <w:noProof/>
        </w:rPr>
        <w:pict w14:anchorId="432C30A7">
          <v:rect id="Rectangle 2" o:spid="_x0000_s2050" style="position:absolute;margin-left:-1.95pt;margin-top:3.05pt;width:487.7pt;height:711.85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" filled="f" strokecolor="windowText" strokeweight="4pt"/>
        </w:pict>
      </w:r>
    </w:p>
    <w:p w14:paraId="7253BC9E" w14:textId="77777777" w:rsidR="00E74380" w:rsidRPr="00E74380" w:rsidRDefault="00E74380" w:rsidP="00E74380"/>
    <w:p w14:paraId="1177DFE7" w14:textId="77777777" w:rsidR="006126DF" w:rsidRDefault="006126DF">
      <w:pPr>
        <w:pStyle w:val="CoverPage"/>
      </w:pPr>
    </w:p>
    <w:p w14:paraId="3ED566FA" w14:textId="77777777" w:rsidR="006126DF" w:rsidRDefault="006126DF">
      <w:pPr>
        <w:pStyle w:val="CoverPage"/>
        <w:jc w:val="left"/>
      </w:pPr>
    </w:p>
    <w:p w14:paraId="1BDC584B" w14:textId="77777777" w:rsidR="006126DF" w:rsidRPr="00837A51" w:rsidRDefault="006126DF" w:rsidP="00837A51">
      <w:pPr>
        <w:pStyle w:val="NoSpacing"/>
      </w:pPr>
    </w:p>
    <w:p w14:paraId="6F33F60E" w14:textId="77777777" w:rsidR="00E74380" w:rsidRDefault="00E74380" w:rsidP="00837A51">
      <w:pPr>
        <w:pStyle w:val="NoSpacing"/>
      </w:pPr>
    </w:p>
    <w:p w14:paraId="37737BDC" w14:textId="77777777" w:rsidR="00837A51" w:rsidRDefault="00837A51" w:rsidP="00837A51">
      <w:pPr>
        <w:pStyle w:val="NoSpacing"/>
      </w:pPr>
    </w:p>
    <w:p w14:paraId="64637BAA" w14:textId="77777777" w:rsidR="00837A51" w:rsidRDefault="00837A51" w:rsidP="00837A51">
      <w:pPr>
        <w:pStyle w:val="NoSpacing"/>
      </w:pPr>
    </w:p>
    <w:p w14:paraId="578C134E" w14:textId="77777777" w:rsidR="00837A51" w:rsidRDefault="00837A51" w:rsidP="00837A51">
      <w:pPr>
        <w:pStyle w:val="NoSpacing"/>
      </w:pPr>
    </w:p>
    <w:p w14:paraId="33CD7C6A" w14:textId="77777777" w:rsidR="00E74380" w:rsidRPr="00E74380" w:rsidRDefault="00E74380" w:rsidP="00837A51">
      <w:pPr>
        <w:pStyle w:val="NoSpacing"/>
      </w:pPr>
    </w:p>
    <w:p w14:paraId="6D2AC99E" w14:textId="77777777" w:rsidR="006126DF" w:rsidRDefault="004E45A7" w:rsidP="00837A51">
      <w:pPr>
        <w:pStyle w:val="NoSpacing"/>
        <w:tabs>
          <w:tab w:val="left" w:pos="426"/>
        </w:tabs>
        <w:jc w:val="center"/>
        <w:rPr>
          <w:sz w:val="40"/>
          <w:szCs w:val="40"/>
        </w:rPr>
      </w:pPr>
      <w:r>
        <w:rPr>
          <w:sz w:val="40"/>
          <w:szCs w:val="40"/>
        </w:rPr>
        <w:t>FACULTY OF SCIENCE &amp; TECHNOLOGY</w:t>
      </w:r>
    </w:p>
    <w:p w14:paraId="1D85ADCF" w14:textId="77777777" w:rsidR="00E74380" w:rsidRDefault="00E74380" w:rsidP="00E74380">
      <w:pPr>
        <w:pStyle w:val="NoSpacing"/>
        <w:jc w:val="center"/>
      </w:pPr>
    </w:p>
    <w:p w14:paraId="2C6997F8" w14:textId="77777777" w:rsidR="00E74380" w:rsidRDefault="00E74380" w:rsidP="00E74380">
      <w:pPr>
        <w:pStyle w:val="NoSpacing"/>
        <w:jc w:val="center"/>
      </w:pPr>
    </w:p>
    <w:p w14:paraId="69F7E0A7" w14:textId="77777777" w:rsidR="00837A51" w:rsidRDefault="00837A51" w:rsidP="00E74380">
      <w:pPr>
        <w:pStyle w:val="NoSpacing"/>
        <w:jc w:val="center"/>
      </w:pPr>
    </w:p>
    <w:p w14:paraId="65726585" w14:textId="77777777" w:rsidR="00E74380" w:rsidRDefault="00E74380" w:rsidP="00E74380">
      <w:pPr>
        <w:pStyle w:val="NoSpacing"/>
        <w:jc w:val="center"/>
      </w:pPr>
    </w:p>
    <w:p w14:paraId="70AD8D02" w14:textId="77777777" w:rsidR="00837A51" w:rsidRDefault="00837A51" w:rsidP="00E74380">
      <w:pPr>
        <w:pStyle w:val="NoSpacing"/>
        <w:jc w:val="center"/>
      </w:pPr>
    </w:p>
    <w:p w14:paraId="4D0782EE" w14:textId="77777777" w:rsidR="00837A51" w:rsidRPr="00E74380" w:rsidRDefault="00837A51" w:rsidP="00E74380">
      <w:pPr>
        <w:pStyle w:val="NoSpacing"/>
        <w:jc w:val="center"/>
      </w:pPr>
    </w:p>
    <w:p w14:paraId="3436D262" w14:textId="63878148" w:rsidR="006126DF" w:rsidRPr="00E74380" w:rsidRDefault="00F43A70" w:rsidP="00837A51">
      <w:pPr>
        <w:pStyle w:val="NoSpacing"/>
        <w:spacing w:line="276" w:lineRule="auto"/>
        <w:jc w:val="center"/>
        <w:rPr>
          <w:sz w:val="36"/>
          <w:szCs w:val="36"/>
        </w:rPr>
      </w:pPr>
      <w:r>
        <w:rPr>
          <w:sz w:val="36"/>
          <w:szCs w:val="36"/>
        </w:rPr>
        <w:t>M</w:t>
      </w:r>
      <w:r w:rsidR="00E74380" w:rsidRPr="00E74380">
        <w:rPr>
          <w:sz w:val="36"/>
          <w:szCs w:val="36"/>
        </w:rPr>
        <w:t>Sc</w:t>
      </w:r>
      <w:r w:rsidR="006126DF" w:rsidRPr="00E74380">
        <w:rPr>
          <w:sz w:val="36"/>
          <w:szCs w:val="36"/>
        </w:rPr>
        <w:t xml:space="preserve"> </w:t>
      </w:r>
      <w:r w:rsidR="006126DF" w:rsidRPr="00E74380">
        <w:rPr>
          <w:sz w:val="36"/>
          <w:szCs w:val="36"/>
        </w:rPr>
        <w:fldChar w:fldCharType="begin"/>
      </w:r>
      <w:r w:rsidR="006126DF" w:rsidRPr="00E74380">
        <w:rPr>
          <w:sz w:val="36"/>
          <w:szCs w:val="36"/>
        </w:rPr>
        <w:instrText xml:space="preserve"> MacroButton NoMacro [</w:instrText>
      </w:r>
      <w:r w:rsidR="006126DF" w:rsidRPr="00E74380">
        <w:rPr>
          <w:color w:val="FF0000"/>
          <w:sz w:val="36"/>
          <w:szCs w:val="36"/>
        </w:rPr>
        <w:instrText>Degree Title</w:instrText>
      </w:r>
      <w:r w:rsidR="006126DF" w:rsidRPr="00E74380">
        <w:rPr>
          <w:sz w:val="36"/>
          <w:szCs w:val="36"/>
        </w:rPr>
        <w:instrText xml:space="preserve">] </w:instrText>
      </w:r>
      <w:r w:rsidR="006126DF" w:rsidRPr="00E74380">
        <w:rPr>
          <w:sz w:val="36"/>
          <w:szCs w:val="36"/>
        </w:rPr>
        <w:fldChar w:fldCharType="end"/>
      </w:r>
    </w:p>
    <w:p w14:paraId="3631BEFC" w14:textId="77777777" w:rsidR="006126DF" w:rsidRPr="00E74380" w:rsidRDefault="00E74380" w:rsidP="00837A51">
      <w:pPr>
        <w:pStyle w:val="NoSpacing"/>
        <w:spacing w:line="276" w:lineRule="auto"/>
        <w:jc w:val="center"/>
        <w:rPr>
          <w:sz w:val="36"/>
          <w:szCs w:val="36"/>
        </w:rPr>
      </w:pPr>
      <w:r w:rsidRPr="00E74380">
        <w:rPr>
          <w:sz w:val="36"/>
          <w:szCs w:val="36"/>
        </w:rPr>
        <w:fldChar w:fldCharType="begin"/>
      </w:r>
      <w:r w:rsidRPr="00E74380">
        <w:rPr>
          <w:sz w:val="36"/>
          <w:szCs w:val="36"/>
        </w:rPr>
        <w:instrText xml:space="preserve"> MacroButton NoMacro [</w:instrText>
      </w:r>
      <w:r w:rsidRPr="00E74380">
        <w:rPr>
          <w:color w:val="FF0000"/>
          <w:sz w:val="36"/>
          <w:szCs w:val="36"/>
        </w:rPr>
        <w:instrText>Month Year</w:instrText>
      </w:r>
      <w:r w:rsidRPr="00E74380">
        <w:rPr>
          <w:sz w:val="36"/>
          <w:szCs w:val="36"/>
        </w:rPr>
        <w:instrText xml:space="preserve">] </w:instrText>
      </w:r>
      <w:r w:rsidRPr="00E74380">
        <w:rPr>
          <w:sz w:val="36"/>
          <w:szCs w:val="36"/>
        </w:rPr>
        <w:fldChar w:fldCharType="end"/>
      </w:r>
    </w:p>
    <w:p w14:paraId="2D78AB08" w14:textId="77777777" w:rsidR="006126DF" w:rsidRDefault="006126DF" w:rsidP="00E74380">
      <w:pPr>
        <w:pStyle w:val="NoSpacing"/>
        <w:jc w:val="center"/>
      </w:pPr>
    </w:p>
    <w:p w14:paraId="09461173" w14:textId="77777777" w:rsidR="00837A51" w:rsidRDefault="00837A51" w:rsidP="00E74380">
      <w:pPr>
        <w:pStyle w:val="NoSpacing"/>
        <w:jc w:val="center"/>
      </w:pPr>
    </w:p>
    <w:p w14:paraId="60181D73" w14:textId="77777777" w:rsidR="00837A51" w:rsidRDefault="00837A51" w:rsidP="00E74380">
      <w:pPr>
        <w:pStyle w:val="NoSpacing"/>
        <w:jc w:val="center"/>
      </w:pPr>
    </w:p>
    <w:p w14:paraId="182EB938" w14:textId="77777777" w:rsidR="00837A51" w:rsidRDefault="00837A51" w:rsidP="00E74380">
      <w:pPr>
        <w:pStyle w:val="NoSpacing"/>
        <w:jc w:val="center"/>
      </w:pPr>
    </w:p>
    <w:p w14:paraId="53845729" w14:textId="77777777" w:rsidR="006126DF" w:rsidRDefault="006126DF" w:rsidP="00E74380">
      <w:pPr>
        <w:pStyle w:val="NoSpacing"/>
        <w:jc w:val="center"/>
      </w:pPr>
    </w:p>
    <w:p w14:paraId="1710941E" w14:textId="77777777" w:rsidR="00837A51" w:rsidRDefault="00837A51" w:rsidP="00E74380">
      <w:pPr>
        <w:pStyle w:val="NoSpacing"/>
        <w:jc w:val="center"/>
      </w:pPr>
    </w:p>
    <w:p w14:paraId="720EFCAA" w14:textId="77777777" w:rsidR="006126DF" w:rsidRPr="00E74380" w:rsidRDefault="00E74380" w:rsidP="00E74380">
      <w:pPr>
        <w:pStyle w:val="NoSpacing"/>
        <w:jc w:val="center"/>
        <w:rPr>
          <w:sz w:val="36"/>
          <w:szCs w:val="36"/>
        </w:rPr>
      </w:pPr>
      <w:r>
        <w:rPr>
          <w:sz w:val="36"/>
          <w:szCs w:val="36"/>
        </w:rPr>
        <w:fldChar w:fldCharType="begin"/>
      </w:r>
      <w:r>
        <w:rPr>
          <w:sz w:val="36"/>
          <w:szCs w:val="36"/>
        </w:rPr>
        <w:instrText xml:space="preserve"> </w:instrText>
      </w:r>
      <w:r w:rsidRPr="00E74380">
        <w:rPr>
          <w:sz w:val="36"/>
          <w:szCs w:val="36"/>
        </w:rPr>
        <w:instrText>MacroButton NoMacro [</w:instrText>
      </w:r>
      <w:r w:rsidRPr="00E74380">
        <w:rPr>
          <w:color w:val="FF0000"/>
          <w:sz w:val="36"/>
          <w:szCs w:val="36"/>
        </w:rPr>
        <w:instrText>Dissertation Title</w:instrText>
      </w:r>
      <w:r w:rsidRPr="00E74380">
        <w:rPr>
          <w:sz w:val="36"/>
          <w:szCs w:val="36"/>
        </w:rPr>
        <w:instrText>]</w:instrText>
      </w:r>
      <w:r>
        <w:rPr>
          <w:sz w:val="36"/>
          <w:szCs w:val="36"/>
        </w:rPr>
        <w:instrText xml:space="preserve"> </w:instrText>
      </w:r>
      <w:r>
        <w:rPr>
          <w:sz w:val="36"/>
          <w:szCs w:val="36"/>
        </w:rPr>
        <w:fldChar w:fldCharType="end"/>
      </w:r>
    </w:p>
    <w:p w14:paraId="440007AF" w14:textId="77777777" w:rsidR="006126DF" w:rsidRDefault="006126DF" w:rsidP="00E74380">
      <w:pPr>
        <w:pStyle w:val="NoSpacing"/>
        <w:jc w:val="center"/>
      </w:pPr>
    </w:p>
    <w:p w14:paraId="50339D37" w14:textId="77777777" w:rsidR="00837A51" w:rsidRDefault="00837A51" w:rsidP="00E74380">
      <w:pPr>
        <w:pStyle w:val="NoSpacing"/>
        <w:jc w:val="center"/>
      </w:pPr>
    </w:p>
    <w:p w14:paraId="67231C3F" w14:textId="77777777" w:rsidR="00837A51" w:rsidRDefault="00837A51" w:rsidP="00E74380">
      <w:pPr>
        <w:pStyle w:val="NoSpacing"/>
        <w:jc w:val="center"/>
      </w:pPr>
    </w:p>
    <w:p w14:paraId="48FF91D9" w14:textId="77777777" w:rsidR="006126DF" w:rsidRDefault="006126DF" w:rsidP="00E74380">
      <w:pPr>
        <w:pStyle w:val="NoSpacing"/>
        <w:jc w:val="center"/>
      </w:pPr>
    </w:p>
    <w:p w14:paraId="0F8B206E" w14:textId="77777777" w:rsidR="00E74380" w:rsidRPr="00E74380" w:rsidRDefault="00E74380" w:rsidP="00E74380">
      <w:pPr>
        <w:pStyle w:val="NoSpacing"/>
        <w:jc w:val="center"/>
        <w:rPr>
          <w:sz w:val="36"/>
          <w:szCs w:val="36"/>
        </w:rPr>
      </w:pPr>
      <w:r>
        <w:rPr>
          <w:sz w:val="36"/>
          <w:szCs w:val="36"/>
        </w:rPr>
        <w:t>b</w:t>
      </w:r>
      <w:r w:rsidRPr="00E74380">
        <w:rPr>
          <w:sz w:val="36"/>
          <w:szCs w:val="36"/>
        </w:rPr>
        <w:t>y</w:t>
      </w:r>
    </w:p>
    <w:p w14:paraId="6767D355" w14:textId="77777777" w:rsidR="00E74380" w:rsidRDefault="00E74380" w:rsidP="00E74380">
      <w:pPr>
        <w:pStyle w:val="NoSpacing"/>
        <w:jc w:val="center"/>
      </w:pPr>
    </w:p>
    <w:p w14:paraId="152346A3" w14:textId="77777777" w:rsidR="00837A51" w:rsidRDefault="00837A51" w:rsidP="00E74380">
      <w:pPr>
        <w:pStyle w:val="NoSpacing"/>
        <w:jc w:val="center"/>
      </w:pPr>
    </w:p>
    <w:p w14:paraId="05599E21" w14:textId="77777777" w:rsidR="00837A51" w:rsidRDefault="00837A51" w:rsidP="00E74380">
      <w:pPr>
        <w:pStyle w:val="NoSpacing"/>
        <w:jc w:val="center"/>
      </w:pPr>
    </w:p>
    <w:p w14:paraId="5A141355" w14:textId="77777777" w:rsidR="00837A51" w:rsidRDefault="00837A51" w:rsidP="00E74380">
      <w:pPr>
        <w:pStyle w:val="NoSpacing"/>
        <w:jc w:val="center"/>
      </w:pPr>
    </w:p>
    <w:p w14:paraId="4F367853" w14:textId="77777777" w:rsidR="00837A51" w:rsidRDefault="00E74380" w:rsidP="00837A51">
      <w:pPr>
        <w:pStyle w:val="NoSpacing"/>
        <w:jc w:val="center"/>
        <w:rPr>
          <w:sz w:val="36"/>
        </w:rPr>
      </w:pPr>
      <w:r>
        <w:rPr>
          <w:sz w:val="36"/>
        </w:rPr>
        <w:fldChar w:fldCharType="begin"/>
      </w:r>
      <w:r>
        <w:rPr>
          <w:sz w:val="36"/>
        </w:rPr>
        <w:instrText xml:space="preserve"> </w:instrText>
      </w:r>
      <w:r w:rsidRPr="00E74380">
        <w:rPr>
          <w:sz w:val="36"/>
        </w:rPr>
        <w:instrText>MacroButton NoMacro [</w:instrText>
      </w:r>
      <w:r w:rsidRPr="00E74380">
        <w:rPr>
          <w:color w:val="FF0000"/>
          <w:sz w:val="36"/>
        </w:rPr>
        <w:instrText>Your Name</w:instrText>
      </w:r>
      <w:r w:rsidRPr="00E74380">
        <w:rPr>
          <w:sz w:val="36"/>
        </w:rPr>
        <w:instrText>]</w:instrText>
      </w:r>
      <w:r>
        <w:rPr>
          <w:sz w:val="36"/>
        </w:rPr>
        <w:instrText xml:space="preserve"> </w:instrText>
      </w:r>
      <w:r>
        <w:rPr>
          <w:sz w:val="36"/>
        </w:rPr>
        <w:fldChar w:fldCharType="end"/>
      </w:r>
    </w:p>
    <w:p w14:paraId="77B2D6D3" w14:textId="77777777" w:rsidR="00837A51" w:rsidRDefault="00837A51" w:rsidP="00837A51">
      <w:pPr>
        <w:pStyle w:val="NoSpacing"/>
        <w:rPr>
          <w:sz w:val="36"/>
        </w:rPr>
      </w:pPr>
    </w:p>
    <w:p w14:paraId="22E85238" w14:textId="77777777" w:rsidR="004D60C5" w:rsidRDefault="004D60C5">
      <w:r>
        <w:br w:type="page"/>
      </w:r>
    </w:p>
    <w:p w14:paraId="45A6E1AB" w14:textId="77777777" w:rsidR="004D60C5" w:rsidRPr="006B76E2" w:rsidRDefault="004D60C5" w:rsidP="006B76E2">
      <w:pPr>
        <w:pStyle w:val="15Spacing"/>
      </w:pPr>
    </w:p>
    <w:p w14:paraId="2E2C4739" w14:textId="77777777" w:rsidR="00E80F2B" w:rsidRPr="006B76E2" w:rsidRDefault="00E80F2B" w:rsidP="006B76E2">
      <w:pPr>
        <w:pStyle w:val="15Spacing"/>
      </w:pPr>
    </w:p>
    <w:p w14:paraId="73B510F9" w14:textId="77777777" w:rsidR="00E80F2B" w:rsidRPr="006B76E2" w:rsidRDefault="00E80F2B" w:rsidP="006B76E2">
      <w:pPr>
        <w:pStyle w:val="15Spacing"/>
      </w:pPr>
    </w:p>
    <w:p w14:paraId="0459144D" w14:textId="77777777" w:rsidR="00E80F2B" w:rsidRPr="006B76E2" w:rsidRDefault="00E80F2B" w:rsidP="006B76E2">
      <w:pPr>
        <w:pStyle w:val="15Spacing"/>
      </w:pPr>
    </w:p>
    <w:p w14:paraId="686C7A8E" w14:textId="77777777" w:rsidR="00E80F2B" w:rsidRPr="006B76E2" w:rsidRDefault="00E80F2B" w:rsidP="006B76E2">
      <w:pPr>
        <w:pStyle w:val="15Spacing"/>
      </w:pPr>
    </w:p>
    <w:p w14:paraId="24A67659" w14:textId="77777777" w:rsidR="00E80F2B" w:rsidRPr="006B76E2" w:rsidRDefault="00E80F2B" w:rsidP="006B76E2">
      <w:pPr>
        <w:pStyle w:val="15Spacing"/>
      </w:pPr>
    </w:p>
    <w:p w14:paraId="2117093A" w14:textId="77777777" w:rsidR="00E80F2B" w:rsidRPr="006B76E2" w:rsidRDefault="00E80F2B" w:rsidP="006B76E2">
      <w:pPr>
        <w:pStyle w:val="15Spacing"/>
      </w:pPr>
    </w:p>
    <w:p w14:paraId="0BC9C832" w14:textId="77777777" w:rsidR="00E80F2B" w:rsidRPr="006B76E2" w:rsidRDefault="00E80F2B" w:rsidP="006B76E2">
      <w:pPr>
        <w:pStyle w:val="15Spacing"/>
      </w:pPr>
    </w:p>
    <w:p w14:paraId="5711DCA3" w14:textId="77777777" w:rsidR="00E80F2B" w:rsidRPr="006B76E2" w:rsidRDefault="00E80F2B" w:rsidP="006B76E2">
      <w:pPr>
        <w:pStyle w:val="15Spacing"/>
      </w:pPr>
    </w:p>
    <w:p w14:paraId="634A3513" w14:textId="77777777" w:rsidR="00E80F2B" w:rsidRPr="006B76E2" w:rsidRDefault="00E80F2B" w:rsidP="006B76E2">
      <w:pPr>
        <w:pStyle w:val="15Spacing"/>
      </w:pPr>
    </w:p>
    <w:p w14:paraId="30E30E44" w14:textId="77777777" w:rsidR="00E80F2B" w:rsidRPr="006B76E2" w:rsidRDefault="00E80F2B" w:rsidP="006B76E2">
      <w:pPr>
        <w:pStyle w:val="15Spacing"/>
      </w:pPr>
    </w:p>
    <w:p w14:paraId="11A723EB" w14:textId="77777777" w:rsidR="00E80F2B" w:rsidRDefault="00E80F2B" w:rsidP="006B76E2">
      <w:pPr>
        <w:pStyle w:val="15Spacing"/>
      </w:pPr>
    </w:p>
    <w:p w14:paraId="5419A059" w14:textId="77777777" w:rsidR="006B76E2" w:rsidRPr="006B76E2" w:rsidRDefault="006B76E2" w:rsidP="006B76E2">
      <w:pPr>
        <w:pStyle w:val="15Spacing"/>
      </w:pPr>
    </w:p>
    <w:p w14:paraId="76295616" w14:textId="77777777" w:rsidR="00E80F2B" w:rsidRPr="006B76E2" w:rsidRDefault="00E80F2B" w:rsidP="006B76E2">
      <w:pPr>
        <w:pStyle w:val="15Spacing"/>
      </w:pPr>
    </w:p>
    <w:p w14:paraId="2AD88F71" w14:textId="77777777" w:rsidR="00E80F2B" w:rsidRPr="006B76E2" w:rsidRDefault="00E80F2B" w:rsidP="006B76E2">
      <w:pPr>
        <w:pStyle w:val="15Spacing"/>
      </w:pPr>
    </w:p>
    <w:p w14:paraId="5103A8DB" w14:textId="77777777" w:rsidR="00E80F2B" w:rsidRPr="006B76E2" w:rsidRDefault="00E80F2B" w:rsidP="006B76E2">
      <w:pPr>
        <w:pStyle w:val="15Spacing"/>
      </w:pPr>
    </w:p>
    <w:p w14:paraId="1471CC5A" w14:textId="77777777" w:rsidR="00E80F2B" w:rsidRPr="00837FA0" w:rsidRDefault="0070707A" w:rsidP="006B76E2">
      <w:pPr>
        <w:pStyle w:val="15Spacing"/>
        <w:jc w:val="center"/>
        <w:rPr>
          <w:sz w:val="28"/>
        </w:rPr>
      </w:pPr>
      <w:r w:rsidRPr="00837FA0">
        <w:rPr>
          <w:sz w:val="28"/>
        </w:rPr>
        <w:t>Faculty of Science &amp; Technology</w:t>
      </w:r>
    </w:p>
    <w:p w14:paraId="6CB956A9" w14:textId="77777777" w:rsidR="00E80F2B" w:rsidRPr="00837FA0" w:rsidRDefault="003C2D12" w:rsidP="006B76E2">
      <w:pPr>
        <w:pStyle w:val="15Spacing"/>
        <w:jc w:val="center"/>
        <w:rPr>
          <w:sz w:val="28"/>
        </w:rPr>
      </w:pPr>
      <w:r w:rsidRPr="00837FA0">
        <w:rPr>
          <w:sz w:val="28"/>
        </w:rPr>
        <w:t>Department of Computing and Informatics</w:t>
      </w:r>
    </w:p>
    <w:p w14:paraId="1D3E738E" w14:textId="1B09739D" w:rsidR="00E80F2B" w:rsidRPr="00837FA0" w:rsidRDefault="003054B2" w:rsidP="006B76E2">
      <w:pPr>
        <w:pStyle w:val="15Spacing"/>
        <w:jc w:val="center"/>
        <w:rPr>
          <w:sz w:val="28"/>
        </w:rPr>
      </w:pPr>
      <w:r>
        <w:rPr>
          <w:sz w:val="28"/>
        </w:rPr>
        <w:t>Individual Masters</w:t>
      </w:r>
      <w:r w:rsidR="00E80F2B" w:rsidRPr="00837FA0">
        <w:rPr>
          <w:sz w:val="28"/>
        </w:rPr>
        <w:t xml:space="preserve"> Project</w:t>
      </w:r>
    </w:p>
    <w:p w14:paraId="7FE3C043" w14:textId="77777777" w:rsidR="00E80F2B" w:rsidRPr="006B76E2" w:rsidRDefault="00E80F2B" w:rsidP="006B76E2">
      <w:pPr>
        <w:pStyle w:val="15Spacing"/>
      </w:pPr>
    </w:p>
    <w:p w14:paraId="5F53B496" w14:textId="77777777" w:rsidR="00E80F2B" w:rsidRPr="006B76E2" w:rsidRDefault="00E80F2B" w:rsidP="006B76E2">
      <w:pPr>
        <w:pStyle w:val="15Spacing"/>
      </w:pPr>
    </w:p>
    <w:p w14:paraId="2943CE36" w14:textId="77777777" w:rsidR="00E80F2B" w:rsidRPr="006B76E2" w:rsidRDefault="00E80F2B" w:rsidP="006B76E2">
      <w:pPr>
        <w:pStyle w:val="15Spacing"/>
      </w:pPr>
    </w:p>
    <w:p w14:paraId="294AC0CA" w14:textId="77777777" w:rsidR="00E80F2B" w:rsidRPr="006B76E2" w:rsidRDefault="00E80F2B" w:rsidP="006B76E2">
      <w:pPr>
        <w:pStyle w:val="15Spacing"/>
      </w:pPr>
    </w:p>
    <w:p w14:paraId="33D2D0B0" w14:textId="77777777" w:rsidR="00E80F2B" w:rsidRPr="006B76E2" w:rsidRDefault="00E80F2B" w:rsidP="006B76E2">
      <w:pPr>
        <w:pStyle w:val="15Spacing"/>
      </w:pPr>
    </w:p>
    <w:p w14:paraId="399CB878" w14:textId="77777777" w:rsidR="00E80F2B" w:rsidRPr="006B76E2" w:rsidRDefault="00E80F2B" w:rsidP="006B76E2">
      <w:pPr>
        <w:pStyle w:val="15Spacing"/>
      </w:pPr>
    </w:p>
    <w:p w14:paraId="4C5DA6D7" w14:textId="77777777" w:rsidR="00E80F2B" w:rsidRPr="006B76E2" w:rsidRDefault="00E80F2B" w:rsidP="006B76E2">
      <w:pPr>
        <w:pStyle w:val="15Spacing"/>
      </w:pPr>
    </w:p>
    <w:p w14:paraId="3FD65861" w14:textId="77777777" w:rsidR="00E80F2B" w:rsidRPr="006B76E2" w:rsidRDefault="00E80F2B" w:rsidP="006B76E2">
      <w:pPr>
        <w:pStyle w:val="15Spacing"/>
      </w:pPr>
    </w:p>
    <w:p w14:paraId="1D0945A6" w14:textId="77777777" w:rsidR="00E80F2B" w:rsidRPr="006B76E2" w:rsidRDefault="00E80F2B" w:rsidP="006B76E2">
      <w:pPr>
        <w:pStyle w:val="15Spacing"/>
      </w:pPr>
    </w:p>
    <w:p w14:paraId="07C1C4EE" w14:textId="77777777" w:rsidR="00E80F2B" w:rsidRPr="006B76E2" w:rsidRDefault="00E80F2B" w:rsidP="006B76E2">
      <w:pPr>
        <w:pStyle w:val="15Spacing"/>
      </w:pPr>
    </w:p>
    <w:p w14:paraId="2FAC86D9" w14:textId="77777777" w:rsidR="00E80F2B" w:rsidRPr="006B76E2" w:rsidRDefault="00E80F2B" w:rsidP="006B76E2">
      <w:pPr>
        <w:pStyle w:val="15Spacing"/>
      </w:pPr>
    </w:p>
    <w:p w14:paraId="08BE0901" w14:textId="77777777" w:rsidR="00E80F2B" w:rsidRPr="006B76E2" w:rsidRDefault="00E80F2B" w:rsidP="006B76E2">
      <w:pPr>
        <w:pStyle w:val="15Spacing"/>
      </w:pPr>
    </w:p>
    <w:p w14:paraId="7D6C1A7D" w14:textId="77777777" w:rsidR="00E80F2B" w:rsidRPr="006B76E2" w:rsidRDefault="00E80F2B" w:rsidP="006B76E2">
      <w:pPr>
        <w:pStyle w:val="15Spacing"/>
      </w:pPr>
    </w:p>
    <w:p w14:paraId="37413747" w14:textId="77777777" w:rsidR="00E80F2B" w:rsidRPr="006B76E2" w:rsidRDefault="00E80F2B" w:rsidP="006B76E2">
      <w:pPr>
        <w:pStyle w:val="15Spacing"/>
      </w:pPr>
    </w:p>
    <w:p w14:paraId="5BF28106" w14:textId="77777777" w:rsidR="00E80F2B" w:rsidRPr="006B76E2" w:rsidRDefault="00E80F2B" w:rsidP="006B76E2">
      <w:pPr>
        <w:pStyle w:val="15Spacing"/>
      </w:pPr>
    </w:p>
    <w:p w14:paraId="014CA20B" w14:textId="77777777" w:rsidR="00E80F2B" w:rsidRPr="006B76E2" w:rsidRDefault="00E80F2B" w:rsidP="006B76E2">
      <w:pPr>
        <w:pStyle w:val="15Spacing"/>
      </w:pPr>
    </w:p>
    <w:p w14:paraId="73F131D2" w14:textId="77777777" w:rsidR="00E80F2B" w:rsidRPr="006B76E2" w:rsidRDefault="00E80F2B" w:rsidP="006B76E2">
      <w:pPr>
        <w:pStyle w:val="15Spacing"/>
      </w:pPr>
    </w:p>
    <w:p w14:paraId="07113D7B" w14:textId="77777777" w:rsidR="006126DF" w:rsidRPr="006E5066" w:rsidRDefault="006126DF" w:rsidP="00837A51">
      <w:pPr>
        <w:pStyle w:val="NoSpacing"/>
        <w:rPr>
          <w:b/>
          <w:bCs/>
          <w:sz w:val="32"/>
          <w:szCs w:val="32"/>
        </w:rPr>
      </w:pPr>
      <w:r w:rsidRPr="006E5066">
        <w:rPr>
          <w:b/>
          <w:bCs/>
        </w:rPr>
        <w:br w:type="page"/>
      </w:r>
      <w:r w:rsidRPr="006E5066">
        <w:rPr>
          <w:b/>
          <w:bCs/>
          <w:sz w:val="32"/>
          <w:szCs w:val="32"/>
        </w:rPr>
        <w:lastRenderedPageBreak/>
        <w:t>Abstract</w:t>
      </w:r>
    </w:p>
    <w:p w14:paraId="3B703DD3" w14:textId="77777777" w:rsidR="001C035F" w:rsidRDefault="001C035F" w:rsidP="0087358C">
      <w:pPr>
        <w:pStyle w:val="15Spacing"/>
      </w:pPr>
    </w:p>
    <w:p w14:paraId="5C008C96" w14:textId="77777777" w:rsidR="00E75CB2" w:rsidRDefault="00C379F1" w:rsidP="0087358C">
      <w:pPr>
        <w:pStyle w:val="15Spacing"/>
        <w:rPr>
          <w:color w:val="FF0000"/>
        </w:rPr>
      </w:pPr>
      <w:r w:rsidRPr="00752CFF">
        <w:t>[</w:t>
      </w:r>
      <w:r w:rsidR="00346A3A" w:rsidRPr="008F0943">
        <w:rPr>
          <w:color w:val="FF0000"/>
        </w:rPr>
        <w:t>The text within th</w:t>
      </w:r>
      <w:r w:rsidR="007E1C66">
        <w:rPr>
          <w:color w:val="FF0000"/>
        </w:rPr>
        <w:t>e</w:t>
      </w:r>
      <w:r w:rsidR="00346A3A" w:rsidRPr="008F0943">
        <w:rPr>
          <w:color w:val="FF0000"/>
        </w:rPr>
        <w:t xml:space="preserve"> square bracket</w:t>
      </w:r>
      <w:r w:rsidR="007E1C66">
        <w:rPr>
          <w:color w:val="FF0000"/>
        </w:rPr>
        <w:t>s</w:t>
      </w:r>
      <w:r w:rsidR="00346A3A" w:rsidRPr="008F0943">
        <w:rPr>
          <w:color w:val="FF0000"/>
        </w:rPr>
        <w:t xml:space="preserve"> </w:t>
      </w:r>
      <w:r w:rsidR="00DB5566">
        <w:rPr>
          <w:color w:val="FF0000"/>
        </w:rPr>
        <w:t>must</w:t>
      </w:r>
      <w:r w:rsidR="00346A3A" w:rsidRPr="008F0943">
        <w:rPr>
          <w:color w:val="FF0000"/>
        </w:rPr>
        <w:t xml:space="preserve"> be deleted along with the square brackets</w:t>
      </w:r>
      <w:r w:rsidR="00346A3A">
        <w:t xml:space="preserve"> </w:t>
      </w:r>
      <w:r w:rsidR="00346A3A" w:rsidRPr="00752CFF">
        <w:rPr>
          <w:color w:val="FF0000"/>
        </w:rPr>
        <w:t xml:space="preserve">when </w:t>
      </w:r>
      <w:r w:rsidR="003B1D67">
        <w:rPr>
          <w:color w:val="FF0000"/>
        </w:rPr>
        <w:t>finalising</w:t>
      </w:r>
      <w:r w:rsidR="00346A3A" w:rsidRPr="00752CFF">
        <w:rPr>
          <w:color w:val="FF0000"/>
        </w:rPr>
        <w:t xml:space="preserve"> your own abstract.</w:t>
      </w:r>
      <w:r w:rsidR="00752CFF">
        <w:rPr>
          <w:color w:val="FF0000"/>
        </w:rPr>
        <w:t xml:space="preserve"> </w:t>
      </w:r>
    </w:p>
    <w:p w14:paraId="1C1E3488" w14:textId="77777777" w:rsidR="00023530" w:rsidRPr="000B262A" w:rsidRDefault="00023530" w:rsidP="0087358C">
      <w:pPr>
        <w:pStyle w:val="15Spacing"/>
        <w:rPr>
          <w:color w:val="000000"/>
        </w:rPr>
      </w:pPr>
    </w:p>
    <w:p w14:paraId="4DD1F74F" w14:textId="77777777" w:rsidR="001542CA" w:rsidRPr="000B262A" w:rsidRDefault="001542CA" w:rsidP="0087358C">
      <w:pPr>
        <w:pStyle w:val="15Spacing"/>
        <w:rPr>
          <w:color w:val="000000"/>
        </w:rPr>
      </w:pPr>
      <w:r w:rsidRPr="000B262A">
        <w:rPr>
          <w:color w:val="000000"/>
        </w:rPr>
        <w:t xml:space="preserve">The abstract for an undergraduate dissertation should be </w:t>
      </w:r>
      <w:r w:rsidR="00FD07DA" w:rsidRPr="000B262A">
        <w:rPr>
          <w:color w:val="000000"/>
        </w:rPr>
        <w:t xml:space="preserve">between </w:t>
      </w:r>
      <w:r w:rsidR="00FD07DA" w:rsidRPr="000B262A">
        <w:rPr>
          <w:b/>
          <w:color w:val="000000"/>
        </w:rPr>
        <w:t>200 - 350 words</w:t>
      </w:r>
      <w:r w:rsidRPr="000B262A">
        <w:rPr>
          <w:color w:val="000000"/>
        </w:rPr>
        <w:t>.</w:t>
      </w:r>
    </w:p>
    <w:p w14:paraId="0B096A7E" w14:textId="77777777" w:rsidR="00023530" w:rsidRPr="000B262A" w:rsidRDefault="00023530" w:rsidP="0087358C">
      <w:pPr>
        <w:pStyle w:val="15Spacing"/>
        <w:rPr>
          <w:color w:val="000000"/>
        </w:rPr>
      </w:pPr>
    </w:p>
    <w:p w14:paraId="0347209F" w14:textId="77777777" w:rsidR="000612A9" w:rsidRPr="007B40BE" w:rsidRDefault="000612A9" w:rsidP="0087358C">
      <w:pPr>
        <w:pStyle w:val="15Spacing"/>
        <w:rPr>
          <w:b/>
        </w:rPr>
      </w:pPr>
      <w:r w:rsidRPr="007B40BE">
        <w:rPr>
          <w:b/>
        </w:rPr>
        <w:t>Arial, Normal, 11pt with 1.2 or 1.5 line spacing should be used. The text in this part has 1.5 line spacing.</w:t>
      </w:r>
    </w:p>
    <w:p w14:paraId="5ABB13C1" w14:textId="77777777" w:rsidR="00023530" w:rsidRDefault="00023530" w:rsidP="0087358C">
      <w:pPr>
        <w:pStyle w:val="15Spacing"/>
      </w:pPr>
    </w:p>
    <w:p w14:paraId="55F1C275" w14:textId="77777777" w:rsidR="00E75CB2" w:rsidRDefault="00C01C2D" w:rsidP="0087358C">
      <w:pPr>
        <w:pStyle w:val="15Spacing"/>
      </w:pPr>
      <w:r>
        <w:t xml:space="preserve">An abstract is a brief, accurate and comprehensive summary of </w:t>
      </w:r>
      <w:r w:rsidRPr="00E35001">
        <w:rPr>
          <w:b/>
          <w:u w:val="single"/>
        </w:rPr>
        <w:t>the entire dissertation</w:t>
      </w:r>
      <w:r>
        <w:t xml:space="preserve">. It </w:t>
      </w:r>
      <w:r w:rsidR="00A427FD">
        <w:t xml:space="preserve">is the first thing </w:t>
      </w:r>
      <w:r w:rsidR="00FB0D3A">
        <w:t xml:space="preserve">to be read by your examiners </w:t>
      </w:r>
      <w:r w:rsidR="00250571">
        <w:t xml:space="preserve">to help them </w:t>
      </w:r>
      <w:r>
        <w:t>know the brief content of the dissertation</w:t>
      </w:r>
      <w:r w:rsidR="005F082E">
        <w:t xml:space="preserve">. It </w:t>
      </w:r>
      <w:r w:rsidR="00CF750F">
        <w:t xml:space="preserve">also serves </w:t>
      </w:r>
      <w:r w:rsidR="003C43C2">
        <w:t xml:space="preserve">as a </w:t>
      </w:r>
      <w:r w:rsidR="00CF750F">
        <w:t>“sales p</w:t>
      </w:r>
      <w:r w:rsidR="003C43C2">
        <w:t>itch</w:t>
      </w:r>
      <w:r w:rsidR="00CF750F">
        <w:t>”</w:t>
      </w:r>
      <w:r w:rsidR="00B13580">
        <w:t xml:space="preserve"> </w:t>
      </w:r>
      <w:r w:rsidR="005F082E">
        <w:t>to form the first impression of your work.</w:t>
      </w:r>
      <w:r w:rsidR="00CF750F">
        <w:t xml:space="preserve"> </w:t>
      </w:r>
    </w:p>
    <w:p w14:paraId="36BDF033" w14:textId="77777777" w:rsidR="00023530" w:rsidRDefault="00023530" w:rsidP="0087358C">
      <w:pPr>
        <w:pStyle w:val="15Spacing"/>
      </w:pPr>
    </w:p>
    <w:p w14:paraId="2FB4AB5F" w14:textId="77777777" w:rsidR="00E75CB2" w:rsidRDefault="00C01C2D" w:rsidP="0087358C">
      <w:pPr>
        <w:pStyle w:val="15Spacing"/>
      </w:pPr>
      <w:r>
        <w:t>A good abstract should be accurate, self-contained, concise</w:t>
      </w:r>
      <w:r w:rsidR="005B770F">
        <w:t xml:space="preserve">, </w:t>
      </w:r>
      <w:r>
        <w:t>specific and clear</w:t>
      </w:r>
      <w:r w:rsidR="00577BE8">
        <w:t xml:space="preserve">. </w:t>
      </w:r>
      <w:r w:rsidR="006C1E82" w:rsidRPr="006C1E82">
        <w:t xml:space="preserve">A quick </w:t>
      </w:r>
      <w:r w:rsidR="009B22E3">
        <w:t xml:space="preserve">way to assess the quality of your abstract is to check </w:t>
      </w:r>
      <w:r w:rsidR="006C1E82" w:rsidRPr="006C1E82">
        <w:t xml:space="preserve">whether </w:t>
      </w:r>
      <w:r w:rsidR="009B22E3">
        <w:t xml:space="preserve">it </w:t>
      </w:r>
      <w:r w:rsidR="006C1E82" w:rsidRPr="006C1E82">
        <w:t xml:space="preserve">answers the questions </w:t>
      </w:r>
      <w:r w:rsidR="00175FAE" w:rsidRPr="00175FAE">
        <w:rPr>
          <w:i/>
        </w:rPr>
        <w:t>w</w:t>
      </w:r>
      <w:r w:rsidR="006C1E82" w:rsidRPr="00175FAE">
        <w:rPr>
          <w:i/>
        </w:rPr>
        <w:t>hy</w:t>
      </w:r>
      <w:r w:rsidR="006C1E82" w:rsidRPr="006C1E82">
        <w:t xml:space="preserve">, </w:t>
      </w:r>
      <w:r w:rsidR="00175FAE" w:rsidRPr="00175FAE">
        <w:rPr>
          <w:i/>
        </w:rPr>
        <w:t>h</w:t>
      </w:r>
      <w:r w:rsidR="006C1E82" w:rsidRPr="00175FAE">
        <w:rPr>
          <w:i/>
        </w:rPr>
        <w:t>ow</w:t>
      </w:r>
      <w:r w:rsidR="006C1E82" w:rsidRPr="006C1E82">
        <w:t xml:space="preserve">, </w:t>
      </w:r>
      <w:r w:rsidR="00175FAE" w:rsidRPr="00175FAE">
        <w:rPr>
          <w:i/>
        </w:rPr>
        <w:t>w</w:t>
      </w:r>
      <w:r w:rsidR="006C1E82" w:rsidRPr="00175FAE">
        <w:rPr>
          <w:i/>
        </w:rPr>
        <w:t>hat</w:t>
      </w:r>
      <w:r w:rsidR="006C1E82" w:rsidRPr="006C1E82">
        <w:t xml:space="preserve"> and </w:t>
      </w:r>
      <w:r w:rsidR="00175FAE" w:rsidRPr="00175FAE">
        <w:rPr>
          <w:i/>
        </w:rPr>
        <w:t>s</w:t>
      </w:r>
      <w:r w:rsidR="006C1E82" w:rsidRPr="00175FAE">
        <w:rPr>
          <w:i/>
        </w:rPr>
        <w:t>o what</w:t>
      </w:r>
      <w:r w:rsidR="006E490F">
        <w:t>.</w:t>
      </w:r>
    </w:p>
    <w:p w14:paraId="411F22FE" w14:textId="77777777" w:rsidR="00023530" w:rsidRDefault="00023530" w:rsidP="0087358C">
      <w:pPr>
        <w:pStyle w:val="15Spacing"/>
      </w:pPr>
    </w:p>
    <w:p w14:paraId="628E4F0D" w14:textId="77777777" w:rsidR="001C035F" w:rsidRDefault="00C01C2D" w:rsidP="0087358C">
      <w:pPr>
        <w:pStyle w:val="15Spacing"/>
      </w:pPr>
      <w:r w:rsidRPr="00487D1A">
        <w:rPr>
          <w:b/>
        </w:rPr>
        <w:t>I</w:t>
      </w:r>
      <w:r w:rsidR="00273C44" w:rsidRPr="00487D1A">
        <w:rPr>
          <w:b/>
        </w:rPr>
        <w:t xml:space="preserve">t is </w:t>
      </w:r>
      <w:r w:rsidR="00F729FB">
        <w:rPr>
          <w:b/>
        </w:rPr>
        <w:t>easier</w:t>
      </w:r>
      <w:r w:rsidR="00273C44" w:rsidRPr="00487D1A">
        <w:rPr>
          <w:b/>
        </w:rPr>
        <w:t xml:space="preserve"> to write the Abstract the last</w:t>
      </w:r>
      <w:r w:rsidR="00280CEC" w:rsidRPr="00487D1A">
        <w:rPr>
          <w:b/>
        </w:rPr>
        <w:t>.</w:t>
      </w:r>
      <w:r w:rsidR="00C379F1" w:rsidRPr="00752CFF">
        <w:t>]</w:t>
      </w:r>
    </w:p>
    <w:p w14:paraId="087B8B54" w14:textId="77777777" w:rsidR="0032731B" w:rsidRDefault="0032731B">
      <w:r>
        <w:br w:type="page"/>
      </w:r>
    </w:p>
    <w:tbl>
      <w:tblPr>
        <w:tblW w:w="5000" w:type="pct"/>
        <w:tblCellSpacing w:w="0" w:type="dxa"/>
        <w:tblCellMar>
          <w:left w:w="0" w:type="dxa"/>
          <w:right w:w="0" w:type="dxa"/>
        </w:tblCellMar>
        <w:tblLook w:val="0000" w:firstRow="0" w:lastRow="0" w:firstColumn="0" w:lastColumn="0" w:noHBand="0" w:noVBand="0"/>
      </w:tblPr>
      <w:tblGrid>
        <w:gridCol w:w="9638"/>
      </w:tblGrid>
      <w:tr w:rsidR="00837A51" w:rsidRPr="000A6CE1" w14:paraId="002662C9" w14:textId="77777777" w:rsidTr="00EA13C1">
        <w:trPr>
          <w:tblCellSpacing w:w="0" w:type="dxa"/>
        </w:trPr>
        <w:tc>
          <w:tcPr>
            <w:tcW w:w="5000" w:type="pct"/>
            <w:tcBorders>
              <w:top w:val="nil"/>
              <w:left w:val="nil"/>
              <w:bottom w:val="nil"/>
              <w:right w:val="nil"/>
            </w:tcBorders>
            <w:vAlign w:val="center"/>
          </w:tcPr>
          <w:p w14:paraId="069CD4AF" w14:textId="77777777" w:rsidR="00837A51" w:rsidRPr="00A00943" w:rsidRDefault="0032731B" w:rsidP="00837A51">
            <w:pPr>
              <w:pStyle w:val="NoSpacing"/>
              <w:rPr>
                <w:rFonts w:ascii="Times New Roman" w:hAnsi="Times New Roman"/>
                <w:b/>
                <w:sz w:val="32"/>
                <w:szCs w:val="32"/>
              </w:rPr>
            </w:pPr>
            <w:r>
              <w:br w:type="page"/>
            </w:r>
            <w:r>
              <w:br w:type="page"/>
            </w:r>
            <w:r>
              <w:br w:type="page"/>
            </w:r>
            <w:r w:rsidR="00837A51" w:rsidRPr="00A00943">
              <w:rPr>
                <w:b/>
                <w:sz w:val="32"/>
                <w:szCs w:val="32"/>
              </w:rPr>
              <w:t>Dissertation Declaration</w:t>
            </w:r>
          </w:p>
          <w:p w14:paraId="4997F5C5" w14:textId="77777777" w:rsidR="008E6288" w:rsidRPr="008E6288" w:rsidRDefault="008E6288" w:rsidP="008E6288">
            <w:pPr>
              <w:pStyle w:val="12Spacing"/>
            </w:pPr>
          </w:p>
          <w:p w14:paraId="65BC693F" w14:textId="77777777" w:rsidR="008E6288" w:rsidRPr="006B539E" w:rsidRDefault="008E6288" w:rsidP="0032731B">
            <w:pPr>
              <w:pStyle w:val="12Spacing"/>
              <w:rPr>
                <w:color w:val="FF0000"/>
              </w:rPr>
            </w:pPr>
            <w:r w:rsidRPr="008E6288">
              <w:t>[</w:t>
            </w:r>
            <w:r w:rsidRPr="006B539E">
              <w:rPr>
                <w:color w:val="FF0000"/>
              </w:rPr>
              <w:t xml:space="preserve">The text within the square brackets must be deleted along with the square brackets when finalising your declaration. </w:t>
            </w:r>
          </w:p>
          <w:p w14:paraId="081E7832" w14:textId="77777777" w:rsidR="008E6288" w:rsidRPr="006B539E" w:rsidRDefault="008E6288" w:rsidP="008E6288">
            <w:pPr>
              <w:pStyle w:val="12Spacing"/>
              <w:rPr>
                <w:color w:val="FF0000"/>
              </w:rPr>
            </w:pPr>
          </w:p>
          <w:p w14:paraId="13F5D5A2" w14:textId="77777777" w:rsidR="004F771A" w:rsidRPr="006B539E" w:rsidRDefault="004F771A" w:rsidP="004F771A">
            <w:pPr>
              <w:pStyle w:val="15Spacing"/>
              <w:rPr>
                <w:color w:val="FF0000"/>
              </w:rPr>
            </w:pPr>
            <w:r w:rsidRPr="006B539E">
              <w:rPr>
                <w:color w:val="FF0000"/>
              </w:rPr>
              <w:t>Arial, Normal, 11pt with 1.2 line spacing should be used. The text in this part has 1.2 line spacing.</w:t>
            </w:r>
          </w:p>
          <w:p w14:paraId="5911558E" w14:textId="77777777" w:rsidR="004F771A" w:rsidRPr="006B539E" w:rsidRDefault="004F771A" w:rsidP="008E6288">
            <w:pPr>
              <w:pStyle w:val="12Spacing"/>
              <w:rPr>
                <w:color w:val="FF0000"/>
              </w:rPr>
            </w:pPr>
          </w:p>
          <w:p w14:paraId="090C2126" w14:textId="77777777" w:rsidR="004F771A" w:rsidRDefault="008E6288" w:rsidP="008E6288">
            <w:pPr>
              <w:pStyle w:val="12Spacing"/>
            </w:pPr>
            <w:r w:rsidRPr="006B539E">
              <w:rPr>
                <w:b/>
                <w:color w:val="FF0000"/>
              </w:rPr>
              <w:t xml:space="preserve">Note </w:t>
            </w:r>
            <w:r w:rsidRPr="006B539E">
              <w:rPr>
                <w:color w:val="FF0000"/>
              </w:rPr>
              <w:t>if you</w:t>
            </w:r>
            <w:r w:rsidR="008A1519" w:rsidRPr="006B539E">
              <w:rPr>
                <w:color w:val="FF0000"/>
              </w:rPr>
              <w:t xml:space="preserve">r project is </w:t>
            </w:r>
            <w:r w:rsidR="00F729FB" w:rsidRPr="00F729FB">
              <w:rPr>
                <w:b/>
                <w:color w:val="FF0000"/>
              </w:rPr>
              <w:t>CONFIDENTIAL</w:t>
            </w:r>
            <w:r w:rsidR="008A1519" w:rsidRPr="006B539E">
              <w:rPr>
                <w:color w:val="FF0000"/>
              </w:rPr>
              <w:t xml:space="preserve"> because of your client, </w:t>
            </w:r>
            <w:r w:rsidRPr="00E35001">
              <w:rPr>
                <w:b/>
                <w:color w:val="FF0000"/>
                <w:u w:val="single"/>
              </w:rPr>
              <w:t>you will need to adapt this declaration</w:t>
            </w:r>
            <w:r w:rsidRPr="006B539E">
              <w:rPr>
                <w:color w:val="FF0000"/>
              </w:rPr>
              <w:t xml:space="preserve"> based on the agreement between you and your client accordingly. Do not forget to state the name of your client clearly.</w:t>
            </w:r>
            <w:r w:rsidRPr="008E6288">
              <w:t>]</w:t>
            </w:r>
          </w:p>
          <w:p w14:paraId="31606C3F" w14:textId="77777777" w:rsidR="00837A51" w:rsidRPr="008E6288" w:rsidRDefault="00837A51" w:rsidP="008E6288">
            <w:pPr>
              <w:pStyle w:val="12Spacing"/>
            </w:pPr>
            <w:r w:rsidRPr="008E6288">
              <w:t> </w:t>
            </w:r>
          </w:p>
          <w:p w14:paraId="5B2584A0" w14:textId="77777777" w:rsidR="00837A51" w:rsidRPr="000A6CE1" w:rsidRDefault="00837A51" w:rsidP="00301A1C">
            <w:pPr>
              <w:pStyle w:val="12Spacing"/>
              <w:rPr>
                <w:rFonts w:ascii="Times New Roman" w:hAnsi="Times New Roman"/>
                <w:sz w:val="24"/>
                <w:szCs w:val="24"/>
              </w:rPr>
            </w:pPr>
            <w:r w:rsidRPr="000A6CE1">
              <w:t>I agree that, should the University wish to retain it for reference purposes, a copy of my dissertation may be held by Bournemouth University normally for a period of 3 academic years. I understand that once the retention period has expired my dissertation will be destroyed.</w:t>
            </w:r>
          </w:p>
          <w:p w14:paraId="495DE2DD" w14:textId="77777777" w:rsidR="00837A51" w:rsidRPr="000A6CE1" w:rsidRDefault="00837A51" w:rsidP="00301A1C">
            <w:pPr>
              <w:pStyle w:val="12Spacing"/>
              <w:rPr>
                <w:rFonts w:ascii="Times New Roman" w:hAnsi="Times New Roman"/>
                <w:sz w:val="24"/>
                <w:szCs w:val="24"/>
              </w:rPr>
            </w:pPr>
            <w:r w:rsidRPr="000A6CE1">
              <w:t> </w:t>
            </w:r>
          </w:p>
          <w:p w14:paraId="31D511FA" w14:textId="77777777" w:rsidR="00837A51" w:rsidRPr="00A00943" w:rsidRDefault="00837A51" w:rsidP="00301A1C">
            <w:pPr>
              <w:pStyle w:val="12Spacing"/>
              <w:rPr>
                <w:rFonts w:ascii="Times New Roman" w:hAnsi="Times New Roman"/>
                <w:b/>
                <w:sz w:val="24"/>
                <w:szCs w:val="24"/>
              </w:rPr>
            </w:pPr>
            <w:r w:rsidRPr="00A00943">
              <w:rPr>
                <w:b/>
              </w:rPr>
              <w:t>Confidentiality</w:t>
            </w:r>
          </w:p>
          <w:p w14:paraId="561F678E" w14:textId="77777777" w:rsidR="00837A51" w:rsidRPr="000A6CE1" w:rsidRDefault="00837A51" w:rsidP="00301A1C">
            <w:pPr>
              <w:pStyle w:val="12Spacing"/>
              <w:rPr>
                <w:rFonts w:ascii="Times New Roman" w:hAnsi="Times New Roman"/>
                <w:sz w:val="24"/>
                <w:szCs w:val="24"/>
              </w:rPr>
            </w:pPr>
            <w:r w:rsidRPr="000A6CE1">
              <w:t> </w:t>
            </w:r>
          </w:p>
          <w:p w14:paraId="0DD49439" w14:textId="13E0FB97" w:rsidR="00837A51" w:rsidRPr="000A6CE1" w:rsidRDefault="00837A51" w:rsidP="00301A1C">
            <w:pPr>
              <w:pStyle w:val="12Spacing"/>
              <w:rPr>
                <w:rFonts w:ascii="Times New Roman" w:hAnsi="Times New Roman"/>
                <w:sz w:val="24"/>
                <w:szCs w:val="24"/>
              </w:rPr>
            </w:pPr>
            <w:r w:rsidRPr="000A6CE1">
              <w:t xml:space="preserve">I confirm that this dissertation does not contain information of a commercial or confidential nature or include personal information other than that which would normally be in the public domain unless the relevant permissions have been obtained. </w:t>
            </w:r>
            <w:r w:rsidR="003054B2" w:rsidRPr="000A6CE1">
              <w:t>Any</w:t>
            </w:r>
            <w:r w:rsidRPr="000A6CE1">
              <w:t xml:space="preserve"> information which identifies a particular individual's religious or political beliefs, information relating to their health, ethnicity, criminal </w:t>
            </w:r>
            <w:r w:rsidR="003054B2" w:rsidRPr="000A6CE1">
              <w:t>history,</w:t>
            </w:r>
            <w:r w:rsidRPr="000A6CE1">
              <w:t xml:space="preserve"> or sex life has been anonymised unless permission has been granted for its publication from the person to whom it relates.</w:t>
            </w:r>
          </w:p>
          <w:p w14:paraId="2F46F5D2" w14:textId="77777777" w:rsidR="00837A51" w:rsidRPr="000A6CE1" w:rsidRDefault="00837A51" w:rsidP="00301A1C">
            <w:pPr>
              <w:pStyle w:val="12Spacing"/>
              <w:rPr>
                <w:rFonts w:ascii="Times New Roman" w:hAnsi="Times New Roman"/>
                <w:sz w:val="24"/>
                <w:szCs w:val="24"/>
              </w:rPr>
            </w:pPr>
            <w:r w:rsidRPr="000A6CE1">
              <w:t> </w:t>
            </w:r>
          </w:p>
          <w:p w14:paraId="50514C16" w14:textId="77777777" w:rsidR="00837A51" w:rsidRPr="00A00943" w:rsidRDefault="00837A51" w:rsidP="00301A1C">
            <w:pPr>
              <w:pStyle w:val="12Spacing"/>
              <w:rPr>
                <w:rFonts w:ascii="Times New Roman" w:hAnsi="Times New Roman"/>
                <w:b/>
                <w:sz w:val="24"/>
                <w:szCs w:val="24"/>
              </w:rPr>
            </w:pPr>
            <w:r w:rsidRPr="00A00943">
              <w:rPr>
                <w:b/>
              </w:rPr>
              <w:t>Copyright</w:t>
            </w:r>
          </w:p>
          <w:p w14:paraId="59E0B6D1" w14:textId="77777777" w:rsidR="00837A51" w:rsidRPr="000A6CE1" w:rsidRDefault="00837A51" w:rsidP="00301A1C">
            <w:pPr>
              <w:pStyle w:val="12Spacing"/>
              <w:rPr>
                <w:rFonts w:ascii="Times New Roman" w:hAnsi="Times New Roman"/>
                <w:sz w:val="24"/>
                <w:szCs w:val="24"/>
              </w:rPr>
            </w:pPr>
            <w:r w:rsidRPr="000A6CE1">
              <w:t> </w:t>
            </w:r>
          </w:p>
          <w:p w14:paraId="1CD24D10" w14:textId="77777777" w:rsidR="00837A51" w:rsidRPr="000A6CE1" w:rsidRDefault="00837A51" w:rsidP="00301A1C">
            <w:pPr>
              <w:pStyle w:val="12Spacing"/>
              <w:rPr>
                <w:rFonts w:ascii="Times New Roman" w:hAnsi="Times New Roman"/>
                <w:sz w:val="24"/>
                <w:szCs w:val="24"/>
              </w:rPr>
            </w:pPr>
            <w:r w:rsidRPr="000A6CE1">
              <w:t>The copyright for this dissertation remains with me.</w:t>
            </w:r>
          </w:p>
          <w:p w14:paraId="4AE3302F" w14:textId="77777777" w:rsidR="00837A51" w:rsidRPr="000A6CE1" w:rsidRDefault="00837A51" w:rsidP="00301A1C">
            <w:pPr>
              <w:pStyle w:val="12Spacing"/>
              <w:rPr>
                <w:rFonts w:ascii="Times New Roman" w:hAnsi="Times New Roman"/>
                <w:sz w:val="24"/>
                <w:szCs w:val="24"/>
              </w:rPr>
            </w:pPr>
            <w:r w:rsidRPr="000A6CE1">
              <w:t> </w:t>
            </w:r>
          </w:p>
          <w:p w14:paraId="08BC5EF5" w14:textId="77777777" w:rsidR="00837A51" w:rsidRPr="00A00943" w:rsidRDefault="00837A51" w:rsidP="00301A1C">
            <w:pPr>
              <w:pStyle w:val="12Spacing"/>
              <w:rPr>
                <w:rFonts w:ascii="Times New Roman" w:hAnsi="Times New Roman"/>
                <w:b/>
                <w:sz w:val="24"/>
                <w:szCs w:val="24"/>
              </w:rPr>
            </w:pPr>
            <w:r w:rsidRPr="00A00943">
              <w:rPr>
                <w:b/>
              </w:rPr>
              <w:t>Requests for Information</w:t>
            </w:r>
          </w:p>
          <w:p w14:paraId="3D93955A" w14:textId="77777777" w:rsidR="00837A51" w:rsidRPr="000A6CE1" w:rsidRDefault="00837A51" w:rsidP="00301A1C">
            <w:pPr>
              <w:pStyle w:val="12Spacing"/>
              <w:rPr>
                <w:rFonts w:ascii="Times New Roman" w:hAnsi="Times New Roman"/>
                <w:sz w:val="24"/>
                <w:szCs w:val="24"/>
              </w:rPr>
            </w:pPr>
            <w:r w:rsidRPr="000A6CE1">
              <w:t> </w:t>
            </w:r>
          </w:p>
          <w:p w14:paraId="61D567F3" w14:textId="77777777" w:rsidR="00837A51" w:rsidRPr="000A6CE1" w:rsidRDefault="00837A51" w:rsidP="00301A1C">
            <w:pPr>
              <w:pStyle w:val="12Spacing"/>
              <w:rPr>
                <w:rFonts w:ascii="Times New Roman" w:hAnsi="Times New Roman"/>
                <w:sz w:val="24"/>
                <w:szCs w:val="24"/>
              </w:rPr>
            </w:pPr>
            <w:r w:rsidRPr="000A6CE1">
              <w:t>I agree that this dissertation may be made available as the result of a request for information under the Freedom of Information Act.</w:t>
            </w:r>
          </w:p>
          <w:p w14:paraId="5301AF57" w14:textId="77777777" w:rsidR="00837A51" w:rsidRPr="000A6CE1" w:rsidRDefault="00837A51" w:rsidP="00301A1C">
            <w:pPr>
              <w:pStyle w:val="12Spacing"/>
              <w:rPr>
                <w:rFonts w:ascii="Times New Roman" w:hAnsi="Times New Roman"/>
                <w:sz w:val="24"/>
                <w:szCs w:val="24"/>
              </w:rPr>
            </w:pPr>
            <w:r w:rsidRPr="000A6CE1">
              <w:t> </w:t>
            </w:r>
          </w:p>
          <w:p w14:paraId="02B08330" w14:textId="77777777" w:rsidR="00A00943" w:rsidRDefault="00A00943" w:rsidP="00301A1C">
            <w:pPr>
              <w:pStyle w:val="12Spacing"/>
              <w:rPr>
                <w:b/>
                <w:bCs/>
                <w:u w:val="single"/>
              </w:rPr>
            </w:pPr>
          </w:p>
          <w:p w14:paraId="48A56F1A" w14:textId="77777777" w:rsidR="00837A51" w:rsidRPr="00A00943" w:rsidRDefault="00837A51" w:rsidP="00301A1C">
            <w:pPr>
              <w:pStyle w:val="12Spacing"/>
              <w:rPr>
                <w:u w:val="single"/>
              </w:rPr>
            </w:pPr>
            <w:r w:rsidRPr="00A00943">
              <w:rPr>
                <w:b/>
                <w:bCs/>
                <w:u w:val="single"/>
              </w:rPr>
              <w:t>Signed</w:t>
            </w:r>
            <w:r w:rsidRPr="00A00943">
              <w:rPr>
                <w:u w:val="single"/>
              </w:rPr>
              <w:t>:</w:t>
            </w:r>
            <w:r w:rsidR="00A00943" w:rsidRPr="00A00943">
              <w:rPr>
                <w:u w:val="single"/>
              </w:rPr>
              <w:t xml:space="preserve">                                                                                                     .</w:t>
            </w:r>
          </w:p>
          <w:p w14:paraId="0DA407CD" w14:textId="77777777" w:rsidR="00837A51" w:rsidRPr="000A6CE1" w:rsidRDefault="00837A51" w:rsidP="00301A1C">
            <w:pPr>
              <w:pStyle w:val="12Spacing"/>
              <w:rPr>
                <w:rFonts w:ascii="Times New Roman" w:hAnsi="Times New Roman"/>
                <w:sz w:val="24"/>
                <w:szCs w:val="24"/>
              </w:rPr>
            </w:pPr>
            <w:r w:rsidRPr="000A6CE1">
              <w:t> </w:t>
            </w:r>
          </w:p>
          <w:p w14:paraId="68CBF54C" w14:textId="77777777" w:rsidR="00837A51" w:rsidRPr="000A6CE1" w:rsidRDefault="00837A51" w:rsidP="00301A1C">
            <w:pPr>
              <w:pStyle w:val="12Spacing"/>
              <w:rPr>
                <w:rFonts w:ascii="Times New Roman" w:hAnsi="Times New Roman"/>
                <w:sz w:val="24"/>
                <w:szCs w:val="24"/>
              </w:rPr>
            </w:pPr>
            <w:r w:rsidRPr="000A6CE1">
              <w:t>Name:</w:t>
            </w:r>
            <w:r w:rsidR="00A00943">
              <w:t xml:space="preserve"> </w:t>
            </w:r>
            <w:r>
              <w:t xml:space="preserve"> </w:t>
            </w:r>
            <w:r>
              <w:fldChar w:fldCharType="begin"/>
            </w:r>
            <w:r>
              <w:instrText xml:space="preserve"> MacroButton NoMacro [</w:instrText>
            </w:r>
            <w:r w:rsidRPr="00837A51">
              <w:rPr>
                <w:color w:val="FF0000"/>
              </w:rPr>
              <w:instrText>Your name</w:instrText>
            </w:r>
            <w:r>
              <w:instrText xml:space="preserve">] </w:instrText>
            </w:r>
            <w:r>
              <w:fldChar w:fldCharType="end"/>
            </w:r>
          </w:p>
          <w:p w14:paraId="738E5CCB" w14:textId="77777777" w:rsidR="00837A51" w:rsidRPr="000A6CE1" w:rsidRDefault="00837A51" w:rsidP="00301A1C">
            <w:pPr>
              <w:pStyle w:val="12Spacing"/>
              <w:rPr>
                <w:rFonts w:ascii="Times New Roman" w:hAnsi="Times New Roman"/>
                <w:sz w:val="24"/>
                <w:szCs w:val="24"/>
              </w:rPr>
            </w:pPr>
            <w:r w:rsidRPr="000A6CE1">
              <w:t> </w:t>
            </w:r>
          </w:p>
          <w:p w14:paraId="378ABF13" w14:textId="77777777" w:rsidR="00837A51" w:rsidRPr="000A6CE1" w:rsidRDefault="00837A51" w:rsidP="00301A1C">
            <w:pPr>
              <w:pStyle w:val="12Spacing"/>
              <w:rPr>
                <w:rFonts w:ascii="Times New Roman" w:hAnsi="Times New Roman"/>
                <w:sz w:val="24"/>
                <w:szCs w:val="24"/>
              </w:rPr>
            </w:pPr>
            <w:r w:rsidRPr="000A6CE1">
              <w:t>Date:</w:t>
            </w:r>
            <w:r w:rsidR="00A00943">
              <w:t xml:space="preserve">  </w:t>
            </w:r>
            <w:r w:rsidR="00A00943">
              <w:fldChar w:fldCharType="begin"/>
            </w:r>
            <w:r w:rsidR="00A00943">
              <w:instrText xml:space="preserve"> MacroButton NoMacro [</w:instrText>
            </w:r>
            <w:r w:rsidR="00A00943" w:rsidRPr="00A00943">
              <w:rPr>
                <w:color w:val="FF0000"/>
              </w:rPr>
              <w:instrText>Date of signing this declaration</w:instrText>
            </w:r>
            <w:r w:rsidR="00A00943">
              <w:instrText xml:space="preserve">] </w:instrText>
            </w:r>
            <w:r w:rsidR="00A00943">
              <w:fldChar w:fldCharType="end"/>
            </w:r>
          </w:p>
          <w:p w14:paraId="60D101F5" w14:textId="77777777" w:rsidR="00837A51" w:rsidRPr="000A6CE1" w:rsidRDefault="00837A51" w:rsidP="00301A1C">
            <w:pPr>
              <w:pStyle w:val="12Spacing"/>
              <w:rPr>
                <w:rFonts w:ascii="Times New Roman" w:hAnsi="Times New Roman"/>
                <w:sz w:val="24"/>
                <w:szCs w:val="24"/>
              </w:rPr>
            </w:pPr>
            <w:r w:rsidRPr="000A6CE1">
              <w:t> </w:t>
            </w:r>
          </w:p>
          <w:p w14:paraId="4D450DD6" w14:textId="77777777" w:rsidR="00837A51" w:rsidRPr="000A6CE1" w:rsidRDefault="00837A51" w:rsidP="00301A1C">
            <w:pPr>
              <w:pStyle w:val="12Spacing"/>
              <w:rPr>
                <w:rFonts w:ascii="Times New Roman" w:hAnsi="Times New Roman"/>
                <w:sz w:val="24"/>
                <w:szCs w:val="24"/>
              </w:rPr>
            </w:pPr>
            <w:r w:rsidRPr="000A6CE1">
              <w:t>Programme:</w:t>
            </w:r>
            <w:r w:rsidR="00A00943">
              <w:t xml:space="preserve">  </w:t>
            </w:r>
            <w:r w:rsidR="00A00943">
              <w:fldChar w:fldCharType="begin"/>
            </w:r>
            <w:r w:rsidR="00A00943">
              <w:instrText xml:space="preserve"> MacroButton NoMacro [</w:instrText>
            </w:r>
            <w:r w:rsidR="00A00943" w:rsidRPr="00A00943">
              <w:rPr>
                <w:color w:val="FF0000"/>
              </w:rPr>
              <w:instrText>Your degree title</w:instrText>
            </w:r>
            <w:r w:rsidR="00A00943">
              <w:instrText xml:space="preserve">] </w:instrText>
            </w:r>
            <w:r w:rsidR="00A00943">
              <w:fldChar w:fldCharType="end"/>
            </w:r>
          </w:p>
          <w:p w14:paraId="6D30B1EA" w14:textId="77777777" w:rsidR="00837A51" w:rsidRPr="000A6CE1" w:rsidRDefault="00837A51" w:rsidP="00301A1C">
            <w:pPr>
              <w:pStyle w:val="12Spacing"/>
              <w:rPr>
                <w:rFonts w:ascii="Times New Roman" w:hAnsi="Times New Roman"/>
                <w:sz w:val="24"/>
                <w:szCs w:val="24"/>
              </w:rPr>
            </w:pPr>
            <w:r w:rsidRPr="000A6CE1">
              <w:t> </w:t>
            </w:r>
          </w:p>
        </w:tc>
      </w:tr>
    </w:tbl>
    <w:p w14:paraId="5BA86766" w14:textId="77777777" w:rsidR="00A00943" w:rsidRDefault="00A00943" w:rsidP="00F729FB"/>
    <w:p w14:paraId="66939E9A" w14:textId="77777777" w:rsidR="00837A51" w:rsidRPr="00A00943" w:rsidRDefault="006E5066" w:rsidP="00837A51">
      <w:pPr>
        <w:pStyle w:val="NoSpacing"/>
        <w:rPr>
          <w:rFonts w:ascii="Times New Roman" w:hAnsi="Times New Roman"/>
          <w:b/>
          <w:sz w:val="32"/>
          <w:szCs w:val="32"/>
        </w:rPr>
      </w:pPr>
      <w:r>
        <w:rPr>
          <w:b/>
          <w:sz w:val="32"/>
          <w:szCs w:val="32"/>
        </w:rPr>
        <w:br w:type="page"/>
      </w:r>
      <w:r w:rsidR="00837A51" w:rsidRPr="00A00943">
        <w:rPr>
          <w:b/>
          <w:sz w:val="32"/>
          <w:szCs w:val="32"/>
        </w:rPr>
        <w:lastRenderedPageBreak/>
        <w:t>Original Work Declaration</w:t>
      </w:r>
    </w:p>
    <w:p w14:paraId="48386D69" w14:textId="77777777" w:rsidR="00E4212E" w:rsidRDefault="00E4212E" w:rsidP="00E4212E">
      <w:pPr>
        <w:pStyle w:val="12Spacing"/>
      </w:pPr>
    </w:p>
    <w:p w14:paraId="37CA2B76" w14:textId="77777777" w:rsidR="00837A51" w:rsidRPr="000A6CE1" w:rsidRDefault="00837A51" w:rsidP="00E4212E">
      <w:pPr>
        <w:pStyle w:val="12Spacing"/>
        <w:rPr>
          <w:rFonts w:ascii="Times New Roman" w:hAnsi="Times New Roman"/>
          <w:sz w:val="24"/>
          <w:szCs w:val="24"/>
        </w:rPr>
      </w:pPr>
      <w:r w:rsidRPr="000A6CE1">
        <w:t>This dissertation and the project that it is based on are my own work, except where stated, in accordance with University regulations.</w:t>
      </w:r>
    </w:p>
    <w:p w14:paraId="61F2314C" w14:textId="77777777" w:rsidR="00837A51" w:rsidRPr="000A6CE1" w:rsidRDefault="00837A51" w:rsidP="00E4212E">
      <w:pPr>
        <w:pStyle w:val="12Spacing"/>
        <w:rPr>
          <w:rFonts w:ascii="Times New Roman" w:hAnsi="Times New Roman"/>
          <w:sz w:val="24"/>
          <w:szCs w:val="24"/>
        </w:rPr>
      </w:pPr>
      <w:r w:rsidRPr="000A6CE1">
        <w:t> </w:t>
      </w:r>
    </w:p>
    <w:p w14:paraId="235A0BE0" w14:textId="77777777" w:rsidR="00837A51" w:rsidRPr="000A6CE1" w:rsidRDefault="00837A51" w:rsidP="00E4212E">
      <w:pPr>
        <w:pStyle w:val="12Spacing"/>
        <w:rPr>
          <w:rFonts w:ascii="Times New Roman" w:hAnsi="Times New Roman"/>
          <w:sz w:val="24"/>
          <w:szCs w:val="24"/>
        </w:rPr>
      </w:pPr>
      <w:r w:rsidRPr="000A6CE1">
        <w:t> </w:t>
      </w:r>
    </w:p>
    <w:p w14:paraId="50864CFE" w14:textId="77777777" w:rsidR="00A00943" w:rsidRDefault="00A00943" w:rsidP="00E4212E">
      <w:pPr>
        <w:pStyle w:val="12Spacing"/>
      </w:pPr>
      <w:r w:rsidRPr="00A00943">
        <w:rPr>
          <w:b/>
          <w:bCs/>
          <w:u w:val="single"/>
        </w:rPr>
        <w:t>Signed</w:t>
      </w:r>
      <w:r w:rsidRPr="00A00943">
        <w:rPr>
          <w:u w:val="single"/>
        </w:rPr>
        <w:t>:                                                                                                     .</w:t>
      </w:r>
      <w:r w:rsidR="00301A1C" w:rsidRPr="00A00943">
        <w:t xml:space="preserve"> </w:t>
      </w:r>
    </w:p>
    <w:p w14:paraId="4B448417" w14:textId="77777777" w:rsidR="00C903E2" w:rsidRDefault="00C903E2" w:rsidP="00E4212E">
      <w:pPr>
        <w:pStyle w:val="12Spacing"/>
      </w:pPr>
    </w:p>
    <w:p w14:paraId="1E8C3BB3" w14:textId="77777777" w:rsidR="00C903E2" w:rsidRPr="000A6CE1" w:rsidRDefault="00C903E2" w:rsidP="00C903E2">
      <w:pPr>
        <w:pStyle w:val="12Spacing"/>
        <w:rPr>
          <w:rFonts w:ascii="Times New Roman" w:hAnsi="Times New Roman"/>
          <w:sz w:val="24"/>
          <w:szCs w:val="24"/>
        </w:rPr>
      </w:pPr>
      <w:r w:rsidRPr="000A6CE1">
        <w:t>Name:</w:t>
      </w:r>
      <w:r>
        <w:t xml:space="preserve">  </w:t>
      </w:r>
      <w:r>
        <w:fldChar w:fldCharType="begin"/>
      </w:r>
      <w:r>
        <w:instrText xml:space="preserve"> MacroButton NoMacro [</w:instrText>
      </w:r>
      <w:r w:rsidRPr="00837A51">
        <w:rPr>
          <w:color w:val="FF0000"/>
        </w:rPr>
        <w:instrText>Your name</w:instrText>
      </w:r>
      <w:r>
        <w:instrText xml:space="preserve">] </w:instrText>
      </w:r>
      <w:r>
        <w:fldChar w:fldCharType="end"/>
      </w:r>
    </w:p>
    <w:p w14:paraId="04DB1799" w14:textId="77777777" w:rsidR="00C903E2" w:rsidRPr="000A6CE1" w:rsidRDefault="00C903E2" w:rsidP="00C903E2">
      <w:pPr>
        <w:pStyle w:val="12Spacing"/>
        <w:rPr>
          <w:rFonts w:ascii="Times New Roman" w:hAnsi="Times New Roman"/>
          <w:sz w:val="24"/>
          <w:szCs w:val="24"/>
        </w:rPr>
      </w:pPr>
      <w:r w:rsidRPr="000A6CE1">
        <w:t> </w:t>
      </w:r>
    </w:p>
    <w:p w14:paraId="64250CB1" w14:textId="77777777" w:rsidR="00C903E2" w:rsidRPr="000A6CE1" w:rsidRDefault="00C903E2" w:rsidP="00C903E2">
      <w:pPr>
        <w:pStyle w:val="12Spacing"/>
        <w:rPr>
          <w:rFonts w:ascii="Times New Roman" w:hAnsi="Times New Roman"/>
          <w:sz w:val="24"/>
          <w:szCs w:val="24"/>
        </w:rPr>
      </w:pPr>
      <w:r w:rsidRPr="000A6CE1">
        <w:t>Date:</w:t>
      </w:r>
      <w:r>
        <w:t xml:space="preserve">  </w:t>
      </w:r>
      <w:r>
        <w:fldChar w:fldCharType="begin"/>
      </w:r>
      <w:r>
        <w:instrText xml:space="preserve"> MacroButton NoMacro [</w:instrText>
      </w:r>
      <w:r w:rsidRPr="00A00943">
        <w:rPr>
          <w:color w:val="FF0000"/>
        </w:rPr>
        <w:instrText>Date of signing this declaration</w:instrText>
      </w:r>
      <w:r>
        <w:instrText xml:space="preserve">] </w:instrText>
      </w:r>
      <w:r>
        <w:fldChar w:fldCharType="end"/>
      </w:r>
    </w:p>
    <w:p w14:paraId="7C64C068" w14:textId="77777777" w:rsidR="00301A1C" w:rsidRDefault="00301A1C" w:rsidP="00E4212E">
      <w:pPr>
        <w:pStyle w:val="12Spacing"/>
      </w:pPr>
      <w:r>
        <w:br w:type="page"/>
      </w:r>
    </w:p>
    <w:p w14:paraId="40365B61" w14:textId="77777777" w:rsidR="00837A51" w:rsidRPr="006E5066" w:rsidRDefault="00A00943" w:rsidP="00A00943">
      <w:pPr>
        <w:pStyle w:val="NoSpacing"/>
        <w:rPr>
          <w:b/>
          <w:bCs/>
          <w:sz w:val="32"/>
          <w:szCs w:val="32"/>
        </w:rPr>
      </w:pPr>
      <w:r w:rsidRPr="006E5066">
        <w:rPr>
          <w:b/>
          <w:bCs/>
          <w:sz w:val="32"/>
          <w:szCs w:val="32"/>
        </w:rPr>
        <w:t>Acknowledgments</w:t>
      </w:r>
    </w:p>
    <w:p w14:paraId="005C6CFD" w14:textId="77777777" w:rsidR="00A00943" w:rsidRPr="00161157" w:rsidRDefault="00A00943" w:rsidP="00161157">
      <w:pPr>
        <w:pStyle w:val="15Spacing"/>
      </w:pPr>
    </w:p>
    <w:p w14:paraId="74CDC3BB" w14:textId="77777777" w:rsidR="00EC4277" w:rsidRPr="00EB100A" w:rsidRDefault="00CA3B77" w:rsidP="00EB100A">
      <w:pPr>
        <w:pStyle w:val="15Spacing"/>
      </w:pPr>
      <w:r w:rsidRPr="00EB100A">
        <w:t>[</w:t>
      </w:r>
      <w:r w:rsidRPr="00EB100A">
        <w:rPr>
          <w:color w:val="FF0000"/>
        </w:rPr>
        <w:t>The text within th</w:t>
      </w:r>
      <w:r w:rsidR="00FB754C" w:rsidRPr="00EB100A">
        <w:rPr>
          <w:color w:val="FF0000"/>
        </w:rPr>
        <w:t>e</w:t>
      </w:r>
      <w:r w:rsidRPr="00EB100A">
        <w:rPr>
          <w:color w:val="FF0000"/>
        </w:rPr>
        <w:t xml:space="preserve"> square bracket</w:t>
      </w:r>
      <w:r w:rsidR="00FB754C" w:rsidRPr="00EB100A">
        <w:rPr>
          <w:color w:val="FF0000"/>
        </w:rPr>
        <w:t>s</w:t>
      </w:r>
      <w:r w:rsidRPr="00EB100A">
        <w:rPr>
          <w:color w:val="FF0000"/>
        </w:rPr>
        <w:t xml:space="preserve"> must be deleted along with the square brackets</w:t>
      </w:r>
      <w:r w:rsidR="00FB754C" w:rsidRPr="00EB100A">
        <w:rPr>
          <w:color w:val="FF0000"/>
        </w:rPr>
        <w:t xml:space="preserve"> </w:t>
      </w:r>
      <w:r w:rsidRPr="00EB100A">
        <w:rPr>
          <w:color w:val="FF0000"/>
        </w:rPr>
        <w:t xml:space="preserve">when </w:t>
      </w:r>
      <w:r w:rsidR="00A859EB" w:rsidRPr="00EB100A">
        <w:rPr>
          <w:color w:val="FF0000"/>
        </w:rPr>
        <w:t xml:space="preserve">finalising </w:t>
      </w:r>
      <w:r w:rsidRPr="00EB100A">
        <w:rPr>
          <w:color w:val="FF0000"/>
        </w:rPr>
        <w:t xml:space="preserve">your own </w:t>
      </w:r>
      <w:r w:rsidR="00EF7388" w:rsidRPr="00EB100A">
        <w:rPr>
          <w:color w:val="FF0000"/>
        </w:rPr>
        <w:t>acknowledgements</w:t>
      </w:r>
      <w:r w:rsidRPr="00EB100A">
        <w:rPr>
          <w:color w:val="FF0000"/>
        </w:rPr>
        <w:t>.</w:t>
      </w:r>
      <w:r w:rsidRPr="00EB100A">
        <w:t xml:space="preserve"> </w:t>
      </w:r>
    </w:p>
    <w:p w14:paraId="14DAC204" w14:textId="77777777" w:rsidR="00EC4277" w:rsidRPr="00EB100A" w:rsidRDefault="00EC4277" w:rsidP="00EB100A">
      <w:pPr>
        <w:pStyle w:val="15Spacing"/>
      </w:pPr>
    </w:p>
    <w:p w14:paraId="2751D6AA" w14:textId="77777777" w:rsidR="00EC4277" w:rsidRPr="00EB100A" w:rsidRDefault="00EC4277" w:rsidP="00EB100A">
      <w:pPr>
        <w:pStyle w:val="15Spacing"/>
      </w:pPr>
      <w:r w:rsidRPr="00EB100A">
        <w:t>Arial, Normal, 11pt</w:t>
      </w:r>
      <w:r w:rsidR="009668A8" w:rsidRPr="00EB100A">
        <w:t xml:space="preserve"> with</w:t>
      </w:r>
      <w:r w:rsidR="00A70716" w:rsidRPr="00EB100A">
        <w:t xml:space="preserve"> 1.2 or 1.5 line spacing </w:t>
      </w:r>
      <w:r w:rsidR="00B55D3F" w:rsidRPr="00EB100A">
        <w:t>should be used</w:t>
      </w:r>
      <w:r w:rsidRPr="00EB100A">
        <w:t>.</w:t>
      </w:r>
      <w:r w:rsidR="00CB730C" w:rsidRPr="00EB100A">
        <w:t xml:space="preserve"> The text in this part has 1.5 line spacing.</w:t>
      </w:r>
    </w:p>
    <w:p w14:paraId="09A50EFA" w14:textId="77777777" w:rsidR="00EC4277" w:rsidRPr="00EB100A" w:rsidRDefault="00EC4277" w:rsidP="00EB100A">
      <w:pPr>
        <w:pStyle w:val="15Spacing"/>
      </w:pPr>
    </w:p>
    <w:p w14:paraId="1C3C50C8" w14:textId="77777777" w:rsidR="00D600E0" w:rsidRPr="00EB100A" w:rsidRDefault="00EC4277" w:rsidP="00EB100A">
      <w:pPr>
        <w:pStyle w:val="15Spacing"/>
      </w:pPr>
      <w:r w:rsidRPr="00EB100A">
        <w:t>This is your opportunity to mention individuals who have been particularly helpful. Reading the acknowledgements in the past dissertations in the project library will give you an idea of the ways in which different kinds of help have been appreciated and mentioned.]</w:t>
      </w:r>
    </w:p>
    <w:p w14:paraId="50F3D8D4" w14:textId="77777777" w:rsidR="00A00943" w:rsidRDefault="00D600E0" w:rsidP="00A52DE2">
      <w:pPr>
        <w:pStyle w:val="NoSpacing"/>
        <w:spacing w:line="360" w:lineRule="auto"/>
      </w:pPr>
      <w:r>
        <w:t xml:space="preserve"> </w:t>
      </w:r>
    </w:p>
    <w:p w14:paraId="35D2247E" w14:textId="77777777" w:rsidR="00A00943" w:rsidRDefault="00A00943" w:rsidP="00A52DE2">
      <w:r>
        <w:br w:type="page"/>
      </w:r>
    </w:p>
    <w:p w14:paraId="59CEC9B1" w14:textId="77777777" w:rsidR="00A00943" w:rsidRPr="00A00943" w:rsidRDefault="006F62D3" w:rsidP="00023530">
      <w:pPr>
        <w:pStyle w:val="NoSpacing"/>
        <w:spacing w:line="360" w:lineRule="auto"/>
        <w:rPr>
          <w:sz w:val="32"/>
          <w:szCs w:val="32"/>
        </w:rPr>
      </w:pPr>
      <w:r>
        <w:rPr>
          <w:sz w:val="32"/>
          <w:szCs w:val="32"/>
        </w:rPr>
        <w:t>TABLE OF CONTENTS</w:t>
      </w:r>
    </w:p>
    <w:p w14:paraId="6D1C75EC" w14:textId="77777777" w:rsidR="00DA0AAA" w:rsidRDefault="00621069" w:rsidP="00456C58">
      <w:pPr>
        <w:pStyle w:val="15Spacing"/>
      </w:pPr>
      <w:r w:rsidRPr="00752CFF">
        <w:t>[</w:t>
      </w:r>
      <w:r w:rsidRPr="00D6282F">
        <w:rPr>
          <w:color w:val="FF0000"/>
        </w:rPr>
        <w:t xml:space="preserve">The text within the square brackets must be deleted along with the square brackets when </w:t>
      </w:r>
      <w:r w:rsidR="002408C0" w:rsidRPr="00D6282F">
        <w:rPr>
          <w:color w:val="FF0000"/>
        </w:rPr>
        <w:t>finalising</w:t>
      </w:r>
      <w:r w:rsidRPr="00D6282F">
        <w:rPr>
          <w:color w:val="FF0000"/>
        </w:rPr>
        <w:t xml:space="preserve"> your Table of Contents.</w:t>
      </w:r>
      <w:r w:rsidR="00DA0AAA">
        <w:t xml:space="preserve"> </w:t>
      </w:r>
    </w:p>
    <w:p w14:paraId="77E4CAC7" w14:textId="77777777" w:rsidR="00DA0AAA" w:rsidRPr="000B262A" w:rsidRDefault="00DA0AAA" w:rsidP="00456C58">
      <w:pPr>
        <w:pStyle w:val="15Spacing"/>
        <w:rPr>
          <w:color w:val="000000"/>
        </w:rPr>
      </w:pPr>
    </w:p>
    <w:p w14:paraId="1F4431CD" w14:textId="2D22878E" w:rsidR="0042552A" w:rsidRPr="000B262A" w:rsidRDefault="0042552A" w:rsidP="00456C58">
      <w:pPr>
        <w:pStyle w:val="15Spacing"/>
        <w:rPr>
          <w:color w:val="000000"/>
        </w:rPr>
      </w:pPr>
      <w:r w:rsidRPr="000B262A">
        <w:rPr>
          <w:color w:val="000000"/>
        </w:rPr>
        <w:t>If you use the standard headings in this template, Heading 1, Heading 2 and Heading 3, you can instruct Word to build your Table of Contents for you.</w:t>
      </w:r>
      <w:r w:rsidR="00DA0AAA" w:rsidRPr="000B262A">
        <w:rPr>
          <w:color w:val="000000"/>
        </w:rPr>
        <w:t xml:space="preserve"> </w:t>
      </w:r>
      <w:r w:rsidRPr="000B262A">
        <w:rPr>
          <w:color w:val="000000"/>
        </w:rPr>
        <w:t xml:space="preserve">Choose the References ribbon, and the leftmost item is Table of Contents.  Choose “Insert Table of Contents…” and click OK in the popup window, and your table will be built. Then if you change things just </w:t>
      </w:r>
      <w:r w:rsidR="00407255" w:rsidRPr="000B262A">
        <w:rPr>
          <w:color w:val="000000"/>
        </w:rPr>
        <w:t>right click the generated TOC and choose “Update field”, then choose “Update entire table”</w:t>
      </w:r>
      <w:r w:rsidRPr="000B262A">
        <w:rPr>
          <w:color w:val="000000"/>
        </w:rPr>
        <w:t>.</w:t>
      </w:r>
    </w:p>
    <w:p w14:paraId="1637428B" w14:textId="77777777" w:rsidR="00DA0AAA" w:rsidRPr="000B262A" w:rsidRDefault="00DA0AAA" w:rsidP="00456C58">
      <w:pPr>
        <w:pStyle w:val="15Spacing"/>
        <w:rPr>
          <w:color w:val="000000"/>
        </w:rPr>
      </w:pPr>
    </w:p>
    <w:p w14:paraId="61008365" w14:textId="77777777" w:rsidR="001D0DCD" w:rsidRDefault="0042552A" w:rsidP="00456C58">
      <w:pPr>
        <w:pStyle w:val="15Spacing"/>
      </w:pPr>
      <w:r w:rsidRPr="000B262A">
        <w:rPr>
          <w:color w:val="000000"/>
        </w:rPr>
        <w:t xml:space="preserve">An example </w:t>
      </w:r>
      <w:r w:rsidR="00404069" w:rsidRPr="000B262A">
        <w:rPr>
          <w:color w:val="000000"/>
        </w:rPr>
        <w:t>is</w:t>
      </w:r>
      <w:r w:rsidRPr="000B262A">
        <w:rPr>
          <w:color w:val="000000"/>
        </w:rPr>
        <w:t xml:space="preserve"> provided below</w:t>
      </w:r>
      <w:r w:rsidR="008F2DDD" w:rsidRPr="000B262A">
        <w:rPr>
          <w:color w:val="000000"/>
        </w:rPr>
        <w:t xml:space="preserve"> – you can simply update it to make your own table of contents</w:t>
      </w:r>
      <w:r w:rsidRPr="000B262A">
        <w:rPr>
          <w:color w:val="000000"/>
        </w:rPr>
        <w:t>.]</w:t>
      </w:r>
    </w:p>
    <w:p w14:paraId="6BBD9CAB" w14:textId="77777777" w:rsidR="001D0DCD" w:rsidRDefault="001D0DCD" w:rsidP="00456C58">
      <w:pPr>
        <w:pStyle w:val="15Spacing"/>
      </w:pPr>
    </w:p>
    <w:p w14:paraId="352C05CF" w14:textId="0F2BDFC3" w:rsidR="00CA738B" w:rsidRPr="00092CD7" w:rsidRDefault="00BD6EC8">
      <w:pPr>
        <w:pStyle w:val="TOC1"/>
        <w:rPr>
          <w:rFonts w:ascii="Calibri" w:hAnsi="Calibri"/>
          <w:noProof/>
          <w:szCs w:val="22"/>
          <w:lang w:eastAsia="en-GB"/>
        </w:rPr>
      </w:pPr>
      <w:r>
        <w:fldChar w:fldCharType="begin"/>
      </w:r>
      <w:r>
        <w:instrText xml:space="preserve"> TOC \o "1-3" \h \z \u </w:instrText>
      </w:r>
      <w:r>
        <w:fldChar w:fldCharType="separate"/>
      </w:r>
      <w:hyperlink w:anchor="_Toc53534319" w:history="1">
        <w:r w:rsidR="00CA738B" w:rsidRPr="00EC31AE">
          <w:rPr>
            <w:rStyle w:val="Hyperlink"/>
            <w:noProof/>
          </w:rPr>
          <w:t>1</w:t>
        </w:r>
        <w:r w:rsidR="00CA738B" w:rsidRPr="00092CD7">
          <w:rPr>
            <w:rFonts w:ascii="Calibri" w:hAnsi="Calibri"/>
            <w:noProof/>
            <w:szCs w:val="22"/>
            <w:lang w:eastAsia="en-GB"/>
          </w:rPr>
          <w:tab/>
        </w:r>
        <w:r w:rsidR="00CA738B" w:rsidRPr="00EC31AE">
          <w:rPr>
            <w:rStyle w:val="Hyperlink"/>
            <w:noProof/>
          </w:rPr>
          <w:t>INTRODUCTION</w:t>
        </w:r>
        <w:r w:rsidR="00CA738B">
          <w:rPr>
            <w:noProof/>
            <w:webHidden/>
          </w:rPr>
          <w:tab/>
        </w:r>
        <w:r w:rsidR="00CA738B">
          <w:rPr>
            <w:noProof/>
            <w:webHidden/>
          </w:rPr>
          <w:fldChar w:fldCharType="begin"/>
        </w:r>
        <w:r w:rsidR="00CA738B">
          <w:rPr>
            <w:noProof/>
            <w:webHidden/>
          </w:rPr>
          <w:instrText xml:space="preserve"> PAGEREF _Toc53534319 \h </w:instrText>
        </w:r>
        <w:r w:rsidR="00CA738B">
          <w:rPr>
            <w:noProof/>
            <w:webHidden/>
          </w:rPr>
        </w:r>
        <w:r w:rsidR="00CA738B">
          <w:rPr>
            <w:noProof/>
            <w:webHidden/>
          </w:rPr>
          <w:fldChar w:fldCharType="separate"/>
        </w:r>
        <w:r w:rsidR="00CA738B">
          <w:rPr>
            <w:noProof/>
            <w:webHidden/>
          </w:rPr>
          <w:t>1</w:t>
        </w:r>
        <w:r w:rsidR="00CA738B">
          <w:rPr>
            <w:noProof/>
            <w:webHidden/>
          </w:rPr>
          <w:fldChar w:fldCharType="end"/>
        </w:r>
      </w:hyperlink>
    </w:p>
    <w:p w14:paraId="74E7A446" w14:textId="47F50A40" w:rsidR="00CA738B" w:rsidRPr="00092CD7" w:rsidRDefault="00000000">
      <w:pPr>
        <w:pStyle w:val="TOC2"/>
        <w:rPr>
          <w:rFonts w:ascii="Calibri" w:hAnsi="Calibri"/>
          <w:noProof/>
          <w:szCs w:val="22"/>
          <w:lang w:eastAsia="en-GB"/>
        </w:rPr>
      </w:pPr>
      <w:hyperlink w:anchor="_Toc53534320" w:history="1">
        <w:r w:rsidR="00CA738B" w:rsidRPr="00EC31AE">
          <w:rPr>
            <w:rStyle w:val="Hyperlink"/>
            <w:noProof/>
          </w:rPr>
          <w:t>1.1</w:t>
        </w:r>
        <w:r w:rsidR="00CA738B" w:rsidRPr="00092CD7">
          <w:rPr>
            <w:rFonts w:ascii="Calibri" w:hAnsi="Calibri"/>
            <w:noProof/>
            <w:szCs w:val="22"/>
            <w:lang w:eastAsia="en-GB"/>
          </w:rPr>
          <w:tab/>
        </w:r>
        <w:r w:rsidR="00CA738B" w:rsidRPr="00EC31AE">
          <w:rPr>
            <w:rStyle w:val="Hyperlink"/>
            <w:noProof/>
          </w:rPr>
          <w:t>Problem definition</w:t>
        </w:r>
        <w:r w:rsidR="00CA738B">
          <w:rPr>
            <w:noProof/>
            <w:webHidden/>
          </w:rPr>
          <w:tab/>
        </w:r>
        <w:r w:rsidR="00CA738B">
          <w:rPr>
            <w:noProof/>
            <w:webHidden/>
          </w:rPr>
          <w:fldChar w:fldCharType="begin"/>
        </w:r>
        <w:r w:rsidR="00CA738B">
          <w:rPr>
            <w:noProof/>
            <w:webHidden/>
          </w:rPr>
          <w:instrText xml:space="preserve"> PAGEREF _Toc53534320 \h </w:instrText>
        </w:r>
        <w:r w:rsidR="00CA738B">
          <w:rPr>
            <w:noProof/>
            <w:webHidden/>
          </w:rPr>
        </w:r>
        <w:r w:rsidR="00CA738B">
          <w:rPr>
            <w:noProof/>
            <w:webHidden/>
          </w:rPr>
          <w:fldChar w:fldCharType="separate"/>
        </w:r>
        <w:r w:rsidR="00CA738B">
          <w:rPr>
            <w:noProof/>
            <w:webHidden/>
          </w:rPr>
          <w:t>2</w:t>
        </w:r>
        <w:r w:rsidR="00CA738B">
          <w:rPr>
            <w:noProof/>
            <w:webHidden/>
          </w:rPr>
          <w:fldChar w:fldCharType="end"/>
        </w:r>
      </w:hyperlink>
    </w:p>
    <w:p w14:paraId="7595F59B" w14:textId="7B39F4DD" w:rsidR="00CA738B" w:rsidRPr="00092CD7" w:rsidRDefault="00000000">
      <w:pPr>
        <w:pStyle w:val="TOC2"/>
        <w:rPr>
          <w:rFonts w:ascii="Calibri" w:hAnsi="Calibri"/>
          <w:noProof/>
          <w:szCs w:val="22"/>
          <w:lang w:eastAsia="en-GB"/>
        </w:rPr>
      </w:pPr>
      <w:hyperlink w:anchor="_Toc53534321" w:history="1">
        <w:r w:rsidR="00CA738B" w:rsidRPr="00EC31AE">
          <w:rPr>
            <w:rStyle w:val="Hyperlink"/>
            <w:noProof/>
          </w:rPr>
          <w:t>1.2</w:t>
        </w:r>
        <w:r w:rsidR="00CA738B" w:rsidRPr="00092CD7">
          <w:rPr>
            <w:rFonts w:ascii="Calibri" w:hAnsi="Calibri"/>
            <w:noProof/>
            <w:szCs w:val="22"/>
            <w:lang w:eastAsia="en-GB"/>
          </w:rPr>
          <w:tab/>
        </w:r>
        <w:r w:rsidR="00CA738B" w:rsidRPr="00EC31AE">
          <w:rPr>
            <w:rStyle w:val="Hyperlink"/>
            <w:noProof/>
          </w:rPr>
          <w:t>Aims and objectives</w:t>
        </w:r>
        <w:r w:rsidR="00CA738B">
          <w:rPr>
            <w:noProof/>
            <w:webHidden/>
          </w:rPr>
          <w:tab/>
        </w:r>
        <w:r w:rsidR="00CA738B">
          <w:rPr>
            <w:noProof/>
            <w:webHidden/>
          </w:rPr>
          <w:fldChar w:fldCharType="begin"/>
        </w:r>
        <w:r w:rsidR="00CA738B">
          <w:rPr>
            <w:noProof/>
            <w:webHidden/>
          </w:rPr>
          <w:instrText xml:space="preserve"> PAGEREF _Toc53534321 \h </w:instrText>
        </w:r>
        <w:r w:rsidR="00CA738B">
          <w:rPr>
            <w:noProof/>
            <w:webHidden/>
          </w:rPr>
        </w:r>
        <w:r w:rsidR="00CA738B">
          <w:rPr>
            <w:noProof/>
            <w:webHidden/>
          </w:rPr>
          <w:fldChar w:fldCharType="separate"/>
        </w:r>
        <w:r w:rsidR="00CA738B">
          <w:rPr>
            <w:noProof/>
            <w:webHidden/>
          </w:rPr>
          <w:t>2</w:t>
        </w:r>
        <w:r w:rsidR="00CA738B">
          <w:rPr>
            <w:noProof/>
            <w:webHidden/>
          </w:rPr>
          <w:fldChar w:fldCharType="end"/>
        </w:r>
      </w:hyperlink>
    </w:p>
    <w:p w14:paraId="14FC35F8" w14:textId="7B842F8A" w:rsidR="00CA738B" w:rsidRPr="00092CD7" w:rsidRDefault="00000000">
      <w:pPr>
        <w:pStyle w:val="TOC2"/>
        <w:rPr>
          <w:rFonts w:ascii="Calibri" w:hAnsi="Calibri"/>
          <w:noProof/>
          <w:szCs w:val="22"/>
          <w:lang w:eastAsia="en-GB"/>
        </w:rPr>
      </w:pPr>
      <w:hyperlink w:anchor="_Toc53534322" w:history="1">
        <w:r w:rsidR="00CA738B" w:rsidRPr="00EC31AE">
          <w:rPr>
            <w:rStyle w:val="Hyperlink"/>
            <w:noProof/>
          </w:rPr>
          <w:t>1.3</w:t>
        </w:r>
        <w:r w:rsidR="00CA738B" w:rsidRPr="00092CD7">
          <w:rPr>
            <w:rFonts w:ascii="Calibri" w:hAnsi="Calibri"/>
            <w:noProof/>
            <w:szCs w:val="22"/>
            <w:lang w:eastAsia="en-GB"/>
          </w:rPr>
          <w:tab/>
        </w:r>
        <w:r w:rsidR="00CA738B" w:rsidRPr="00EC31AE">
          <w:rPr>
            <w:rStyle w:val="Hyperlink"/>
            <w:noProof/>
          </w:rPr>
          <w:t>Sample heading</w:t>
        </w:r>
        <w:r w:rsidR="00CA738B">
          <w:rPr>
            <w:noProof/>
            <w:webHidden/>
          </w:rPr>
          <w:tab/>
        </w:r>
        <w:r w:rsidR="00CA738B">
          <w:rPr>
            <w:noProof/>
            <w:webHidden/>
          </w:rPr>
          <w:fldChar w:fldCharType="begin"/>
        </w:r>
        <w:r w:rsidR="00CA738B">
          <w:rPr>
            <w:noProof/>
            <w:webHidden/>
          </w:rPr>
          <w:instrText xml:space="preserve"> PAGEREF _Toc53534322 \h </w:instrText>
        </w:r>
        <w:r w:rsidR="00CA738B">
          <w:rPr>
            <w:noProof/>
            <w:webHidden/>
          </w:rPr>
        </w:r>
        <w:r w:rsidR="00CA738B">
          <w:rPr>
            <w:noProof/>
            <w:webHidden/>
          </w:rPr>
          <w:fldChar w:fldCharType="separate"/>
        </w:r>
        <w:r w:rsidR="00CA738B">
          <w:rPr>
            <w:noProof/>
            <w:webHidden/>
          </w:rPr>
          <w:t>2</w:t>
        </w:r>
        <w:r w:rsidR="00CA738B">
          <w:rPr>
            <w:noProof/>
            <w:webHidden/>
          </w:rPr>
          <w:fldChar w:fldCharType="end"/>
        </w:r>
      </w:hyperlink>
    </w:p>
    <w:p w14:paraId="2AAF2BE9" w14:textId="0D9A83BA" w:rsidR="00CA738B" w:rsidRPr="00092CD7" w:rsidRDefault="00000000">
      <w:pPr>
        <w:pStyle w:val="TOC2"/>
        <w:rPr>
          <w:rFonts w:ascii="Calibri" w:hAnsi="Calibri"/>
          <w:noProof/>
          <w:szCs w:val="22"/>
          <w:lang w:eastAsia="en-GB"/>
        </w:rPr>
      </w:pPr>
      <w:hyperlink w:anchor="_Toc53534323" w:history="1">
        <w:r w:rsidR="00CA738B" w:rsidRPr="00EC31AE">
          <w:rPr>
            <w:rStyle w:val="Hyperlink"/>
            <w:noProof/>
          </w:rPr>
          <w:t>1.4</w:t>
        </w:r>
        <w:r w:rsidR="00CA738B" w:rsidRPr="00092CD7">
          <w:rPr>
            <w:rFonts w:ascii="Calibri" w:hAnsi="Calibri"/>
            <w:noProof/>
            <w:szCs w:val="22"/>
            <w:lang w:eastAsia="en-GB"/>
          </w:rPr>
          <w:tab/>
        </w:r>
        <w:r w:rsidR="00CA738B" w:rsidRPr="00EC31AE">
          <w:rPr>
            <w:rStyle w:val="Hyperlink"/>
            <w:noProof/>
          </w:rPr>
          <w:t>Another sample heading</w:t>
        </w:r>
        <w:r w:rsidR="00CA738B">
          <w:rPr>
            <w:noProof/>
            <w:webHidden/>
          </w:rPr>
          <w:tab/>
        </w:r>
        <w:r w:rsidR="00CA738B">
          <w:rPr>
            <w:noProof/>
            <w:webHidden/>
          </w:rPr>
          <w:fldChar w:fldCharType="begin"/>
        </w:r>
        <w:r w:rsidR="00CA738B">
          <w:rPr>
            <w:noProof/>
            <w:webHidden/>
          </w:rPr>
          <w:instrText xml:space="preserve"> PAGEREF _Toc53534323 \h </w:instrText>
        </w:r>
        <w:r w:rsidR="00CA738B">
          <w:rPr>
            <w:noProof/>
            <w:webHidden/>
          </w:rPr>
        </w:r>
        <w:r w:rsidR="00CA738B">
          <w:rPr>
            <w:noProof/>
            <w:webHidden/>
          </w:rPr>
          <w:fldChar w:fldCharType="separate"/>
        </w:r>
        <w:r w:rsidR="00CA738B">
          <w:rPr>
            <w:noProof/>
            <w:webHidden/>
          </w:rPr>
          <w:t>2</w:t>
        </w:r>
        <w:r w:rsidR="00CA738B">
          <w:rPr>
            <w:noProof/>
            <w:webHidden/>
          </w:rPr>
          <w:fldChar w:fldCharType="end"/>
        </w:r>
      </w:hyperlink>
    </w:p>
    <w:p w14:paraId="1D3441B1" w14:textId="4E6311B8" w:rsidR="00CA738B" w:rsidRPr="00092CD7" w:rsidRDefault="00000000">
      <w:pPr>
        <w:pStyle w:val="TOC1"/>
        <w:rPr>
          <w:rFonts w:ascii="Calibri" w:hAnsi="Calibri"/>
          <w:noProof/>
          <w:szCs w:val="22"/>
          <w:lang w:eastAsia="en-GB"/>
        </w:rPr>
      </w:pPr>
      <w:hyperlink w:anchor="_Toc53534324" w:history="1">
        <w:r w:rsidR="00CA738B" w:rsidRPr="00EC31AE">
          <w:rPr>
            <w:rStyle w:val="Hyperlink"/>
            <w:noProof/>
          </w:rPr>
          <w:t>2</w:t>
        </w:r>
        <w:r w:rsidR="00CA738B" w:rsidRPr="00092CD7">
          <w:rPr>
            <w:rFonts w:ascii="Calibri" w:hAnsi="Calibri"/>
            <w:noProof/>
            <w:szCs w:val="22"/>
            <w:lang w:eastAsia="en-GB"/>
          </w:rPr>
          <w:tab/>
        </w:r>
        <w:r w:rsidR="00CA738B" w:rsidRPr="00EC31AE">
          <w:rPr>
            <w:rStyle w:val="Hyperlink"/>
            <w:noProof/>
          </w:rPr>
          <w:t>CHAPTER TITLE</w:t>
        </w:r>
        <w:r w:rsidR="00CA738B">
          <w:rPr>
            <w:noProof/>
            <w:webHidden/>
          </w:rPr>
          <w:tab/>
        </w:r>
        <w:r w:rsidR="00CA738B">
          <w:rPr>
            <w:noProof/>
            <w:webHidden/>
          </w:rPr>
          <w:fldChar w:fldCharType="begin"/>
        </w:r>
        <w:r w:rsidR="00CA738B">
          <w:rPr>
            <w:noProof/>
            <w:webHidden/>
          </w:rPr>
          <w:instrText xml:space="preserve"> PAGEREF _Toc53534324 \h </w:instrText>
        </w:r>
        <w:r w:rsidR="00CA738B">
          <w:rPr>
            <w:noProof/>
            <w:webHidden/>
          </w:rPr>
        </w:r>
        <w:r w:rsidR="00CA738B">
          <w:rPr>
            <w:noProof/>
            <w:webHidden/>
          </w:rPr>
          <w:fldChar w:fldCharType="separate"/>
        </w:r>
        <w:r w:rsidR="00CA738B">
          <w:rPr>
            <w:noProof/>
            <w:webHidden/>
          </w:rPr>
          <w:t>3</w:t>
        </w:r>
        <w:r w:rsidR="00CA738B">
          <w:rPr>
            <w:noProof/>
            <w:webHidden/>
          </w:rPr>
          <w:fldChar w:fldCharType="end"/>
        </w:r>
      </w:hyperlink>
    </w:p>
    <w:p w14:paraId="78C8F80B" w14:textId="386080D5" w:rsidR="00CA738B" w:rsidRPr="00092CD7" w:rsidRDefault="00000000">
      <w:pPr>
        <w:pStyle w:val="TOC2"/>
        <w:rPr>
          <w:rFonts w:ascii="Calibri" w:hAnsi="Calibri"/>
          <w:noProof/>
          <w:szCs w:val="22"/>
          <w:lang w:eastAsia="en-GB"/>
        </w:rPr>
      </w:pPr>
      <w:hyperlink w:anchor="_Toc53534325" w:history="1">
        <w:r w:rsidR="00CA738B" w:rsidRPr="00EC31AE">
          <w:rPr>
            <w:rStyle w:val="Hyperlink"/>
            <w:noProof/>
          </w:rPr>
          <w:t>2.1</w:t>
        </w:r>
        <w:r w:rsidR="00CA738B" w:rsidRPr="00092CD7">
          <w:rPr>
            <w:rFonts w:ascii="Calibri" w:hAnsi="Calibri"/>
            <w:noProof/>
            <w:szCs w:val="22"/>
            <w:lang w:eastAsia="en-GB"/>
          </w:rPr>
          <w:tab/>
        </w:r>
        <w:r w:rsidR="00CA738B" w:rsidRPr="00EC31AE">
          <w:rPr>
            <w:rStyle w:val="Hyperlink"/>
            <w:noProof/>
          </w:rPr>
          <w:t>Sample heading</w:t>
        </w:r>
        <w:r w:rsidR="00CA738B">
          <w:rPr>
            <w:noProof/>
            <w:webHidden/>
          </w:rPr>
          <w:tab/>
        </w:r>
        <w:r w:rsidR="00CA738B">
          <w:rPr>
            <w:noProof/>
            <w:webHidden/>
          </w:rPr>
          <w:fldChar w:fldCharType="begin"/>
        </w:r>
        <w:r w:rsidR="00CA738B">
          <w:rPr>
            <w:noProof/>
            <w:webHidden/>
          </w:rPr>
          <w:instrText xml:space="preserve"> PAGEREF _Toc53534325 \h </w:instrText>
        </w:r>
        <w:r w:rsidR="00CA738B">
          <w:rPr>
            <w:noProof/>
            <w:webHidden/>
          </w:rPr>
        </w:r>
        <w:r w:rsidR="00CA738B">
          <w:rPr>
            <w:noProof/>
            <w:webHidden/>
          </w:rPr>
          <w:fldChar w:fldCharType="separate"/>
        </w:r>
        <w:r w:rsidR="00CA738B">
          <w:rPr>
            <w:noProof/>
            <w:webHidden/>
          </w:rPr>
          <w:t>3</w:t>
        </w:r>
        <w:r w:rsidR="00CA738B">
          <w:rPr>
            <w:noProof/>
            <w:webHidden/>
          </w:rPr>
          <w:fldChar w:fldCharType="end"/>
        </w:r>
      </w:hyperlink>
    </w:p>
    <w:p w14:paraId="50E0A88B" w14:textId="1735AE2D" w:rsidR="00CA738B" w:rsidRPr="00092CD7" w:rsidRDefault="00000000">
      <w:pPr>
        <w:pStyle w:val="TOC2"/>
        <w:rPr>
          <w:rFonts w:ascii="Calibri" w:hAnsi="Calibri"/>
          <w:noProof/>
          <w:szCs w:val="22"/>
          <w:lang w:eastAsia="en-GB"/>
        </w:rPr>
      </w:pPr>
      <w:hyperlink w:anchor="_Toc53534326" w:history="1">
        <w:r w:rsidR="00CA738B" w:rsidRPr="00EC31AE">
          <w:rPr>
            <w:rStyle w:val="Hyperlink"/>
            <w:noProof/>
          </w:rPr>
          <w:t>2.2</w:t>
        </w:r>
        <w:r w:rsidR="00CA738B" w:rsidRPr="00092CD7">
          <w:rPr>
            <w:rFonts w:ascii="Calibri" w:hAnsi="Calibri"/>
            <w:noProof/>
            <w:szCs w:val="22"/>
            <w:lang w:eastAsia="en-GB"/>
          </w:rPr>
          <w:tab/>
        </w:r>
        <w:r w:rsidR="00CA738B" w:rsidRPr="00EC31AE">
          <w:rPr>
            <w:rStyle w:val="Hyperlink"/>
            <w:noProof/>
          </w:rPr>
          <w:t>Another sample heading</w:t>
        </w:r>
        <w:r w:rsidR="00CA738B">
          <w:rPr>
            <w:noProof/>
            <w:webHidden/>
          </w:rPr>
          <w:tab/>
        </w:r>
        <w:r w:rsidR="00CA738B">
          <w:rPr>
            <w:noProof/>
            <w:webHidden/>
          </w:rPr>
          <w:fldChar w:fldCharType="begin"/>
        </w:r>
        <w:r w:rsidR="00CA738B">
          <w:rPr>
            <w:noProof/>
            <w:webHidden/>
          </w:rPr>
          <w:instrText xml:space="preserve"> PAGEREF _Toc53534326 \h </w:instrText>
        </w:r>
        <w:r w:rsidR="00CA738B">
          <w:rPr>
            <w:noProof/>
            <w:webHidden/>
          </w:rPr>
        </w:r>
        <w:r w:rsidR="00CA738B">
          <w:rPr>
            <w:noProof/>
            <w:webHidden/>
          </w:rPr>
          <w:fldChar w:fldCharType="separate"/>
        </w:r>
        <w:r w:rsidR="00CA738B">
          <w:rPr>
            <w:noProof/>
            <w:webHidden/>
          </w:rPr>
          <w:t>3</w:t>
        </w:r>
        <w:r w:rsidR="00CA738B">
          <w:rPr>
            <w:noProof/>
            <w:webHidden/>
          </w:rPr>
          <w:fldChar w:fldCharType="end"/>
        </w:r>
      </w:hyperlink>
    </w:p>
    <w:p w14:paraId="55AEC1B9" w14:textId="07130551" w:rsidR="00CA738B" w:rsidRPr="00092CD7" w:rsidRDefault="00000000">
      <w:pPr>
        <w:pStyle w:val="TOC1"/>
        <w:rPr>
          <w:rFonts w:ascii="Calibri" w:hAnsi="Calibri"/>
          <w:noProof/>
          <w:szCs w:val="22"/>
          <w:lang w:eastAsia="en-GB"/>
        </w:rPr>
      </w:pPr>
      <w:hyperlink w:anchor="_Toc53534327" w:history="1">
        <w:r w:rsidR="00CA738B" w:rsidRPr="00EC31AE">
          <w:rPr>
            <w:rStyle w:val="Hyperlink"/>
            <w:noProof/>
          </w:rPr>
          <w:t>3</w:t>
        </w:r>
        <w:r w:rsidR="00CA738B" w:rsidRPr="00092CD7">
          <w:rPr>
            <w:rFonts w:ascii="Calibri" w:hAnsi="Calibri"/>
            <w:noProof/>
            <w:szCs w:val="22"/>
            <w:lang w:eastAsia="en-GB"/>
          </w:rPr>
          <w:tab/>
        </w:r>
        <w:r w:rsidR="00CA738B" w:rsidRPr="00EC31AE">
          <w:rPr>
            <w:rStyle w:val="Hyperlink"/>
            <w:noProof/>
          </w:rPr>
          <w:t>ANOTHER CHAPTER</w:t>
        </w:r>
        <w:r w:rsidR="00CA738B">
          <w:rPr>
            <w:noProof/>
            <w:webHidden/>
          </w:rPr>
          <w:tab/>
        </w:r>
        <w:r w:rsidR="00CA738B">
          <w:rPr>
            <w:noProof/>
            <w:webHidden/>
          </w:rPr>
          <w:fldChar w:fldCharType="begin"/>
        </w:r>
        <w:r w:rsidR="00CA738B">
          <w:rPr>
            <w:noProof/>
            <w:webHidden/>
          </w:rPr>
          <w:instrText xml:space="preserve"> PAGEREF _Toc53534327 \h </w:instrText>
        </w:r>
        <w:r w:rsidR="00CA738B">
          <w:rPr>
            <w:noProof/>
            <w:webHidden/>
          </w:rPr>
        </w:r>
        <w:r w:rsidR="00CA738B">
          <w:rPr>
            <w:noProof/>
            <w:webHidden/>
          </w:rPr>
          <w:fldChar w:fldCharType="separate"/>
        </w:r>
        <w:r w:rsidR="00CA738B">
          <w:rPr>
            <w:noProof/>
            <w:webHidden/>
          </w:rPr>
          <w:t>4</w:t>
        </w:r>
        <w:r w:rsidR="00CA738B">
          <w:rPr>
            <w:noProof/>
            <w:webHidden/>
          </w:rPr>
          <w:fldChar w:fldCharType="end"/>
        </w:r>
      </w:hyperlink>
    </w:p>
    <w:p w14:paraId="2C4ABF42" w14:textId="6037F713" w:rsidR="00CA738B" w:rsidRPr="00092CD7" w:rsidRDefault="00000000">
      <w:pPr>
        <w:pStyle w:val="TOC2"/>
        <w:rPr>
          <w:rFonts w:ascii="Calibri" w:hAnsi="Calibri"/>
          <w:noProof/>
          <w:szCs w:val="22"/>
          <w:lang w:eastAsia="en-GB"/>
        </w:rPr>
      </w:pPr>
      <w:hyperlink w:anchor="_Toc53534328" w:history="1">
        <w:r w:rsidR="00CA738B" w:rsidRPr="00EC31AE">
          <w:rPr>
            <w:rStyle w:val="Hyperlink"/>
            <w:noProof/>
          </w:rPr>
          <w:t>3.1</w:t>
        </w:r>
        <w:r w:rsidR="00CA738B" w:rsidRPr="00092CD7">
          <w:rPr>
            <w:rFonts w:ascii="Calibri" w:hAnsi="Calibri"/>
            <w:noProof/>
            <w:szCs w:val="22"/>
            <w:lang w:eastAsia="en-GB"/>
          </w:rPr>
          <w:tab/>
        </w:r>
        <w:r w:rsidR="00CA738B" w:rsidRPr="00EC31AE">
          <w:rPr>
            <w:rStyle w:val="Hyperlink"/>
            <w:noProof/>
          </w:rPr>
          <w:t>Sample heading</w:t>
        </w:r>
        <w:r w:rsidR="00CA738B">
          <w:rPr>
            <w:noProof/>
            <w:webHidden/>
          </w:rPr>
          <w:tab/>
        </w:r>
        <w:r w:rsidR="00CA738B">
          <w:rPr>
            <w:noProof/>
            <w:webHidden/>
          </w:rPr>
          <w:fldChar w:fldCharType="begin"/>
        </w:r>
        <w:r w:rsidR="00CA738B">
          <w:rPr>
            <w:noProof/>
            <w:webHidden/>
          </w:rPr>
          <w:instrText xml:space="preserve"> PAGEREF _Toc53534328 \h </w:instrText>
        </w:r>
        <w:r w:rsidR="00CA738B">
          <w:rPr>
            <w:noProof/>
            <w:webHidden/>
          </w:rPr>
        </w:r>
        <w:r w:rsidR="00CA738B">
          <w:rPr>
            <w:noProof/>
            <w:webHidden/>
          </w:rPr>
          <w:fldChar w:fldCharType="separate"/>
        </w:r>
        <w:r w:rsidR="00CA738B">
          <w:rPr>
            <w:noProof/>
            <w:webHidden/>
          </w:rPr>
          <w:t>4</w:t>
        </w:r>
        <w:r w:rsidR="00CA738B">
          <w:rPr>
            <w:noProof/>
            <w:webHidden/>
          </w:rPr>
          <w:fldChar w:fldCharType="end"/>
        </w:r>
      </w:hyperlink>
    </w:p>
    <w:p w14:paraId="4A9813C7" w14:textId="01446A0A" w:rsidR="00CA738B" w:rsidRPr="00092CD7" w:rsidRDefault="00000000">
      <w:pPr>
        <w:pStyle w:val="TOC1"/>
        <w:rPr>
          <w:rFonts w:ascii="Calibri" w:hAnsi="Calibri"/>
          <w:noProof/>
          <w:szCs w:val="22"/>
          <w:lang w:eastAsia="en-GB"/>
        </w:rPr>
      </w:pPr>
      <w:hyperlink w:anchor="_Toc53534329" w:history="1">
        <w:r w:rsidR="00CA738B" w:rsidRPr="00EC31AE">
          <w:rPr>
            <w:rStyle w:val="Hyperlink"/>
            <w:noProof/>
          </w:rPr>
          <w:t>4</w:t>
        </w:r>
        <w:r w:rsidR="00CA738B" w:rsidRPr="00092CD7">
          <w:rPr>
            <w:rFonts w:ascii="Calibri" w:hAnsi="Calibri"/>
            <w:noProof/>
            <w:szCs w:val="22"/>
            <w:lang w:eastAsia="en-GB"/>
          </w:rPr>
          <w:tab/>
        </w:r>
        <w:r w:rsidR="00CA738B" w:rsidRPr="00EC31AE">
          <w:rPr>
            <w:rStyle w:val="Hyperlink"/>
            <w:noProof/>
          </w:rPr>
          <w:t>CHAPTER TITLE</w:t>
        </w:r>
        <w:r w:rsidR="00CA738B">
          <w:rPr>
            <w:noProof/>
            <w:webHidden/>
          </w:rPr>
          <w:tab/>
        </w:r>
        <w:r w:rsidR="00CA738B">
          <w:rPr>
            <w:noProof/>
            <w:webHidden/>
          </w:rPr>
          <w:fldChar w:fldCharType="begin"/>
        </w:r>
        <w:r w:rsidR="00CA738B">
          <w:rPr>
            <w:noProof/>
            <w:webHidden/>
          </w:rPr>
          <w:instrText xml:space="preserve"> PAGEREF _Toc53534329 \h </w:instrText>
        </w:r>
        <w:r w:rsidR="00CA738B">
          <w:rPr>
            <w:noProof/>
            <w:webHidden/>
          </w:rPr>
        </w:r>
        <w:r w:rsidR="00CA738B">
          <w:rPr>
            <w:noProof/>
            <w:webHidden/>
          </w:rPr>
          <w:fldChar w:fldCharType="separate"/>
        </w:r>
        <w:r w:rsidR="00CA738B">
          <w:rPr>
            <w:noProof/>
            <w:webHidden/>
          </w:rPr>
          <w:t>5</w:t>
        </w:r>
        <w:r w:rsidR="00CA738B">
          <w:rPr>
            <w:noProof/>
            <w:webHidden/>
          </w:rPr>
          <w:fldChar w:fldCharType="end"/>
        </w:r>
      </w:hyperlink>
    </w:p>
    <w:p w14:paraId="473B9A1A" w14:textId="65F0932F" w:rsidR="00CA738B" w:rsidRPr="00092CD7" w:rsidRDefault="00000000">
      <w:pPr>
        <w:pStyle w:val="TOC1"/>
        <w:rPr>
          <w:rFonts w:ascii="Calibri" w:hAnsi="Calibri"/>
          <w:noProof/>
          <w:szCs w:val="22"/>
          <w:lang w:eastAsia="en-GB"/>
        </w:rPr>
      </w:pPr>
      <w:hyperlink w:anchor="_Toc53534330" w:history="1">
        <w:r w:rsidR="00CA738B" w:rsidRPr="00EC31AE">
          <w:rPr>
            <w:rStyle w:val="Hyperlink"/>
            <w:noProof/>
          </w:rPr>
          <w:t>5</w:t>
        </w:r>
        <w:r w:rsidR="00CA738B" w:rsidRPr="00092CD7">
          <w:rPr>
            <w:rFonts w:ascii="Calibri" w:hAnsi="Calibri"/>
            <w:noProof/>
            <w:szCs w:val="22"/>
            <w:lang w:eastAsia="en-GB"/>
          </w:rPr>
          <w:tab/>
        </w:r>
        <w:r w:rsidR="00CA738B" w:rsidRPr="00EC31AE">
          <w:rPr>
            <w:rStyle w:val="Hyperlink"/>
            <w:noProof/>
          </w:rPr>
          <w:t>CHAPTER TITLE</w:t>
        </w:r>
        <w:r w:rsidR="00CA738B">
          <w:rPr>
            <w:noProof/>
            <w:webHidden/>
          </w:rPr>
          <w:tab/>
        </w:r>
        <w:r w:rsidR="00CA738B">
          <w:rPr>
            <w:noProof/>
            <w:webHidden/>
          </w:rPr>
          <w:fldChar w:fldCharType="begin"/>
        </w:r>
        <w:r w:rsidR="00CA738B">
          <w:rPr>
            <w:noProof/>
            <w:webHidden/>
          </w:rPr>
          <w:instrText xml:space="preserve"> PAGEREF _Toc53534330 \h </w:instrText>
        </w:r>
        <w:r w:rsidR="00CA738B">
          <w:rPr>
            <w:noProof/>
            <w:webHidden/>
          </w:rPr>
        </w:r>
        <w:r w:rsidR="00CA738B">
          <w:rPr>
            <w:noProof/>
            <w:webHidden/>
          </w:rPr>
          <w:fldChar w:fldCharType="separate"/>
        </w:r>
        <w:r w:rsidR="00CA738B">
          <w:rPr>
            <w:noProof/>
            <w:webHidden/>
          </w:rPr>
          <w:t>6</w:t>
        </w:r>
        <w:r w:rsidR="00CA738B">
          <w:rPr>
            <w:noProof/>
            <w:webHidden/>
          </w:rPr>
          <w:fldChar w:fldCharType="end"/>
        </w:r>
      </w:hyperlink>
    </w:p>
    <w:p w14:paraId="5493A4FF" w14:textId="5F730AC3" w:rsidR="00CA738B" w:rsidRPr="00092CD7" w:rsidRDefault="00000000">
      <w:pPr>
        <w:pStyle w:val="TOC1"/>
        <w:rPr>
          <w:rFonts w:ascii="Calibri" w:hAnsi="Calibri"/>
          <w:noProof/>
          <w:szCs w:val="22"/>
          <w:lang w:eastAsia="en-GB"/>
        </w:rPr>
      </w:pPr>
      <w:hyperlink w:anchor="_Toc53534331" w:history="1">
        <w:r w:rsidR="00CA738B" w:rsidRPr="00EC31AE">
          <w:rPr>
            <w:rStyle w:val="Hyperlink"/>
            <w:noProof/>
          </w:rPr>
          <w:t>6</w:t>
        </w:r>
        <w:r w:rsidR="00CA738B" w:rsidRPr="00092CD7">
          <w:rPr>
            <w:rFonts w:ascii="Calibri" w:hAnsi="Calibri"/>
            <w:noProof/>
            <w:szCs w:val="22"/>
            <w:lang w:eastAsia="en-GB"/>
          </w:rPr>
          <w:tab/>
        </w:r>
        <w:r w:rsidR="00CA738B" w:rsidRPr="00EC31AE">
          <w:rPr>
            <w:rStyle w:val="Hyperlink"/>
            <w:noProof/>
          </w:rPr>
          <w:t>CHAPTER TITLE</w:t>
        </w:r>
        <w:r w:rsidR="00CA738B">
          <w:rPr>
            <w:noProof/>
            <w:webHidden/>
          </w:rPr>
          <w:tab/>
        </w:r>
        <w:r w:rsidR="00CA738B">
          <w:rPr>
            <w:noProof/>
            <w:webHidden/>
          </w:rPr>
          <w:fldChar w:fldCharType="begin"/>
        </w:r>
        <w:r w:rsidR="00CA738B">
          <w:rPr>
            <w:noProof/>
            <w:webHidden/>
          </w:rPr>
          <w:instrText xml:space="preserve"> PAGEREF _Toc53534331 \h </w:instrText>
        </w:r>
        <w:r w:rsidR="00CA738B">
          <w:rPr>
            <w:noProof/>
            <w:webHidden/>
          </w:rPr>
        </w:r>
        <w:r w:rsidR="00CA738B">
          <w:rPr>
            <w:noProof/>
            <w:webHidden/>
          </w:rPr>
          <w:fldChar w:fldCharType="separate"/>
        </w:r>
        <w:r w:rsidR="00CA738B">
          <w:rPr>
            <w:noProof/>
            <w:webHidden/>
          </w:rPr>
          <w:t>7</w:t>
        </w:r>
        <w:r w:rsidR="00CA738B">
          <w:rPr>
            <w:noProof/>
            <w:webHidden/>
          </w:rPr>
          <w:fldChar w:fldCharType="end"/>
        </w:r>
      </w:hyperlink>
    </w:p>
    <w:p w14:paraId="3F2DA467" w14:textId="7F4069CD" w:rsidR="00CA738B" w:rsidRPr="00092CD7" w:rsidRDefault="00000000">
      <w:pPr>
        <w:pStyle w:val="TOC1"/>
        <w:rPr>
          <w:rFonts w:ascii="Calibri" w:hAnsi="Calibri"/>
          <w:noProof/>
          <w:szCs w:val="22"/>
          <w:lang w:eastAsia="en-GB"/>
        </w:rPr>
      </w:pPr>
      <w:hyperlink w:anchor="_Toc53534332" w:history="1">
        <w:r w:rsidR="00CA738B" w:rsidRPr="00EC31AE">
          <w:rPr>
            <w:rStyle w:val="Hyperlink"/>
            <w:noProof/>
          </w:rPr>
          <w:t>7</w:t>
        </w:r>
        <w:r w:rsidR="00CA738B" w:rsidRPr="00092CD7">
          <w:rPr>
            <w:rFonts w:ascii="Calibri" w:hAnsi="Calibri"/>
            <w:noProof/>
            <w:szCs w:val="22"/>
            <w:lang w:eastAsia="en-GB"/>
          </w:rPr>
          <w:tab/>
        </w:r>
        <w:r w:rsidR="00CA738B" w:rsidRPr="00EC31AE">
          <w:rPr>
            <w:rStyle w:val="Hyperlink"/>
            <w:noProof/>
          </w:rPr>
          <w:t>CONCLUSION</w:t>
        </w:r>
        <w:r w:rsidR="00CA738B">
          <w:rPr>
            <w:noProof/>
            <w:webHidden/>
          </w:rPr>
          <w:tab/>
        </w:r>
        <w:r w:rsidR="00CA738B">
          <w:rPr>
            <w:noProof/>
            <w:webHidden/>
          </w:rPr>
          <w:fldChar w:fldCharType="begin"/>
        </w:r>
        <w:r w:rsidR="00CA738B">
          <w:rPr>
            <w:noProof/>
            <w:webHidden/>
          </w:rPr>
          <w:instrText xml:space="preserve"> PAGEREF _Toc53534332 \h </w:instrText>
        </w:r>
        <w:r w:rsidR="00CA738B">
          <w:rPr>
            <w:noProof/>
            <w:webHidden/>
          </w:rPr>
        </w:r>
        <w:r w:rsidR="00CA738B">
          <w:rPr>
            <w:noProof/>
            <w:webHidden/>
          </w:rPr>
          <w:fldChar w:fldCharType="separate"/>
        </w:r>
        <w:r w:rsidR="00CA738B">
          <w:rPr>
            <w:noProof/>
            <w:webHidden/>
          </w:rPr>
          <w:t>8</w:t>
        </w:r>
        <w:r w:rsidR="00CA738B">
          <w:rPr>
            <w:noProof/>
            <w:webHidden/>
          </w:rPr>
          <w:fldChar w:fldCharType="end"/>
        </w:r>
      </w:hyperlink>
    </w:p>
    <w:p w14:paraId="5508CE1F" w14:textId="596426F0" w:rsidR="00CA738B" w:rsidRPr="00092CD7" w:rsidRDefault="00000000">
      <w:pPr>
        <w:pStyle w:val="TOC1"/>
        <w:rPr>
          <w:rFonts w:ascii="Calibri" w:hAnsi="Calibri"/>
          <w:noProof/>
          <w:szCs w:val="22"/>
          <w:lang w:eastAsia="en-GB"/>
        </w:rPr>
      </w:pPr>
      <w:hyperlink w:anchor="_Toc53534333" w:history="1">
        <w:r w:rsidR="00CA738B" w:rsidRPr="00EC31AE">
          <w:rPr>
            <w:rStyle w:val="Hyperlink"/>
            <w:noProof/>
          </w:rPr>
          <w:t>REFERENCES</w:t>
        </w:r>
        <w:r w:rsidR="00CA738B">
          <w:rPr>
            <w:noProof/>
            <w:webHidden/>
          </w:rPr>
          <w:tab/>
        </w:r>
        <w:r w:rsidR="00CA738B">
          <w:rPr>
            <w:noProof/>
            <w:webHidden/>
          </w:rPr>
          <w:fldChar w:fldCharType="begin"/>
        </w:r>
        <w:r w:rsidR="00CA738B">
          <w:rPr>
            <w:noProof/>
            <w:webHidden/>
          </w:rPr>
          <w:instrText xml:space="preserve"> PAGEREF _Toc53534333 \h </w:instrText>
        </w:r>
        <w:r w:rsidR="00CA738B">
          <w:rPr>
            <w:noProof/>
            <w:webHidden/>
          </w:rPr>
        </w:r>
        <w:r w:rsidR="00CA738B">
          <w:rPr>
            <w:noProof/>
            <w:webHidden/>
          </w:rPr>
          <w:fldChar w:fldCharType="separate"/>
        </w:r>
        <w:r w:rsidR="00CA738B">
          <w:rPr>
            <w:noProof/>
            <w:webHidden/>
          </w:rPr>
          <w:t>9</w:t>
        </w:r>
        <w:r w:rsidR="00CA738B">
          <w:rPr>
            <w:noProof/>
            <w:webHidden/>
          </w:rPr>
          <w:fldChar w:fldCharType="end"/>
        </w:r>
      </w:hyperlink>
    </w:p>
    <w:p w14:paraId="4DD858C6" w14:textId="003C1D4B" w:rsidR="00CA738B" w:rsidRPr="00092CD7" w:rsidRDefault="00000000">
      <w:pPr>
        <w:pStyle w:val="TOC1"/>
        <w:rPr>
          <w:rFonts w:ascii="Calibri" w:hAnsi="Calibri"/>
          <w:noProof/>
          <w:szCs w:val="22"/>
          <w:lang w:eastAsia="en-GB"/>
        </w:rPr>
      </w:pPr>
      <w:hyperlink w:anchor="_Toc53534334" w:history="1">
        <w:r w:rsidR="00CA738B" w:rsidRPr="00EC31AE">
          <w:rPr>
            <w:rStyle w:val="Hyperlink"/>
            <w:noProof/>
          </w:rPr>
          <w:t>APPENDIX A</w:t>
        </w:r>
        <w:r w:rsidR="00CA738B">
          <w:rPr>
            <w:noProof/>
            <w:webHidden/>
          </w:rPr>
          <w:tab/>
        </w:r>
        <w:r w:rsidR="00CA738B">
          <w:rPr>
            <w:noProof/>
            <w:webHidden/>
          </w:rPr>
          <w:fldChar w:fldCharType="begin"/>
        </w:r>
        <w:r w:rsidR="00CA738B">
          <w:rPr>
            <w:noProof/>
            <w:webHidden/>
          </w:rPr>
          <w:instrText xml:space="preserve"> PAGEREF _Toc53534334 \h </w:instrText>
        </w:r>
        <w:r w:rsidR="00CA738B">
          <w:rPr>
            <w:noProof/>
            <w:webHidden/>
          </w:rPr>
        </w:r>
        <w:r w:rsidR="00CA738B">
          <w:rPr>
            <w:noProof/>
            <w:webHidden/>
          </w:rPr>
          <w:fldChar w:fldCharType="separate"/>
        </w:r>
        <w:r w:rsidR="00CA738B">
          <w:rPr>
            <w:noProof/>
            <w:webHidden/>
          </w:rPr>
          <w:t>10</w:t>
        </w:r>
        <w:r w:rsidR="00CA738B">
          <w:rPr>
            <w:noProof/>
            <w:webHidden/>
          </w:rPr>
          <w:fldChar w:fldCharType="end"/>
        </w:r>
      </w:hyperlink>
    </w:p>
    <w:p w14:paraId="34DF9016" w14:textId="7FD271C7" w:rsidR="001D0DCD" w:rsidRDefault="00BD6EC8" w:rsidP="00A00943">
      <w:r>
        <w:fldChar w:fldCharType="end"/>
      </w:r>
    </w:p>
    <w:p w14:paraId="7FA7675D" w14:textId="77777777" w:rsidR="00B41360" w:rsidRDefault="00B41360">
      <w:r>
        <w:br w:type="page"/>
      </w:r>
    </w:p>
    <w:p w14:paraId="54354901" w14:textId="77777777" w:rsidR="00B41360" w:rsidRDefault="00B41360" w:rsidP="00082110">
      <w:pPr>
        <w:spacing w:line="360" w:lineRule="auto"/>
        <w:rPr>
          <w:sz w:val="32"/>
        </w:rPr>
      </w:pPr>
      <w:r w:rsidRPr="00B41360">
        <w:rPr>
          <w:sz w:val="32"/>
        </w:rPr>
        <w:t>LIST OF FIGURES</w:t>
      </w:r>
    </w:p>
    <w:p w14:paraId="1B3E8CB3" w14:textId="77777777" w:rsidR="007062D3" w:rsidRDefault="007062D3" w:rsidP="00E3762F">
      <w:pPr>
        <w:pStyle w:val="15Spacing"/>
      </w:pPr>
      <w:r w:rsidRPr="00752CFF">
        <w:t>[</w:t>
      </w:r>
      <w:r w:rsidRPr="00D6282F">
        <w:rPr>
          <w:color w:val="FF0000"/>
        </w:rPr>
        <w:t xml:space="preserve">The text within the square brackets must be deleted along with the square brackets when finalising your </w:t>
      </w:r>
      <w:r w:rsidR="00A411F4">
        <w:rPr>
          <w:color w:val="FF0000"/>
        </w:rPr>
        <w:t>List of Figures</w:t>
      </w:r>
      <w:r w:rsidRPr="00D6282F">
        <w:rPr>
          <w:color w:val="FF0000"/>
        </w:rPr>
        <w:t>.</w:t>
      </w:r>
      <w:r>
        <w:t xml:space="preserve"> </w:t>
      </w:r>
    </w:p>
    <w:p w14:paraId="49A860A1" w14:textId="77777777" w:rsidR="007062D3" w:rsidRPr="000B262A" w:rsidRDefault="007062D3" w:rsidP="00E3762F">
      <w:pPr>
        <w:pStyle w:val="15Spacing"/>
        <w:rPr>
          <w:color w:val="000000"/>
        </w:rPr>
      </w:pPr>
    </w:p>
    <w:p w14:paraId="5B8FE3C4" w14:textId="77777777" w:rsidR="007062D3" w:rsidRPr="000B262A" w:rsidRDefault="007062D3" w:rsidP="00E3762F">
      <w:pPr>
        <w:pStyle w:val="15Spacing"/>
        <w:rPr>
          <w:color w:val="000000"/>
        </w:rPr>
      </w:pPr>
      <w:r w:rsidRPr="000B262A">
        <w:rPr>
          <w:color w:val="000000"/>
        </w:rPr>
        <w:t xml:space="preserve">If you use the standard </w:t>
      </w:r>
      <w:r w:rsidR="00506B11" w:rsidRPr="000B262A">
        <w:rPr>
          <w:color w:val="000000"/>
        </w:rPr>
        <w:t>captions i</w:t>
      </w:r>
      <w:r w:rsidRPr="000B262A">
        <w:rPr>
          <w:color w:val="000000"/>
        </w:rPr>
        <w:t>n this template</w:t>
      </w:r>
      <w:r w:rsidR="004E2B23" w:rsidRPr="000B262A">
        <w:rPr>
          <w:color w:val="000000"/>
        </w:rPr>
        <w:t>,</w:t>
      </w:r>
      <w:r w:rsidRPr="000B262A">
        <w:rPr>
          <w:color w:val="000000"/>
        </w:rPr>
        <w:t xml:space="preserve"> you can instruct Word to build your </w:t>
      </w:r>
      <w:r w:rsidR="004E2B23" w:rsidRPr="000B262A">
        <w:rPr>
          <w:color w:val="000000"/>
        </w:rPr>
        <w:t>List of Figures for you</w:t>
      </w:r>
      <w:r w:rsidRPr="000B262A">
        <w:rPr>
          <w:color w:val="000000"/>
        </w:rPr>
        <w:t xml:space="preserve">. </w:t>
      </w:r>
      <w:r w:rsidR="00294EC0" w:rsidRPr="000B262A">
        <w:rPr>
          <w:color w:val="000000"/>
        </w:rPr>
        <w:t xml:space="preserve">After inserting a figure, </w:t>
      </w:r>
      <w:r w:rsidR="00BB157C" w:rsidRPr="000B262A">
        <w:rPr>
          <w:b/>
          <w:color w:val="000000"/>
        </w:rPr>
        <w:t>always</w:t>
      </w:r>
      <w:r w:rsidR="00BB157C" w:rsidRPr="000B262A">
        <w:rPr>
          <w:color w:val="000000"/>
        </w:rPr>
        <w:t xml:space="preserve"> </w:t>
      </w:r>
      <w:r w:rsidR="00294EC0" w:rsidRPr="000B262A">
        <w:rPr>
          <w:color w:val="000000"/>
        </w:rPr>
        <w:t>select the figure and c</w:t>
      </w:r>
      <w:r w:rsidRPr="000B262A">
        <w:rPr>
          <w:color w:val="000000"/>
        </w:rPr>
        <w:t xml:space="preserve">hoose the References ribbon, and the </w:t>
      </w:r>
      <w:r w:rsidR="00C3556B" w:rsidRPr="000B262A">
        <w:rPr>
          <w:color w:val="000000"/>
        </w:rPr>
        <w:t xml:space="preserve">middle item is Insert Caption. Click it and click OK to confirm. </w:t>
      </w:r>
      <w:r w:rsidR="00217738" w:rsidRPr="000B262A">
        <w:rPr>
          <w:color w:val="000000"/>
        </w:rPr>
        <w:t xml:space="preserve">Then follow the same step </w:t>
      </w:r>
      <w:r w:rsidR="00234C28" w:rsidRPr="000B262A">
        <w:rPr>
          <w:color w:val="000000"/>
        </w:rPr>
        <w:t xml:space="preserve">in the Table of Contents </w:t>
      </w:r>
      <w:r w:rsidR="00217738" w:rsidRPr="000B262A">
        <w:rPr>
          <w:color w:val="000000"/>
        </w:rPr>
        <w:t>to build your List of Figures.</w:t>
      </w:r>
    </w:p>
    <w:p w14:paraId="3A21C9E5" w14:textId="77777777" w:rsidR="007062D3" w:rsidRPr="000B262A" w:rsidRDefault="007062D3" w:rsidP="00E3762F">
      <w:pPr>
        <w:pStyle w:val="15Spacing"/>
        <w:rPr>
          <w:color w:val="000000"/>
        </w:rPr>
      </w:pPr>
    </w:p>
    <w:p w14:paraId="3D4B1B0D" w14:textId="77777777" w:rsidR="007062D3" w:rsidRPr="000B262A" w:rsidRDefault="007062D3" w:rsidP="00E3762F">
      <w:pPr>
        <w:pStyle w:val="15Spacing"/>
        <w:rPr>
          <w:color w:val="000000"/>
        </w:rPr>
      </w:pPr>
      <w:r w:rsidRPr="000B262A">
        <w:rPr>
          <w:color w:val="000000"/>
        </w:rPr>
        <w:t xml:space="preserve">An example is provided below – you can simply update it to make your own </w:t>
      </w:r>
      <w:r w:rsidR="00AC7BA5" w:rsidRPr="000B262A">
        <w:rPr>
          <w:color w:val="000000"/>
        </w:rPr>
        <w:t>list of figures</w:t>
      </w:r>
      <w:r w:rsidRPr="000B262A">
        <w:rPr>
          <w:color w:val="000000"/>
        </w:rPr>
        <w:t>.]</w:t>
      </w:r>
    </w:p>
    <w:p w14:paraId="055998CB" w14:textId="77777777" w:rsidR="00D23F99" w:rsidRDefault="00D23F99" w:rsidP="00E3762F">
      <w:pPr>
        <w:pStyle w:val="15Spacing"/>
      </w:pPr>
    </w:p>
    <w:p w14:paraId="73B7A348" w14:textId="271DC146" w:rsidR="002525BC" w:rsidRPr="00092CD7" w:rsidRDefault="00D23F99">
      <w:pPr>
        <w:pStyle w:val="TableofFigures"/>
        <w:tabs>
          <w:tab w:val="right" w:leader="dot" w:pos="9628"/>
        </w:tabs>
        <w:rPr>
          <w:rFonts w:ascii="Calibri" w:hAnsi="Calibri"/>
          <w:noProof/>
          <w:szCs w:val="22"/>
          <w:lang w:eastAsia="en-GB"/>
        </w:rPr>
      </w:pPr>
      <w:r>
        <w:fldChar w:fldCharType="begin"/>
      </w:r>
      <w:r>
        <w:instrText xml:space="preserve"> TOC \h \z \c "Figure" </w:instrText>
      </w:r>
      <w:r>
        <w:fldChar w:fldCharType="separate"/>
      </w:r>
      <w:hyperlink w:anchor="_Toc53534335" w:history="1">
        <w:r w:rsidR="002525BC" w:rsidRPr="002D7154">
          <w:rPr>
            <w:rStyle w:val="Hyperlink"/>
            <w:noProof/>
          </w:rPr>
          <w:t>Figure 1: Example figure.</w:t>
        </w:r>
        <w:r w:rsidR="002525BC">
          <w:rPr>
            <w:noProof/>
            <w:webHidden/>
          </w:rPr>
          <w:tab/>
        </w:r>
        <w:r w:rsidR="002525BC">
          <w:rPr>
            <w:noProof/>
            <w:webHidden/>
          </w:rPr>
          <w:fldChar w:fldCharType="begin"/>
        </w:r>
        <w:r w:rsidR="002525BC">
          <w:rPr>
            <w:noProof/>
            <w:webHidden/>
          </w:rPr>
          <w:instrText xml:space="preserve"> PAGEREF _Toc53534335 \h </w:instrText>
        </w:r>
        <w:r w:rsidR="002525BC">
          <w:rPr>
            <w:noProof/>
            <w:webHidden/>
          </w:rPr>
        </w:r>
        <w:r w:rsidR="002525BC">
          <w:rPr>
            <w:noProof/>
            <w:webHidden/>
          </w:rPr>
          <w:fldChar w:fldCharType="separate"/>
        </w:r>
        <w:r w:rsidR="002525BC">
          <w:rPr>
            <w:noProof/>
            <w:webHidden/>
          </w:rPr>
          <w:t>1</w:t>
        </w:r>
        <w:r w:rsidR="002525BC">
          <w:rPr>
            <w:noProof/>
            <w:webHidden/>
          </w:rPr>
          <w:fldChar w:fldCharType="end"/>
        </w:r>
      </w:hyperlink>
    </w:p>
    <w:p w14:paraId="66FFE914" w14:textId="03754CA9" w:rsidR="002525BC" w:rsidRPr="00092CD7" w:rsidRDefault="00000000">
      <w:pPr>
        <w:pStyle w:val="TableofFigures"/>
        <w:tabs>
          <w:tab w:val="right" w:leader="dot" w:pos="9628"/>
        </w:tabs>
        <w:rPr>
          <w:rFonts w:ascii="Calibri" w:hAnsi="Calibri"/>
          <w:noProof/>
          <w:szCs w:val="22"/>
          <w:lang w:eastAsia="en-GB"/>
        </w:rPr>
      </w:pPr>
      <w:hyperlink w:anchor="_Toc53534336" w:history="1">
        <w:r w:rsidR="002525BC" w:rsidRPr="002D7154">
          <w:rPr>
            <w:rStyle w:val="Hyperlink"/>
            <w:noProof/>
          </w:rPr>
          <w:t>Figure 2: Sample figure.</w:t>
        </w:r>
        <w:r w:rsidR="002525BC">
          <w:rPr>
            <w:noProof/>
            <w:webHidden/>
          </w:rPr>
          <w:tab/>
        </w:r>
        <w:r w:rsidR="002525BC">
          <w:rPr>
            <w:noProof/>
            <w:webHidden/>
          </w:rPr>
          <w:fldChar w:fldCharType="begin"/>
        </w:r>
        <w:r w:rsidR="002525BC">
          <w:rPr>
            <w:noProof/>
            <w:webHidden/>
          </w:rPr>
          <w:instrText xml:space="preserve"> PAGEREF _Toc53534336 \h </w:instrText>
        </w:r>
        <w:r w:rsidR="002525BC">
          <w:rPr>
            <w:noProof/>
            <w:webHidden/>
          </w:rPr>
        </w:r>
        <w:r w:rsidR="002525BC">
          <w:rPr>
            <w:noProof/>
            <w:webHidden/>
          </w:rPr>
          <w:fldChar w:fldCharType="separate"/>
        </w:r>
        <w:r w:rsidR="002525BC">
          <w:rPr>
            <w:noProof/>
            <w:webHidden/>
          </w:rPr>
          <w:t>4</w:t>
        </w:r>
        <w:r w:rsidR="002525BC">
          <w:rPr>
            <w:noProof/>
            <w:webHidden/>
          </w:rPr>
          <w:fldChar w:fldCharType="end"/>
        </w:r>
      </w:hyperlink>
    </w:p>
    <w:p w14:paraId="029DA213" w14:textId="0A703BFE" w:rsidR="002525BC" w:rsidRPr="00092CD7" w:rsidRDefault="00000000">
      <w:pPr>
        <w:pStyle w:val="TableofFigures"/>
        <w:tabs>
          <w:tab w:val="right" w:leader="dot" w:pos="9628"/>
        </w:tabs>
        <w:rPr>
          <w:rFonts w:ascii="Calibri" w:hAnsi="Calibri"/>
          <w:noProof/>
          <w:szCs w:val="22"/>
          <w:lang w:eastAsia="en-GB"/>
        </w:rPr>
      </w:pPr>
      <w:hyperlink w:anchor="_Toc53534337" w:history="1">
        <w:r w:rsidR="002525BC" w:rsidRPr="002D7154">
          <w:rPr>
            <w:rStyle w:val="Hyperlink"/>
            <w:noProof/>
          </w:rPr>
          <w:t>Figure 3: Sample figure.</w:t>
        </w:r>
        <w:r w:rsidR="002525BC">
          <w:rPr>
            <w:noProof/>
            <w:webHidden/>
          </w:rPr>
          <w:tab/>
        </w:r>
        <w:r w:rsidR="002525BC">
          <w:rPr>
            <w:noProof/>
            <w:webHidden/>
          </w:rPr>
          <w:fldChar w:fldCharType="begin"/>
        </w:r>
        <w:r w:rsidR="002525BC">
          <w:rPr>
            <w:noProof/>
            <w:webHidden/>
          </w:rPr>
          <w:instrText xml:space="preserve"> PAGEREF _Toc53534337 \h </w:instrText>
        </w:r>
        <w:r w:rsidR="002525BC">
          <w:rPr>
            <w:noProof/>
            <w:webHidden/>
          </w:rPr>
        </w:r>
        <w:r w:rsidR="002525BC">
          <w:rPr>
            <w:noProof/>
            <w:webHidden/>
          </w:rPr>
          <w:fldChar w:fldCharType="separate"/>
        </w:r>
        <w:r w:rsidR="002525BC">
          <w:rPr>
            <w:noProof/>
            <w:webHidden/>
          </w:rPr>
          <w:t>8</w:t>
        </w:r>
        <w:r w:rsidR="002525BC">
          <w:rPr>
            <w:noProof/>
            <w:webHidden/>
          </w:rPr>
          <w:fldChar w:fldCharType="end"/>
        </w:r>
      </w:hyperlink>
    </w:p>
    <w:p w14:paraId="74A70DED" w14:textId="745F6567" w:rsidR="001D0DCD" w:rsidRDefault="00D23F99" w:rsidP="00E3762F">
      <w:pPr>
        <w:spacing w:line="360" w:lineRule="auto"/>
        <w:sectPr w:rsidR="001D0DCD" w:rsidSect="00A34AFB">
          <w:headerReference w:type="even" r:id="rId9"/>
          <w:headerReference w:type="default" r:id="rId10"/>
          <w:footerReference w:type="even" r:id="rId11"/>
          <w:footerReference w:type="default" r:id="rId12"/>
          <w:footerReference w:type="first" r:id="rId13"/>
          <w:pgSz w:w="11906" w:h="16838" w:code="9"/>
          <w:pgMar w:top="1134" w:right="1134" w:bottom="1134" w:left="1134" w:header="709" w:footer="709" w:gutter="0"/>
          <w:pgNumType w:fmt="lowerRoman" w:start="1"/>
          <w:cols w:space="720"/>
          <w:titlePg/>
          <w:docGrid w:linePitch="299"/>
        </w:sectPr>
      </w:pPr>
      <w:r>
        <w:fldChar w:fldCharType="end"/>
      </w:r>
    </w:p>
    <w:p w14:paraId="47CE3356" w14:textId="77777777" w:rsidR="00A00943" w:rsidRPr="00412736" w:rsidRDefault="00CA7563" w:rsidP="00CA738B">
      <w:pPr>
        <w:pStyle w:val="Heading1"/>
      </w:pPr>
      <w:bookmarkStart w:id="0" w:name="_Toc53534319"/>
      <w:r w:rsidRPr="00412736">
        <w:lastRenderedPageBreak/>
        <w:t>INTRODUCTION</w:t>
      </w:r>
      <w:bookmarkEnd w:id="0"/>
    </w:p>
    <w:p w14:paraId="4C9435FF" w14:textId="77777777" w:rsidR="00A53775" w:rsidRPr="00A65674" w:rsidRDefault="00A53775" w:rsidP="00A65674">
      <w:pPr>
        <w:pStyle w:val="15Spacing"/>
      </w:pPr>
    </w:p>
    <w:p w14:paraId="6CE8439D" w14:textId="77777777" w:rsidR="00724A00" w:rsidRPr="00A65674" w:rsidRDefault="00724A00" w:rsidP="00A65674">
      <w:pPr>
        <w:pStyle w:val="15Spacing"/>
      </w:pPr>
      <w:r w:rsidRPr="00A65674">
        <w:t>[</w:t>
      </w:r>
      <w:r w:rsidRPr="00A65674">
        <w:rPr>
          <w:color w:val="FF0000"/>
        </w:rPr>
        <w:t xml:space="preserve">The text within the square brackets must be deleted along with the square brackets when finalising your </w:t>
      </w:r>
      <w:r w:rsidR="00F334C8" w:rsidRPr="00A65674">
        <w:rPr>
          <w:color w:val="FF0000"/>
        </w:rPr>
        <w:t>chapters</w:t>
      </w:r>
      <w:r w:rsidRPr="00A65674">
        <w:rPr>
          <w:color w:val="FF0000"/>
        </w:rPr>
        <w:t>.</w:t>
      </w:r>
      <w:r w:rsidRPr="00A65674">
        <w:t xml:space="preserve"> </w:t>
      </w:r>
    </w:p>
    <w:p w14:paraId="2576BEEB" w14:textId="77777777" w:rsidR="004A4E49" w:rsidRDefault="004A4E49" w:rsidP="00A65674">
      <w:pPr>
        <w:pStyle w:val="15Spacing"/>
      </w:pPr>
    </w:p>
    <w:p w14:paraId="578711F7" w14:textId="77777777" w:rsidR="00F2554C" w:rsidRDefault="00C6459C" w:rsidP="00F2554C">
      <w:pPr>
        <w:pStyle w:val="15Spacing"/>
        <w:rPr>
          <w:color w:val="FF0000"/>
        </w:rPr>
      </w:pPr>
      <w:r>
        <w:rPr>
          <w:color w:val="FF0000"/>
        </w:rPr>
        <w:t xml:space="preserve">This is only a guidance template. </w:t>
      </w:r>
      <w:r w:rsidR="00F2554C">
        <w:rPr>
          <w:color w:val="FF0000"/>
        </w:rPr>
        <w:t>Depending on the nature of your project, the structure of your dissertation is open to discussion. Please check with your supervisor if you are not sure.</w:t>
      </w:r>
      <w:r w:rsidR="00046662">
        <w:rPr>
          <w:color w:val="FF0000"/>
        </w:rPr>
        <w:t xml:space="preserve"> </w:t>
      </w:r>
    </w:p>
    <w:p w14:paraId="73C90D57" w14:textId="77777777" w:rsidR="00F2554C" w:rsidRPr="00A65674" w:rsidRDefault="00F2554C" w:rsidP="00A65674">
      <w:pPr>
        <w:pStyle w:val="15Spacing"/>
      </w:pPr>
    </w:p>
    <w:p w14:paraId="0311AFEE" w14:textId="77777777" w:rsidR="009023AB" w:rsidRPr="00A65674" w:rsidRDefault="004A4E49" w:rsidP="00A65674">
      <w:pPr>
        <w:pStyle w:val="15Spacing"/>
      </w:pPr>
      <w:r w:rsidRPr="00A65674">
        <w:t>Arial, Normal, 11pt with 1.2 or 1.5 line spacing should be used</w:t>
      </w:r>
      <w:r w:rsidR="00A07D5D" w:rsidRPr="00A65674">
        <w:t xml:space="preserve"> in the main body</w:t>
      </w:r>
      <w:r w:rsidRPr="00A65674">
        <w:t>. The text in this part has 1.5 line spacing.</w:t>
      </w:r>
      <w:r w:rsidR="009023AB" w:rsidRPr="00A65674">
        <w:t xml:space="preserve"> </w:t>
      </w:r>
    </w:p>
    <w:p w14:paraId="5896F189" w14:textId="77777777" w:rsidR="009023AB" w:rsidRPr="00A65674" w:rsidRDefault="009023AB" w:rsidP="00A65674">
      <w:pPr>
        <w:pStyle w:val="15Spacing"/>
      </w:pPr>
    </w:p>
    <w:p w14:paraId="31BCF7D4" w14:textId="77777777" w:rsidR="00D522AE" w:rsidRPr="000B262A" w:rsidRDefault="00D522AE" w:rsidP="00A65674">
      <w:pPr>
        <w:pStyle w:val="15Spacing"/>
        <w:rPr>
          <w:color w:val="000000"/>
        </w:rPr>
      </w:pPr>
      <w:r w:rsidRPr="00A65674">
        <w:t xml:space="preserve">Figures must be correctly </w:t>
      </w:r>
      <w:r w:rsidR="00477349" w:rsidRPr="00A65674">
        <w:t>numbered</w:t>
      </w:r>
      <w:r w:rsidR="00520C7B" w:rsidRPr="00A65674">
        <w:t xml:space="preserve"> </w:t>
      </w:r>
      <w:r w:rsidR="00F125D5" w:rsidRPr="00A65674">
        <w:t xml:space="preserve">with captions </w:t>
      </w:r>
      <w:r w:rsidR="00520C7B" w:rsidRPr="00A65674">
        <w:t xml:space="preserve">and </w:t>
      </w:r>
      <w:r w:rsidR="00B978D8" w:rsidRPr="00A65674">
        <w:t xml:space="preserve">paragraph </w:t>
      </w:r>
      <w:r w:rsidR="00520C7B" w:rsidRPr="00A65674">
        <w:t xml:space="preserve">text should not be wrapped </w:t>
      </w:r>
      <w:r w:rsidR="00A65BB1" w:rsidRPr="00A65674">
        <w:t>around figures</w:t>
      </w:r>
      <w:r w:rsidR="004B3232" w:rsidRPr="00A65674">
        <w:t xml:space="preserve"> - s</w:t>
      </w:r>
      <w:r w:rsidR="009023AB" w:rsidRPr="00A65674">
        <w:t>ame rule</w:t>
      </w:r>
      <w:r w:rsidR="00C30871" w:rsidRPr="00A65674">
        <w:t>s</w:t>
      </w:r>
      <w:r w:rsidR="009023AB" w:rsidRPr="00A65674">
        <w:t xml:space="preserve"> appl</w:t>
      </w:r>
      <w:r w:rsidR="00C30871" w:rsidRPr="00A65674">
        <w:t xml:space="preserve">y </w:t>
      </w:r>
      <w:r w:rsidR="009023AB" w:rsidRPr="00A65674">
        <w:t xml:space="preserve">to tables. </w:t>
      </w:r>
      <w:r w:rsidR="00BA0EA1" w:rsidRPr="00A65674">
        <w:t>An example of figures can be found below.</w:t>
      </w:r>
    </w:p>
    <w:p w14:paraId="397C4F71" w14:textId="77777777" w:rsidR="002E3D36" w:rsidRPr="000B262A" w:rsidRDefault="00467251" w:rsidP="001615C3">
      <w:pPr>
        <w:pStyle w:val="15Spacing"/>
        <w:jc w:val="center"/>
        <w:rPr>
          <w:color w:val="000000"/>
        </w:rPr>
      </w:pPr>
      <w:r>
        <w:rPr>
          <w:noProof/>
        </w:rPr>
        <w:pict w14:anchorId="4B6E1DBF">
          <v:shape id="Picture 1" o:spid="_x0000_i1025" type="#_x0000_t75" alt="" style="width:311.85pt;height:249.15pt;visibility:visible;mso-width-percent:0;mso-height-percent:0;mso-width-percent:0;mso-height-percent:0">
            <v:imagedata r:id="rId14" o:title=""/>
          </v:shape>
        </w:pict>
      </w:r>
    </w:p>
    <w:p w14:paraId="71006A34" w14:textId="77777777" w:rsidR="00A74D47" w:rsidRPr="00F41DF5" w:rsidRDefault="00D5415D" w:rsidP="008C27A6">
      <w:pPr>
        <w:pStyle w:val="Caption"/>
      </w:pPr>
      <w:bookmarkStart w:id="1" w:name="_Toc53534335"/>
      <w:r w:rsidRPr="00F41DF5">
        <w:t xml:space="preserve">Figure </w:t>
      </w:r>
      <w:r w:rsidR="00000000">
        <w:fldChar w:fldCharType="begin"/>
      </w:r>
      <w:r w:rsidR="00000000">
        <w:instrText xml:space="preserve"> SEQ Figure \* ARABIC </w:instrText>
      </w:r>
      <w:r w:rsidR="00000000">
        <w:fldChar w:fldCharType="separate"/>
      </w:r>
      <w:r w:rsidR="0043149F">
        <w:rPr>
          <w:noProof/>
        </w:rPr>
        <w:t>1</w:t>
      </w:r>
      <w:r w:rsidR="00000000">
        <w:rPr>
          <w:noProof/>
        </w:rPr>
        <w:fldChar w:fldCharType="end"/>
      </w:r>
      <w:r w:rsidR="00975D66">
        <w:rPr>
          <w:noProof/>
        </w:rPr>
        <w:t>:</w:t>
      </w:r>
      <w:r w:rsidRPr="00F41DF5">
        <w:t xml:space="preserve"> </w:t>
      </w:r>
      <w:r w:rsidR="00975D66">
        <w:t>Example figure.</w:t>
      </w:r>
      <w:bookmarkEnd w:id="1"/>
    </w:p>
    <w:p w14:paraId="37F74A06" w14:textId="71D3AE78" w:rsidR="003612B6" w:rsidRDefault="003612B6" w:rsidP="00951F87">
      <w:pPr>
        <w:pStyle w:val="15Spacing"/>
      </w:pPr>
    </w:p>
    <w:p w14:paraId="43502BD2" w14:textId="77777777" w:rsidR="00951F87" w:rsidRDefault="00951F87" w:rsidP="00951F87">
      <w:pPr>
        <w:pStyle w:val="15Spacing"/>
      </w:pPr>
      <w:r>
        <w:t>The Introduction chapter can cover the following information:</w:t>
      </w:r>
    </w:p>
    <w:p w14:paraId="75ADF47F" w14:textId="77777777" w:rsidR="00951F87" w:rsidRDefault="00951F87" w:rsidP="00951F87">
      <w:pPr>
        <w:pStyle w:val="15Spacing"/>
        <w:numPr>
          <w:ilvl w:val="0"/>
          <w:numId w:val="18"/>
        </w:numPr>
      </w:pPr>
      <w:r>
        <w:t>Problem definition,</w:t>
      </w:r>
    </w:p>
    <w:p w14:paraId="2D89AAD8" w14:textId="77777777" w:rsidR="00951F87" w:rsidRDefault="00951F87" w:rsidP="00951F87">
      <w:pPr>
        <w:pStyle w:val="15Spacing"/>
        <w:numPr>
          <w:ilvl w:val="0"/>
          <w:numId w:val="18"/>
        </w:numPr>
      </w:pPr>
      <w:r>
        <w:t>Aims and objectives,</w:t>
      </w:r>
    </w:p>
    <w:p w14:paraId="156BD9F1" w14:textId="77777777" w:rsidR="00951F87" w:rsidRDefault="00951F87" w:rsidP="00951F87">
      <w:pPr>
        <w:pStyle w:val="15Spacing"/>
        <w:numPr>
          <w:ilvl w:val="0"/>
          <w:numId w:val="18"/>
        </w:numPr>
      </w:pPr>
      <w:r>
        <w:t xml:space="preserve">Success criteria for each objective, </w:t>
      </w:r>
    </w:p>
    <w:p w14:paraId="6594B23D" w14:textId="77777777" w:rsidR="00951F87" w:rsidRDefault="00951F87" w:rsidP="00951F87">
      <w:pPr>
        <w:pStyle w:val="15Spacing"/>
        <w:numPr>
          <w:ilvl w:val="0"/>
          <w:numId w:val="18"/>
        </w:numPr>
      </w:pPr>
      <w:r>
        <w:t>Overview of the remaining chapters, etc.</w:t>
      </w:r>
    </w:p>
    <w:p w14:paraId="60D92AE7" w14:textId="77AC51EA" w:rsidR="00951F87" w:rsidRDefault="00951F87" w:rsidP="00951F87">
      <w:pPr>
        <w:pStyle w:val="15Spacing"/>
      </w:pPr>
    </w:p>
    <w:p w14:paraId="24DF88D8" w14:textId="315C1E8A" w:rsidR="00975D66" w:rsidRDefault="00C01B89" w:rsidP="00951F87">
      <w:pPr>
        <w:pStyle w:val="15Spacing"/>
      </w:pPr>
      <w:r>
        <w:t>All c</w:t>
      </w:r>
      <w:r w:rsidR="00D137A6" w:rsidRPr="000B262A">
        <w:t>hapter</w:t>
      </w:r>
      <w:r w:rsidR="00975D66">
        <w:t>s</w:t>
      </w:r>
      <w:r w:rsidR="00907860" w:rsidRPr="000B262A">
        <w:t xml:space="preserve"> </w:t>
      </w:r>
      <w:r w:rsidR="00975D66">
        <w:t>can have sub-sections.</w:t>
      </w:r>
      <w:r w:rsidR="00951F87">
        <w:t>]</w:t>
      </w:r>
    </w:p>
    <w:p w14:paraId="360C52EC" w14:textId="11D609D2" w:rsidR="00CA738B" w:rsidRDefault="00CA738B" w:rsidP="00951F87">
      <w:pPr>
        <w:pStyle w:val="15Spacing"/>
      </w:pPr>
    </w:p>
    <w:p w14:paraId="5B4367D9" w14:textId="77777777" w:rsidR="00CA738B" w:rsidRDefault="00CA738B" w:rsidP="00951F87">
      <w:pPr>
        <w:pStyle w:val="15Spacing"/>
      </w:pPr>
    </w:p>
    <w:p w14:paraId="2E9196F1" w14:textId="77777777" w:rsidR="001615C3" w:rsidRPr="00412736" w:rsidRDefault="001615C3" w:rsidP="00CA738B">
      <w:pPr>
        <w:pStyle w:val="Heading2"/>
      </w:pPr>
      <w:bookmarkStart w:id="2" w:name="_Toc53534320"/>
      <w:r w:rsidRPr="00412736">
        <w:t>Problem definition</w:t>
      </w:r>
      <w:bookmarkEnd w:id="2"/>
    </w:p>
    <w:p w14:paraId="2258788A" w14:textId="77777777" w:rsidR="001615C3" w:rsidRDefault="001615C3" w:rsidP="00951F87">
      <w:pPr>
        <w:pStyle w:val="15Spacing"/>
      </w:pPr>
    </w:p>
    <w:p w14:paraId="37150992" w14:textId="0F2C7F8D" w:rsidR="00975D66" w:rsidRDefault="00975D66" w:rsidP="00951F87">
      <w:pPr>
        <w:pStyle w:val="15Spacing"/>
      </w:pPr>
    </w:p>
    <w:p w14:paraId="392602CA" w14:textId="77777777" w:rsidR="00951F87" w:rsidRDefault="00951F87" w:rsidP="00951F87">
      <w:pPr>
        <w:pStyle w:val="15Spacing"/>
      </w:pPr>
    </w:p>
    <w:p w14:paraId="3D1CEBCC" w14:textId="77777777" w:rsidR="001615C3" w:rsidRPr="00412736" w:rsidRDefault="001615C3" w:rsidP="00CA738B">
      <w:pPr>
        <w:pStyle w:val="Heading2"/>
      </w:pPr>
      <w:bookmarkStart w:id="3" w:name="_Toc53534321"/>
      <w:r w:rsidRPr="00412736">
        <w:t>Aims and objectives</w:t>
      </w:r>
      <w:bookmarkEnd w:id="3"/>
    </w:p>
    <w:p w14:paraId="198ECF12" w14:textId="77777777" w:rsidR="001615C3" w:rsidRPr="00951F87" w:rsidRDefault="001615C3" w:rsidP="00951F87">
      <w:pPr>
        <w:pStyle w:val="15Spacing"/>
      </w:pPr>
    </w:p>
    <w:p w14:paraId="16AAB6D7" w14:textId="77777777" w:rsidR="00975D66" w:rsidRPr="00951F87" w:rsidRDefault="00975D66" w:rsidP="00951F87">
      <w:pPr>
        <w:pStyle w:val="15Spacing"/>
      </w:pPr>
    </w:p>
    <w:p w14:paraId="2E350CA8" w14:textId="77777777" w:rsidR="00975D66" w:rsidRPr="00951F87" w:rsidRDefault="00975D66" w:rsidP="00951F87">
      <w:pPr>
        <w:pStyle w:val="15Spacing"/>
      </w:pPr>
    </w:p>
    <w:p w14:paraId="44334580" w14:textId="77777777" w:rsidR="00975D66" w:rsidRPr="00951F87" w:rsidRDefault="00975D66" w:rsidP="00951F87">
      <w:pPr>
        <w:pStyle w:val="15Spacing"/>
      </w:pPr>
    </w:p>
    <w:p w14:paraId="7DFE0960" w14:textId="77777777" w:rsidR="00975D66" w:rsidRDefault="00975D66" w:rsidP="00CA738B">
      <w:pPr>
        <w:pStyle w:val="Heading2"/>
      </w:pPr>
      <w:bookmarkStart w:id="4" w:name="_Toc53534322"/>
      <w:r>
        <w:t>Sample heading</w:t>
      </w:r>
      <w:bookmarkEnd w:id="4"/>
    </w:p>
    <w:p w14:paraId="15BAABD4" w14:textId="77777777" w:rsidR="00975D66" w:rsidRDefault="00975D66" w:rsidP="00951F87">
      <w:pPr>
        <w:pStyle w:val="15Spacing"/>
      </w:pPr>
    </w:p>
    <w:p w14:paraId="355E928C" w14:textId="77777777" w:rsidR="00975D66" w:rsidRPr="00975D66" w:rsidRDefault="00975D66" w:rsidP="00951F87">
      <w:pPr>
        <w:pStyle w:val="15Spacing"/>
      </w:pPr>
    </w:p>
    <w:p w14:paraId="0828D6FC" w14:textId="77777777" w:rsidR="00975D66" w:rsidRDefault="00975D66" w:rsidP="00951F87">
      <w:pPr>
        <w:pStyle w:val="15Spacing"/>
      </w:pPr>
    </w:p>
    <w:p w14:paraId="21CC3806" w14:textId="77777777" w:rsidR="00975D66" w:rsidRDefault="00975D66" w:rsidP="00CA738B">
      <w:pPr>
        <w:pStyle w:val="Heading2"/>
      </w:pPr>
      <w:bookmarkStart w:id="5" w:name="_Toc53534323"/>
      <w:r>
        <w:t>Another sample heading</w:t>
      </w:r>
      <w:bookmarkEnd w:id="5"/>
    </w:p>
    <w:p w14:paraId="328DF3AE" w14:textId="77777777" w:rsidR="00975D66" w:rsidRDefault="00975D66" w:rsidP="00951F87">
      <w:pPr>
        <w:pStyle w:val="15Spacing"/>
      </w:pPr>
    </w:p>
    <w:p w14:paraId="0ACA2837" w14:textId="77777777" w:rsidR="00975D66" w:rsidRDefault="00975D66" w:rsidP="00951F87">
      <w:pPr>
        <w:pStyle w:val="15Spacing"/>
      </w:pPr>
    </w:p>
    <w:p w14:paraId="08757CD5" w14:textId="77777777" w:rsidR="00975D66" w:rsidRDefault="00975D66" w:rsidP="00951F87">
      <w:pPr>
        <w:pStyle w:val="15Spacing"/>
      </w:pPr>
    </w:p>
    <w:p w14:paraId="4FD26844" w14:textId="55F6CFB2" w:rsidR="00951F87" w:rsidRDefault="00951F87" w:rsidP="00951F87">
      <w:pPr>
        <w:pStyle w:val="15Spacing"/>
      </w:pPr>
    </w:p>
    <w:p w14:paraId="788AB514" w14:textId="77777777" w:rsidR="00951F87" w:rsidRDefault="00951F87" w:rsidP="00951F87">
      <w:pPr>
        <w:pStyle w:val="15Spacing"/>
      </w:pPr>
    </w:p>
    <w:p w14:paraId="7E67E7D0" w14:textId="77777777" w:rsidR="00560C16" w:rsidRPr="00412736" w:rsidRDefault="00975D66" w:rsidP="00CA738B">
      <w:pPr>
        <w:pStyle w:val="Heading1"/>
      </w:pPr>
      <w:bookmarkStart w:id="6" w:name="_Toc53534324"/>
      <w:r w:rsidRPr="00412736">
        <w:lastRenderedPageBreak/>
        <w:t>CHAPTER TITLE</w:t>
      </w:r>
      <w:bookmarkEnd w:id="6"/>
    </w:p>
    <w:p w14:paraId="73351C02" w14:textId="77777777" w:rsidR="003E5363" w:rsidRDefault="003E5363" w:rsidP="009F1760">
      <w:pPr>
        <w:pStyle w:val="15Spacing"/>
      </w:pPr>
    </w:p>
    <w:p w14:paraId="578065E5" w14:textId="77777777" w:rsidR="00560C16" w:rsidRDefault="00560C16"/>
    <w:p w14:paraId="73D1F50E" w14:textId="77777777" w:rsidR="00975D66" w:rsidRPr="00CA738B" w:rsidRDefault="00975D66" w:rsidP="00CA738B">
      <w:pPr>
        <w:pStyle w:val="Heading2"/>
      </w:pPr>
      <w:bookmarkStart w:id="7" w:name="_Toc53534325"/>
      <w:r w:rsidRPr="00CA738B">
        <w:t>Sample heading</w:t>
      </w:r>
      <w:bookmarkEnd w:id="7"/>
    </w:p>
    <w:p w14:paraId="58B30562" w14:textId="77777777" w:rsidR="00975D66" w:rsidRDefault="00975D66" w:rsidP="00975D66"/>
    <w:p w14:paraId="66E25EA2" w14:textId="77777777" w:rsidR="00975D66" w:rsidRPr="00975D66" w:rsidRDefault="00975D66" w:rsidP="00975D66"/>
    <w:p w14:paraId="15556B7C" w14:textId="77777777" w:rsidR="00975D66" w:rsidRDefault="00975D66" w:rsidP="00975D66"/>
    <w:p w14:paraId="0909267A" w14:textId="77777777" w:rsidR="00975D66" w:rsidRDefault="00975D66" w:rsidP="00CA738B">
      <w:pPr>
        <w:pStyle w:val="Heading2"/>
      </w:pPr>
      <w:bookmarkStart w:id="8" w:name="_Toc53534326"/>
      <w:r>
        <w:t>Another sample heading</w:t>
      </w:r>
      <w:bookmarkEnd w:id="8"/>
    </w:p>
    <w:p w14:paraId="3F15D32A" w14:textId="77777777" w:rsidR="00975D66" w:rsidRDefault="00975D66" w:rsidP="00975D66"/>
    <w:p w14:paraId="4352B89E" w14:textId="77777777" w:rsidR="00975D66" w:rsidRDefault="00975D66"/>
    <w:p w14:paraId="57814E61" w14:textId="77777777" w:rsidR="00975D66" w:rsidRDefault="00975D66"/>
    <w:p w14:paraId="16A8B5EF" w14:textId="77777777" w:rsidR="00975D66" w:rsidRDefault="00975D66"/>
    <w:p w14:paraId="61584B5E" w14:textId="77777777" w:rsidR="00D94F11" w:rsidRPr="00412736" w:rsidRDefault="00975D66" w:rsidP="00CA738B">
      <w:pPr>
        <w:pStyle w:val="Heading1"/>
      </w:pPr>
      <w:bookmarkStart w:id="9" w:name="_Toc53534327"/>
      <w:r w:rsidRPr="00412736">
        <w:lastRenderedPageBreak/>
        <w:t>ANOTHER CHAPTER</w:t>
      </w:r>
      <w:bookmarkEnd w:id="9"/>
    </w:p>
    <w:p w14:paraId="1350422C" w14:textId="14A50780" w:rsidR="00975D66" w:rsidRDefault="00975D66" w:rsidP="00975D66"/>
    <w:p w14:paraId="1A1D833B" w14:textId="337AB8DB" w:rsidR="008C27A6" w:rsidRDefault="008C27A6" w:rsidP="00975D66"/>
    <w:p w14:paraId="0DBDE373" w14:textId="77777777" w:rsidR="008C27A6" w:rsidRDefault="008C27A6" w:rsidP="00CA738B">
      <w:pPr>
        <w:pStyle w:val="Heading2"/>
      </w:pPr>
      <w:bookmarkStart w:id="10" w:name="_Toc53534328"/>
      <w:r>
        <w:t>Sample heading</w:t>
      </w:r>
      <w:bookmarkEnd w:id="10"/>
    </w:p>
    <w:p w14:paraId="06127923" w14:textId="77777777" w:rsidR="008C27A6" w:rsidRDefault="008C27A6" w:rsidP="00975D66"/>
    <w:p w14:paraId="0907507A" w14:textId="77777777" w:rsidR="00975D66" w:rsidRDefault="00975D66" w:rsidP="00975D66"/>
    <w:p w14:paraId="78A71E86" w14:textId="77777777" w:rsidR="00D94F11" w:rsidRPr="000B262A" w:rsidRDefault="00467251" w:rsidP="00975D66">
      <w:pPr>
        <w:pStyle w:val="15Spacing"/>
        <w:jc w:val="center"/>
        <w:rPr>
          <w:color w:val="000000"/>
        </w:rPr>
      </w:pPr>
      <w:r>
        <w:rPr>
          <w:noProof/>
        </w:rPr>
        <w:pict w14:anchorId="5A78181A">
          <v:shape id="Picture 11" o:spid="_x0000_i1026" type="#_x0000_t75" alt="" style="width:311.85pt;height:249.15pt;visibility:visible;mso-width-percent:0;mso-height-percent:0;mso-width-percent:0;mso-height-percent:0">
            <v:imagedata r:id="rId14" o:title=""/>
          </v:shape>
        </w:pict>
      </w:r>
    </w:p>
    <w:p w14:paraId="3E4B0273" w14:textId="6CCEABF8" w:rsidR="00975D66" w:rsidRPr="00F41DF5" w:rsidRDefault="00975D66" w:rsidP="008C27A6">
      <w:pPr>
        <w:pStyle w:val="Caption"/>
      </w:pPr>
      <w:bookmarkStart w:id="11" w:name="_Toc53534336"/>
      <w:r w:rsidRPr="00F41DF5">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rPr>
          <w:noProof/>
        </w:rPr>
        <w:t>:</w:t>
      </w:r>
      <w:r w:rsidRPr="00F41DF5">
        <w:t xml:space="preserve"> </w:t>
      </w:r>
      <w:r w:rsidR="00C01B89">
        <w:t xml:space="preserve">Sample </w:t>
      </w:r>
      <w:r>
        <w:t>figure.</w:t>
      </w:r>
      <w:bookmarkEnd w:id="11"/>
    </w:p>
    <w:p w14:paraId="5EA9D4B6" w14:textId="77777777" w:rsidR="00D94F11" w:rsidRDefault="00D94F11" w:rsidP="00D94F11">
      <w:pPr>
        <w:pStyle w:val="15Spacing"/>
        <w:rPr>
          <w:color w:val="000000"/>
        </w:rPr>
      </w:pPr>
    </w:p>
    <w:p w14:paraId="34522947" w14:textId="77777777" w:rsidR="00975D66" w:rsidRDefault="00975D66" w:rsidP="00D94F11">
      <w:pPr>
        <w:pStyle w:val="15Spacing"/>
        <w:rPr>
          <w:color w:val="000000"/>
        </w:rPr>
      </w:pPr>
    </w:p>
    <w:p w14:paraId="4F06567E" w14:textId="77777777" w:rsidR="00975D66" w:rsidRDefault="00975D66" w:rsidP="00D94F11">
      <w:pPr>
        <w:pStyle w:val="15Spacing"/>
        <w:rPr>
          <w:color w:val="000000"/>
        </w:rPr>
      </w:pPr>
    </w:p>
    <w:p w14:paraId="41310779" w14:textId="77777777" w:rsidR="00975D66" w:rsidRPr="000B262A" w:rsidRDefault="00975D66" w:rsidP="00D94F11">
      <w:pPr>
        <w:pStyle w:val="15Spacing"/>
        <w:rPr>
          <w:color w:val="000000"/>
        </w:rPr>
      </w:pPr>
    </w:p>
    <w:p w14:paraId="10F895C9" w14:textId="77777777" w:rsidR="00F401DB" w:rsidRDefault="00F401DB">
      <w:pPr>
        <w:rPr>
          <w:color w:val="000000"/>
        </w:rPr>
      </w:pPr>
    </w:p>
    <w:p w14:paraId="2B96F7EB" w14:textId="77777777" w:rsidR="00975D66" w:rsidRPr="000B262A" w:rsidRDefault="00975D66">
      <w:pPr>
        <w:rPr>
          <w:color w:val="000000"/>
        </w:rPr>
      </w:pPr>
    </w:p>
    <w:p w14:paraId="59B1B92D" w14:textId="38BAD0F2" w:rsidR="000F47D4" w:rsidRDefault="00C01B89" w:rsidP="00CA738B">
      <w:pPr>
        <w:pStyle w:val="Heading1"/>
      </w:pPr>
      <w:bookmarkStart w:id="12" w:name="_Toc53534329"/>
      <w:r>
        <w:lastRenderedPageBreak/>
        <w:t>CHAPTER TITLE</w:t>
      </w:r>
      <w:bookmarkEnd w:id="12"/>
    </w:p>
    <w:p w14:paraId="1219E624" w14:textId="224D140F" w:rsidR="000F47D4" w:rsidRDefault="000F47D4" w:rsidP="00951F87">
      <w:pPr>
        <w:pStyle w:val="15Spacing"/>
      </w:pPr>
    </w:p>
    <w:p w14:paraId="020747F0" w14:textId="6C5F7669" w:rsidR="00C01B89" w:rsidRDefault="00C01B89" w:rsidP="00951F87">
      <w:pPr>
        <w:pStyle w:val="15Spacing"/>
      </w:pPr>
    </w:p>
    <w:p w14:paraId="254E8B24" w14:textId="513CAB56" w:rsidR="00C01B89" w:rsidRDefault="00C01B89" w:rsidP="00951F87">
      <w:pPr>
        <w:pStyle w:val="15Spacing"/>
      </w:pPr>
    </w:p>
    <w:p w14:paraId="1F85D21E" w14:textId="6BDA9480" w:rsidR="00C01B89" w:rsidRDefault="00C01B89" w:rsidP="00951F87">
      <w:pPr>
        <w:pStyle w:val="15Spacing"/>
      </w:pPr>
    </w:p>
    <w:p w14:paraId="3B7FD6E8" w14:textId="3264450B" w:rsidR="00C01B89" w:rsidRDefault="00C01B89" w:rsidP="00951F87">
      <w:pPr>
        <w:pStyle w:val="15Spacing"/>
      </w:pPr>
    </w:p>
    <w:p w14:paraId="4BB98AC4" w14:textId="280D5DE4" w:rsidR="00C01B89" w:rsidRDefault="00C01B89" w:rsidP="00951F87">
      <w:pPr>
        <w:pStyle w:val="15Spacing"/>
      </w:pPr>
    </w:p>
    <w:p w14:paraId="5B162DC7" w14:textId="77777777" w:rsidR="00951F87" w:rsidRDefault="00951F87" w:rsidP="00CA738B">
      <w:pPr>
        <w:pStyle w:val="Heading1"/>
      </w:pPr>
      <w:bookmarkStart w:id="13" w:name="_Toc53534330"/>
      <w:r>
        <w:lastRenderedPageBreak/>
        <w:t>CHAPTER TITLE</w:t>
      </w:r>
      <w:bookmarkEnd w:id="13"/>
    </w:p>
    <w:p w14:paraId="23D7C1C1" w14:textId="2730DF5C" w:rsidR="00C01B89" w:rsidRDefault="00C01B89" w:rsidP="00951F87">
      <w:pPr>
        <w:pStyle w:val="15Spacing"/>
      </w:pPr>
    </w:p>
    <w:p w14:paraId="18F58286" w14:textId="7CE71444" w:rsidR="00C01B89" w:rsidRDefault="00C01B89" w:rsidP="00951F87">
      <w:pPr>
        <w:pStyle w:val="15Spacing"/>
      </w:pPr>
    </w:p>
    <w:p w14:paraId="480160E6" w14:textId="2C2A1E25" w:rsidR="00951F87" w:rsidRDefault="00951F87" w:rsidP="00951F87">
      <w:pPr>
        <w:pStyle w:val="15Spacing"/>
      </w:pPr>
    </w:p>
    <w:p w14:paraId="66D33852" w14:textId="50249B8C" w:rsidR="00951F87" w:rsidRDefault="00951F87" w:rsidP="00951F87">
      <w:pPr>
        <w:pStyle w:val="15Spacing"/>
      </w:pPr>
    </w:p>
    <w:p w14:paraId="27702A12" w14:textId="77777777" w:rsidR="00951F87" w:rsidRDefault="00951F87" w:rsidP="00951F87">
      <w:pPr>
        <w:pStyle w:val="15Spacing"/>
      </w:pPr>
    </w:p>
    <w:p w14:paraId="150AB0B6" w14:textId="77777777" w:rsidR="00951F87" w:rsidRDefault="00951F87" w:rsidP="00CA738B">
      <w:pPr>
        <w:pStyle w:val="Heading1"/>
      </w:pPr>
      <w:bookmarkStart w:id="14" w:name="_Toc53534331"/>
      <w:r>
        <w:lastRenderedPageBreak/>
        <w:t>CHAPTER TITLE</w:t>
      </w:r>
      <w:bookmarkEnd w:id="14"/>
    </w:p>
    <w:p w14:paraId="2C3D40A2" w14:textId="5629E41F" w:rsidR="00C01B89" w:rsidRDefault="00C01B89" w:rsidP="00951F87">
      <w:pPr>
        <w:pStyle w:val="15Spacing"/>
      </w:pPr>
    </w:p>
    <w:p w14:paraId="20216755" w14:textId="3C85FB33" w:rsidR="00951F87" w:rsidRDefault="00951F87" w:rsidP="00951F87">
      <w:pPr>
        <w:pStyle w:val="15Spacing"/>
      </w:pPr>
    </w:p>
    <w:p w14:paraId="7B02ACC3" w14:textId="06C94C8F" w:rsidR="00951F87" w:rsidRDefault="00951F87" w:rsidP="00951F87">
      <w:pPr>
        <w:pStyle w:val="15Spacing"/>
      </w:pPr>
    </w:p>
    <w:p w14:paraId="738AC344" w14:textId="39F7868C" w:rsidR="00951F87" w:rsidRDefault="00951F87" w:rsidP="00951F87">
      <w:pPr>
        <w:pStyle w:val="15Spacing"/>
      </w:pPr>
    </w:p>
    <w:p w14:paraId="67F16E77" w14:textId="2F0D0A5A" w:rsidR="00951F87" w:rsidRDefault="00951F87" w:rsidP="00951F87">
      <w:pPr>
        <w:pStyle w:val="15Spacing"/>
      </w:pPr>
    </w:p>
    <w:p w14:paraId="2252E25C" w14:textId="48A56242" w:rsidR="00951F87" w:rsidRDefault="00951F87" w:rsidP="00951F87">
      <w:pPr>
        <w:pStyle w:val="15Spacing"/>
      </w:pPr>
    </w:p>
    <w:p w14:paraId="0BB75054" w14:textId="30D0E668" w:rsidR="00951F87" w:rsidRDefault="00951F87" w:rsidP="00951F87">
      <w:pPr>
        <w:pStyle w:val="15Spacing"/>
      </w:pPr>
    </w:p>
    <w:p w14:paraId="5923F66D" w14:textId="7374543D" w:rsidR="00951F87" w:rsidRDefault="00951F87" w:rsidP="00951F87">
      <w:pPr>
        <w:pStyle w:val="15Spacing"/>
      </w:pPr>
    </w:p>
    <w:p w14:paraId="50D09315" w14:textId="540D9DDF" w:rsidR="00951F87" w:rsidRDefault="00951F87" w:rsidP="00951F87">
      <w:pPr>
        <w:pStyle w:val="15Spacing"/>
      </w:pPr>
    </w:p>
    <w:p w14:paraId="296E50D9" w14:textId="77777777" w:rsidR="00951F87" w:rsidRDefault="00951F87" w:rsidP="00951F87">
      <w:pPr>
        <w:pStyle w:val="15Spacing"/>
      </w:pPr>
    </w:p>
    <w:p w14:paraId="6F806F84" w14:textId="67A44711" w:rsidR="00951F87" w:rsidRPr="00CA738B" w:rsidRDefault="00951F87" w:rsidP="00CA738B">
      <w:pPr>
        <w:pStyle w:val="Heading1"/>
      </w:pPr>
      <w:bookmarkStart w:id="15" w:name="_Toc25835597"/>
      <w:bookmarkStart w:id="16" w:name="_Toc53534332"/>
      <w:r w:rsidRPr="00CA738B">
        <w:lastRenderedPageBreak/>
        <w:t>CONCLUSION</w:t>
      </w:r>
      <w:bookmarkEnd w:id="15"/>
      <w:bookmarkEnd w:id="16"/>
    </w:p>
    <w:p w14:paraId="2D431C6E" w14:textId="77777777" w:rsidR="00951F87" w:rsidRDefault="00951F87" w:rsidP="00951F87">
      <w:pPr>
        <w:pStyle w:val="15Spacing"/>
        <w:rPr>
          <w:color w:val="FF0000"/>
        </w:rPr>
      </w:pPr>
      <w:r w:rsidRPr="00752CFF">
        <w:t>[</w:t>
      </w:r>
      <w:r w:rsidRPr="00FB754C">
        <w:rPr>
          <w:color w:val="FF0000"/>
        </w:rPr>
        <w:t xml:space="preserve">The text within the square brackets must be deleted along with the square brackets themselves when </w:t>
      </w:r>
      <w:r>
        <w:rPr>
          <w:color w:val="FF0000"/>
        </w:rPr>
        <w:t xml:space="preserve">finalising your chapters. </w:t>
      </w:r>
    </w:p>
    <w:p w14:paraId="02A67D02" w14:textId="77777777" w:rsidR="00951F87" w:rsidRDefault="00951F87" w:rsidP="00951F87">
      <w:pPr>
        <w:pStyle w:val="15Spacing"/>
      </w:pPr>
    </w:p>
    <w:p w14:paraId="48166F6C" w14:textId="77777777" w:rsidR="00951F87" w:rsidRDefault="00951F87" w:rsidP="00951F87">
      <w:pPr>
        <w:pStyle w:val="15Spacing"/>
      </w:pPr>
      <w:r w:rsidRPr="00EB100A">
        <w:t>Arial, Normal, 11pt with 1.2 or 1.5 line spacing should be used. The text in this part has 1.5 line</w:t>
      </w:r>
      <w:r>
        <w:t xml:space="preserve"> </w:t>
      </w:r>
      <w:r w:rsidRPr="00EB100A">
        <w:t>spacing.</w:t>
      </w:r>
    </w:p>
    <w:p w14:paraId="1FBD56D5" w14:textId="77777777" w:rsidR="00951F87" w:rsidRPr="00A65674" w:rsidRDefault="00951F87" w:rsidP="00951F87">
      <w:pPr>
        <w:pStyle w:val="15Spacing"/>
      </w:pPr>
    </w:p>
    <w:p w14:paraId="3DB8F6A1" w14:textId="77777777" w:rsidR="00951F87" w:rsidRPr="000B262A" w:rsidRDefault="00951F87" w:rsidP="00951F87">
      <w:pPr>
        <w:pStyle w:val="15Spacing"/>
        <w:rPr>
          <w:color w:val="000000"/>
        </w:rPr>
      </w:pPr>
      <w:r w:rsidRPr="000B262A">
        <w:rPr>
          <w:color w:val="000000"/>
        </w:rPr>
        <w:t>Figures must be correctly numbered with captions and paragraph text should not be wrapped around figures - same rules apply to tables. An example of figures can be found below.</w:t>
      </w:r>
    </w:p>
    <w:p w14:paraId="5D4C7D58" w14:textId="77777777" w:rsidR="008C27A6" w:rsidRDefault="008C27A6" w:rsidP="008C27A6"/>
    <w:p w14:paraId="5A71804B" w14:textId="77777777" w:rsidR="008C27A6" w:rsidRPr="000B262A" w:rsidRDefault="00467251" w:rsidP="008C27A6">
      <w:pPr>
        <w:pStyle w:val="15Spacing"/>
        <w:jc w:val="center"/>
        <w:rPr>
          <w:color w:val="000000"/>
        </w:rPr>
      </w:pPr>
      <w:r>
        <w:rPr>
          <w:noProof/>
        </w:rPr>
        <w:pict w14:anchorId="6D9DE44E">
          <v:shape id="_x0000_i1027" type="#_x0000_t75" alt="" style="width:311.85pt;height:249.15pt;visibility:visible;mso-width-percent:0;mso-height-percent:0;mso-width-percent:0;mso-height-percent:0">
            <v:imagedata r:id="rId14" o:title=""/>
          </v:shape>
        </w:pict>
      </w:r>
    </w:p>
    <w:p w14:paraId="4F53A997" w14:textId="52518A69" w:rsidR="008C27A6" w:rsidRPr="008C27A6" w:rsidRDefault="008C27A6" w:rsidP="008C27A6">
      <w:pPr>
        <w:pStyle w:val="Caption"/>
      </w:pPr>
      <w:bookmarkStart w:id="17" w:name="_Toc53534337"/>
      <w:r w:rsidRPr="008C27A6">
        <w:t xml:space="preserve">Figure </w:t>
      </w:r>
      <w:r w:rsidR="00453862">
        <w:fldChar w:fldCharType="begin"/>
      </w:r>
      <w:r w:rsidR="00453862">
        <w:instrText xml:space="preserve"> SEQ Figure \* ARABIC </w:instrText>
      </w:r>
      <w:r w:rsidR="00453862">
        <w:fldChar w:fldCharType="separate"/>
      </w:r>
      <w:r w:rsidRPr="008C27A6">
        <w:t>3</w:t>
      </w:r>
      <w:r w:rsidR="00453862">
        <w:fldChar w:fldCharType="end"/>
      </w:r>
      <w:r w:rsidRPr="008C27A6">
        <w:t>: Sample figure.</w:t>
      </w:r>
      <w:bookmarkEnd w:id="17"/>
    </w:p>
    <w:p w14:paraId="326169B5" w14:textId="77777777" w:rsidR="00951F87" w:rsidRPr="00951F87" w:rsidRDefault="00951F87" w:rsidP="00951F87">
      <w:pPr>
        <w:pStyle w:val="15Spacing"/>
      </w:pPr>
    </w:p>
    <w:p w14:paraId="4A02B392" w14:textId="0764F171" w:rsidR="00951F87" w:rsidRPr="00951F87" w:rsidRDefault="00951F87" w:rsidP="00951F87">
      <w:pPr>
        <w:pStyle w:val="15Spacing"/>
      </w:pPr>
      <w:r w:rsidRPr="00951F87">
        <w:t>Conclusion chapter marks the end of the project report and it is a summary which brings together many of the points that you have made in other chapters. Future work, any limitations or potential improvements can be included here.</w:t>
      </w:r>
    </w:p>
    <w:p w14:paraId="0DC9B0DE" w14:textId="77777777" w:rsidR="008C27A6" w:rsidRPr="00951F87" w:rsidRDefault="008C27A6" w:rsidP="00951F87">
      <w:pPr>
        <w:pStyle w:val="15Spacing"/>
      </w:pPr>
    </w:p>
    <w:p w14:paraId="069EB10C" w14:textId="5F5251E4" w:rsidR="000B7C20" w:rsidRPr="000F47D4" w:rsidRDefault="000B7C20" w:rsidP="00A23642">
      <w:pPr>
        <w:spacing w:line="360" w:lineRule="auto"/>
      </w:pPr>
      <w:r w:rsidRPr="00185674">
        <w:rPr>
          <w:color w:val="FF0000"/>
        </w:rPr>
        <w:t>Word count should be in</w:t>
      </w:r>
      <w:r w:rsidR="00185674" w:rsidRPr="00185674">
        <w:rPr>
          <w:color w:val="FF0000"/>
        </w:rPr>
        <w:t xml:space="preserve">cluded at the end of the last section. Please look at </w:t>
      </w:r>
      <w:r w:rsidR="008C27A6">
        <w:rPr>
          <w:color w:val="FF0000"/>
        </w:rPr>
        <w:t>S</w:t>
      </w:r>
      <w:r w:rsidR="00185674" w:rsidRPr="00185674">
        <w:rPr>
          <w:color w:val="FF0000"/>
        </w:rPr>
        <w:t xml:space="preserve">ection </w:t>
      </w:r>
      <w:r w:rsidR="008C27A6">
        <w:rPr>
          <w:color w:val="FF0000"/>
        </w:rPr>
        <w:t>5</w:t>
      </w:r>
      <w:r w:rsidRPr="00185674">
        <w:rPr>
          <w:color w:val="FF0000"/>
        </w:rPr>
        <w:t xml:space="preserve"> </w:t>
      </w:r>
      <w:r w:rsidR="00185674" w:rsidRPr="00185674">
        <w:rPr>
          <w:color w:val="FF0000"/>
        </w:rPr>
        <w:t>of the Project Handbook for word count policy.</w:t>
      </w:r>
      <w:r>
        <w:t>]</w:t>
      </w:r>
    </w:p>
    <w:p w14:paraId="10FAD528" w14:textId="77777777" w:rsidR="000F47D4" w:rsidRDefault="000B7C20" w:rsidP="00A23642">
      <w:pPr>
        <w:spacing w:line="360" w:lineRule="auto"/>
      </w:pPr>
      <w:r>
        <w:t xml:space="preserve">Word </w:t>
      </w:r>
      <w:r w:rsidR="00185674">
        <w:t>c</w:t>
      </w:r>
      <w:r>
        <w:t>ount (</w:t>
      </w:r>
      <w:r w:rsidR="00185674">
        <w:t>main body of the report</w:t>
      </w:r>
      <w:r>
        <w:t xml:space="preserve">): </w:t>
      </w:r>
    </w:p>
    <w:p w14:paraId="01D01110" w14:textId="77777777" w:rsidR="000B7C20" w:rsidRDefault="000B7C20" w:rsidP="00A23642">
      <w:pPr>
        <w:spacing w:line="360" w:lineRule="auto"/>
      </w:pPr>
    </w:p>
    <w:p w14:paraId="262B48C3" w14:textId="77777777" w:rsidR="000F47D4" w:rsidRDefault="0088105A" w:rsidP="00CA738B">
      <w:pPr>
        <w:pStyle w:val="Heading1"/>
        <w:numPr>
          <w:ilvl w:val="0"/>
          <w:numId w:val="0"/>
        </w:numPr>
      </w:pPr>
      <w:bookmarkStart w:id="18" w:name="_Toc53534333"/>
      <w:r>
        <w:lastRenderedPageBreak/>
        <w:t>REFERENCES</w:t>
      </w:r>
      <w:bookmarkEnd w:id="18"/>
    </w:p>
    <w:p w14:paraId="6593324A" w14:textId="77777777" w:rsidR="00325EA9" w:rsidRDefault="00325EA9" w:rsidP="00B57687">
      <w:pPr>
        <w:pStyle w:val="NoSpacing"/>
        <w:spacing w:line="360" w:lineRule="auto"/>
        <w:rPr>
          <w:color w:val="FF0000"/>
        </w:rPr>
      </w:pPr>
      <w:r w:rsidRPr="00752CFF">
        <w:t>[</w:t>
      </w:r>
      <w:r w:rsidRPr="00FB754C">
        <w:rPr>
          <w:color w:val="FF0000"/>
        </w:rPr>
        <w:t xml:space="preserve">The text within the square brackets must be deleted along with the square brackets themselves when </w:t>
      </w:r>
      <w:r>
        <w:rPr>
          <w:color w:val="FF0000"/>
        </w:rPr>
        <w:t xml:space="preserve">finalising your </w:t>
      </w:r>
      <w:r w:rsidR="00D516B6">
        <w:rPr>
          <w:color w:val="FF0000"/>
        </w:rPr>
        <w:t xml:space="preserve">Bibliography. </w:t>
      </w:r>
    </w:p>
    <w:p w14:paraId="5AFD1C5E" w14:textId="77777777" w:rsidR="00325EA9" w:rsidRPr="000B262A" w:rsidRDefault="00325EA9" w:rsidP="00B57687">
      <w:pPr>
        <w:pStyle w:val="NoSpacing"/>
        <w:spacing w:line="360" w:lineRule="auto"/>
        <w:rPr>
          <w:color w:val="000000"/>
        </w:rPr>
      </w:pPr>
    </w:p>
    <w:p w14:paraId="3B363A09" w14:textId="77777777" w:rsidR="00325EA9" w:rsidRDefault="006C5292" w:rsidP="00B57687">
      <w:pPr>
        <w:pStyle w:val="NoSpacing"/>
        <w:spacing w:line="360" w:lineRule="auto"/>
      </w:pPr>
      <w:r w:rsidRPr="000B262A">
        <w:rPr>
          <w:color w:val="000000"/>
        </w:rPr>
        <w:t xml:space="preserve">The References (sometimes called </w:t>
      </w:r>
      <w:r w:rsidR="00325EA9" w:rsidRPr="000B262A">
        <w:rPr>
          <w:color w:val="000000"/>
        </w:rPr>
        <w:t>Bibliography</w:t>
      </w:r>
      <w:r w:rsidRPr="000B262A">
        <w:rPr>
          <w:color w:val="000000"/>
        </w:rPr>
        <w:t xml:space="preserve">) </w:t>
      </w:r>
      <w:r w:rsidR="00E919E0" w:rsidRPr="000B262A">
        <w:rPr>
          <w:color w:val="000000"/>
        </w:rPr>
        <w:t xml:space="preserve">section contains a list of </w:t>
      </w:r>
      <w:r w:rsidR="00EC0216" w:rsidRPr="000B262A">
        <w:rPr>
          <w:color w:val="000000"/>
        </w:rPr>
        <w:t xml:space="preserve">work cited in your </w:t>
      </w:r>
      <w:r w:rsidR="00476308" w:rsidRPr="000B262A">
        <w:rPr>
          <w:color w:val="000000"/>
        </w:rPr>
        <w:t xml:space="preserve">dissertation. </w:t>
      </w:r>
      <w:r w:rsidR="002B5804" w:rsidRPr="000B262A">
        <w:rPr>
          <w:color w:val="000000"/>
        </w:rPr>
        <w:t xml:space="preserve">References should be listed </w:t>
      </w:r>
      <w:r w:rsidR="00C01B89">
        <w:rPr>
          <w:color w:val="000000"/>
        </w:rPr>
        <w:t>according to</w:t>
      </w:r>
      <w:r w:rsidR="002B5804" w:rsidRPr="000B262A">
        <w:rPr>
          <w:b/>
          <w:color w:val="000000"/>
        </w:rPr>
        <w:t xml:space="preserve"> </w:t>
      </w:r>
      <w:r w:rsidR="00325EA9" w:rsidRPr="000B262A">
        <w:rPr>
          <w:b/>
          <w:color w:val="000000"/>
        </w:rPr>
        <w:t>BU Harvard Style</w:t>
      </w:r>
      <w:r w:rsidR="00325EA9" w:rsidRPr="000B262A">
        <w:rPr>
          <w:color w:val="000000"/>
        </w:rPr>
        <w:t>. For more details, please visit:</w:t>
      </w:r>
      <w:r w:rsidR="009F27BF" w:rsidRPr="009F27BF">
        <w:t xml:space="preserve"> </w:t>
      </w:r>
      <w:hyperlink r:id="rId15" w:history="1">
        <w:r w:rsidR="009F27BF" w:rsidRPr="00936A4E">
          <w:rPr>
            <w:rStyle w:val="Hyperlink"/>
          </w:rPr>
          <w:t>https://libguides.bournemouth.ac.uk/bu-referencing-harvard-style</w:t>
        </w:r>
      </w:hyperlink>
      <w:r w:rsidR="00325EA9" w:rsidRPr="000B262A">
        <w:rPr>
          <w:color w:val="000000"/>
        </w:rPr>
        <w:t>.]</w:t>
      </w:r>
    </w:p>
    <w:p w14:paraId="2A5D36B9" w14:textId="77777777" w:rsidR="00747837" w:rsidRDefault="00747837" w:rsidP="00325EA9">
      <w:pPr>
        <w:spacing w:line="360" w:lineRule="auto"/>
      </w:pPr>
    </w:p>
    <w:p w14:paraId="55092DAC" w14:textId="77777777" w:rsidR="004062AC" w:rsidRDefault="00747837" w:rsidP="00CA738B">
      <w:pPr>
        <w:pStyle w:val="Heading1"/>
        <w:numPr>
          <w:ilvl w:val="0"/>
          <w:numId w:val="0"/>
        </w:numPr>
      </w:pPr>
      <w:bookmarkStart w:id="19" w:name="_Toc53534334"/>
      <w:r>
        <w:lastRenderedPageBreak/>
        <w:t>APPENDIX</w:t>
      </w:r>
      <w:r w:rsidR="00B57687">
        <w:t xml:space="preserve"> </w:t>
      </w:r>
      <w:r w:rsidR="005F323F">
        <w:t>A</w:t>
      </w:r>
      <w:bookmarkEnd w:id="19"/>
    </w:p>
    <w:p w14:paraId="5C2A10D9" w14:textId="77777777" w:rsidR="00470ADC" w:rsidRDefault="00470ADC" w:rsidP="00470ADC">
      <w:pPr>
        <w:pStyle w:val="NoSpacing"/>
        <w:spacing w:line="360" w:lineRule="auto"/>
        <w:rPr>
          <w:color w:val="FF0000"/>
        </w:rPr>
      </w:pPr>
      <w:r w:rsidRPr="00752CFF">
        <w:t>[</w:t>
      </w:r>
      <w:r w:rsidRPr="00FB754C">
        <w:rPr>
          <w:color w:val="FF0000"/>
        </w:rPr>
        <w:t xml:space="preserve">The text within the square brackets must be deleted along with the square brackets themselves when </w:t>
      </w:r>
      <w:r>
        <w:rPr>
          <w:color w:val="FF0000"/>
        </w:rPr>
        <w:t xml:space="preserve">finalising </w:t>
      </w:r>
      <w:r w:rsidR="00137155">
        <w:rPr>
          <w:color w:val="FF0000"/>
        </w:rPr>
        <w:t>this part</w:t>
      </w:r>
      <w:r>
        <w:rPr>
          <w:color w:val="FF0000"/>
        </w:rPr>
        <w:t xml:space="preserve">. </w:t>
      </w:r>
    </w:p>
    <w:p w14:paraId="54D54E37" w14:textId="77777777" w:rsidR="00470ADC" w:rsidRPr="000B262A" w:rsidRDefault="00470ADC" w:rsidP="00470ADC">
      <w:pPr>
        <w:pStyle w:val="NoSpacing"/>
        <w:spacing w:line="360" w:lineRule="auto"/>
        <w:rPr>
          <w:color w:val="000000"/>
        </w:rPr>
      </w:pPr>
    </w:p>
    <w:p w14:paraId="162677B7" w14:textId="77777777" w:rsidR="00BF7013" w:rsidRPr="000B262A" w:rsidRDefault="00BF7013" w:rsidP="00BF7013">
      <w:pPr>
        <w:pStyle w:val="NoSpacing"/>
        <w:spacing w:line="360" w:lineRule="auto"/>
        <w:rPr>
          <w:color w:val="000000"/>
        </w:rPr>
      </w:pPr>
      <w:r w:rsidRPr="000B262A">
        <w:rPr>
          <w:color w:val="000000"/>
        </w:rPr>
        <w:t>Each Appendix should be identified with a letter (A, B, C, …).</w:t>
      </w:r>
    </w:p>
    <w:p w14:paraId="5CCB51E3" w14:textId="77777777" w:rsidR="00BF7013" w:rsidRPr="000B262A" w:rsidRDefault="00BF7013" w:rsidP="00470ADC">
      <w:pPr>
        <w:pStyle w:val="NoSpacing"/>
        <w:spacing w:line="360" w:lineRule="auto"/>
        <w:rPr>
          <w:color w:val="000000"/>
        </w:rPr>
      </w:pPr>
    </w:p>
    <w:p w14:paraId="7F116A52" w14:textId="77777777" w:rsidR="009161DE" w:rsidRPr="000B262A" w:rsidRDefault="009D06C4" w:rsidP="00470ADC">
      <w:pPr>
        <w:pStyle w:val="NoSpacing"/>
        <w:spacing w:line="360" w:lineRule="auto"/>
        <w:rPr>
          <w:color w:val="000000"/>
        </w:rPr>
      </w:pPr>
      <w:r w:rsidRPr="009D06C4">
        <w:rPr>
          <w:color w:val="000000"/>
        </w:rPr>
        <w:t>You should not assume that people will read an appendix unless they are directed to do so in the main body of the report, and even then you should make the Main Body self-contained as the appendix may not be read in detail; the appendix is not a way of subverting the word count limit of the Main Body of the report. You can direct a reader to an appendix with a phrase such as “see appendix A for further details”.</w:t>
      </w:r>
    </w:p>
    <w:p w14:paraId="5A28CB77" w14:textId="77777777" w:rsidR="004728C8" w:rsidRPr="000B262A" w:rsidRDefault="004728C8" w:rsidP="00470ADC">
      <w:pPr>
        <w:pStyle w:val="NoSpacing"/>
        <w:spacing w:line="360" w:lineRule="auto"/>
        <w:rPr>
          <w:color w:val="000000"/>
        </w:rPr>
      </w:pPr>
    </w:p>
    <w:p w14:paraId="6A1281D9" w14:textId="77777777" w:rsidR="004728C8" w:rsidRPr="000B262A" w:rsidRDefault="0011381D" w:rsidP="00470ADC">
      <w:pPr>
        <w:pStyle w:val="NoSpacing"/>
        <w:spacing w:line="360" w:lineRule="auto"/>
        <w:rPr>
          <w:color w:val="000000"/>
        </w:rPr>
      </w:pPr>
      <w:r w:rsidRPr="000B262A">
        <w:rPr>
          <w:color w:val="000000"/>
        </w:rPr>
        <w:t xml:space="preserve">The following list of documents </w:t>
      </w:r>
      <w:r w:rsidRPr="000B262A">
        <w:rPr>
          <w:b/>
          <w:color w:val="000000"/>
        </w:rPr>
        <w:t>must</w:t>
      </w:r>
      <w:r w:rsidRPr="000B262A">
        <w:rPr>
          <w:color w:val="000000"/>
        </w:rPr>
        <w:t xml:space="preserve"> be included as appendices:</w:t>
      </w:r>
    </w:p>
    <w:p w14:paraId="630C5811" w14:textId="77777777" w:rsidR="0011381D" w:rsidRPr="000B262A" w:rsidRDefault="0011381D" w:rsidP="0011381D">
      <w:pPr>
        <w:pStyle w:val="NoSpacing"/>
        <w:numPr>
          <w:ilvl w:val="0"/>
          <w:numId w:val="7"/>
        </w:numPr>
        <w:spacing w:line="360" w:lineRule="auto"/>
        <w:rPr>
          <w:color w:val="000000"/>
        </w:rPr>
      </w:pPr>
      <w:r w:rsidRPr="000B262A">
        <w:rPr>
          <w:color w:val="000000"/>
        </w:rPr>
        <w:t>Project Proposal</w:t>
      </w:r>
      <w:r w:rsidR="00B25550" w:rsidRPr="000B262A">
        <w:rPr>
          <w:color w:val="000000"/>
        </w:rPr>
        <w:t xml:space="preserve"> including your original plan</w:t>
      </w:r>
    </w:p>
    <w:p w14:paraId="6B9B7624" w14:textId="77777777" w:rsidR="0011381D" w:rsidRPr="000B262A" w:rsidRDefault="003C3F7D" w:rsidP="0011381D">
      <w:pPr>
        <w:pStyle w:val="NoSpacing"/>
        <w:numPr>
          <w:ilvl w:val="0"/>
          <w:numId w:val="7"/>
        </w:numPr>
        <w:spacing w:line="360" w:lineRule="auto"/>
        <w:rPr>
          <w:color w:val="000000"/>
        </w:rPr>
      </w:pPr>
      <w:r>
        <w:rPr>
          <w:color w:val="000000"/>
        </w:rPr>
        <w:t xml:space="preserve">A copy of </w:t>
      </w:r>
      <w:r w:rsidR="0011381D" w:rsidRPr="000B262A">
        <w:rPr>
          <w:color w:val="000000"/>
        </w:rPr>
        <w:t>Completed and approved BU Research Ethics Checklist</w:t>
      </w:r>
    </w:p>
    <w:p w14:paraId="24F212F9" w14:textId="77777777" w:rsidR="00B25550" w:rsidRDefault="00B25550" w:rsidP="0011381D">
      <w:pPr>
        <w:pStyle w:val="NoSpacing"/>
        <w:numPr>
          <w:ilvl w:val="0"/>
          <w:numId w:val="7"/>
        </w:numPr>
        <w:spacing w:line="360" w:lineRule="auto"/>
        <w:rPr>
          <w:color w:val="000000"/>
        </w:rPr>
      </w:pPr>
      <w:r w:rsidRPr="000B262A">
        <w:rPr>
          <w:color w:val="000000"/>
        </w:rPr>
        <w:t>L</w:t>
      </w:r>
      <w:r w:rsidR="008B4127">
        <w:rPr>
          <w:color w:val="000000"/>
        </w:rPr>
        <w:t>ist of the contents of the Large File (code/artefact) submission on Brightspace</w:t>
      </w:r>
    </w:p>
    <w:p w14:paraId="26AAAB1C" w14:textId="77777777" w:rsidR="0037362D" w:rsidRDefault="0037362D" w:rsidP="0037362D">
      <w:pPr>
        <w:pStyle w:val="NoSpacing"/>
        <w:numPr>
          <w:ilvl w:val="0"/>
          <w:numId w:val="7"/>
        </w:numPr>
        <w:spacing w:line="360" w:lineRule="auto"/>
        <w:rPr>
          <w:color w:val="000000"/>
        </w:rPr>
      </w:pPr>
      <w:r w:rsidRPr="000B262A">
        <w:rPr>
          <w:color w:val="000000"/>
        </w:rPr>
        <w:t>Artefact (e.g., System Requirements Specifications, Company Reports, Network Designs, Software Designs, Test Plans and Results, Business Plans</w:t>
      </w:r>
      <w:r>
        <w:rPr>
          <w:color w:val="000000"/>
        </w:rPr>
        <w:t>, etc.</w:t>
      </w:r>
      <w:r w:rsidRPr="000B262A">
        <w:rPr>
          <w:color w:val="000000"/>
        </w:rPr>
        <w:t>)</w:t>
      </w:r>
    </w:p>
    <w:p w14:paraId="75CE90ED" w14:textId="77777777" w:rsidR="00C01B89" w:rsidRPr="000B262A" w:rsidRDefault="00C01B89" w:rsidP="00C01B89">
      <w:pPr>
        <w:pStyle w:val="NoSpacing"/>
        <w:spacing w:line="360" w:lineRule="auto"/>
        <w:ind w:left="720"/>
        <w:rPr>
          <w:color w:val="000000"/>
        </w:rPr>
      </w:pPr>
    </w:p>
    <w:p w14:paraId="109AD654" w14:textId="77777777" w:rsidR="00B25550" w:rsidRPr="000B262A" w:rsidRDefault="00B25550" w:rsidP="00B25550">
      <w:pPr>
        <w:pStyle w:val="NoSpacing"/>
        <w:spacing w:line="360" w:lineRule="auto"/>
        <w:rPr>
          <w:color w:val="000000"/>
        </w:rPr>
      </w:pPr>
      <w:r w:rsidRPr="000B262A">
        <w:rPr>
          <w:color w:val="000000"/>
        </w:rPr>
        <w:t xml:space="preserve">The following list of documents </w:t>
      </w:r>
      <w:r w:rsidRPr="000B262A">
        <w:rPr>
          <w:b/>
          <w:color w:val="000000"/>
        </w:rPr>
        <w:t>could</w:t>
      </w:r>
      <w:r w:rsidRPr="000B262A">
        <w:rPr>
          <w:color w:val="000000"/>
        </w:rPr>
        <w:t xml:space="preserve"> be included as appendices:</w:t>
      </w:r>
    </w:p>
    <w:p w14:paraId="1F1CFC4E" w14:textId="77777777" w:rsidR="00470ADC" w:rsidRPr="008B4127" w:rsidRDefault="00DB37B4" w:rsidP="00470ADC">
      <w:pPr>
        <w:pStyle w:val="NoSpacing"/>
        <w:numPr>
          <w:ilvl w:val="0"/>
          <w:numId w:val="8"/>
        </w:numPr>
        <w:spacing w:line="360" w:lineRule="auto"/>
      </w:pPr>
      <w:r w:rsidRPr="000B262A">
        <w:rPr>
          <w:color w:val="000000"/>
        </w:rPr>
        <w:t>Important c</w:t>
      </w:r>
      <w:r w:rsidR="00A501AA" w:rsidRPr="000B262A">
        <w:rPr>
          <w:color w:val="000000"/>
        </w:rPr>
        <w:t>ommunications between you and your client</w:t>
      </w:r>
      <w:r w:rsidR="008B4127">
        <w:rPr>
          <w:color w:val="000000"/>
        </w:rPr>
        <w:t xml:space="preserve"> (private data should be deleted and all data should be anonymised)</w:t>
      </w:r>
      <w:r w:rsidR="00470ADC" w:rsidRPr="000B262A">
        <w:rPr>
          <w:color w:val="000000"/>
        </w:rPr>
        <w:t>]</w:t>
      </w:r>
    </w:p>
    <w:p w14:paraId="3608011F" w14:textId="77777777" w:rsidR="008B4127" w:rsidRDefault="008B4127" w:rsidP="008B4127">
      <w:pPr>
        <w:pStyle w:val="NoSpacing"/>
        <w:numPr>
          <w:ilvl w:val="0"/>
          <w:numId w:val="8"/>
        </w:numPr>
        <w:spacing w:line="360" w:lineRule="auto"/>
        <w:rPr>
          <w:color w:val="000000"/>
        </w:rPr>
      </w:pPr>
      <w:r>
        <w:rPr>
          <w:color w:val="000000"/>
        </w:rPr>
        <w:t>Extra background information that is not included in the main body but is helpful to understand the project such as a brief summary of the used methods or techniques.</w:t>
      </w:r>
    </w:p>
    <w:p w14:paraId="6C1FD25C" w14:textId="326F444C" w:rsidR="008B4127" w:rsidRDefault="008B4127" w:rsidP="008B4127">
      <w:pPr>
        <w:pStyle w:val="NoSpacing"/>
        <w:numPr>
          <w:ilvl w:val="0"/>
          <w:numId w:val="8"/>
        </w:numPr>
        <w:spacing w:line="360" w:lineRule="auto"/>
        <w:rPr>
          <w:color w:val="000000"/>
        </w:rPr>
      </w:pPr>
      <w:r w:rsidRPr="000B262A">
        <w:rPr>
          <w:color w:val="000000"/>
        </w:rPr>
        <w:t xml:space="preserve">Revised project </w:t>
      </w:r>
      <w:r>
        <w:rPr>
          <w:color w:val="000000"/>
        </w:rPr>
        <w:t xml:space="preserve">proposals and </w:t>
      </w:r>
      <w:r w:rsidRPr="000B262A">
        <w:rPr>
          <w:color w:val="000000"/>
        </w:rPr>
        <w:t>plans</w:t>
      </w:r>
      <w:r>
        <w:rPr>
          <w:color w:val="000000"/>
        </w:rPr>
        <w:t>.</w:t>
      </w:r>
    </w:p>
    <w:p w14:paraId="719BE2D6" w14:textId="0C417543" w:rsidR="008C27A6" w:rsidRPr="000B262A" w:rsidRDefault="008C27A6" w:rsidP="008B4127">
      <w:pPr>
        <w:pStyle w:val="NoSpacing"/>
        <w:numPr>
          <w:ilvl w:val="0"/>
          <w:numId w:val="8"/>
        </w:numPr>
        <w:spacing w:line="360" w:lineRule="auto"/>
        <w:rPr>
          <w:color w:val="000000"/>
        </w:rPr>
      </w:pPr>
      <w:r>
        <w:rPr>
          <w:color w:val="000000"/>
        </w:rPr>
        <w:t>Any other relevant information, please discuss with your supervisor first.</w:t>
      </w:r>
    </w:p>
    <w:sectPr w:rsidR="008C27A6" w:rsidRPr="000B262A" w:rsidSect="00A34AFB">
      <w:headerReference w:type="even" r:id="rId16"/>
      <w:headerReference w:type="default" r:id="rId17"/>
      <w:headerReference w:type="first" r:id="rId18"/>
      <w:footerReference w:type="first" r:id="rId19"/>
      <w:pgSz w:w="11906" w:h="16838" w:code="9"/>
      <w:pgMar w:top="1135" w:right="1134" w:bottom="1135" w:left="1134" w:header="709" w:footer="709"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449E5" w14:textId="77777777" w:rsidR="00A34AFB" w:rsidRDefault="00A34AFB">
      <w:r>
        <w:separator/>
      </w:r>
    </w:p>
  </w:endnote>
  <w:endnote w:type="continuationSeparator" w:id="0">
    <w:p w14:paraId="6F5CDDA5" w14:textId="77777777" w:rsidR="00A34AFB" w:rsidRDefault="00A34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B09C3" w14:textId="77777777" w:rsidR="008B4127" w:rsidRDefault="008B4127" w:rsidP="001D0DCD">
    <w:pPr>
      <w:pStyle w:val="NoSpacing"/>
      <w:jc w:val="center"/>
    </w:pPr>
  </w:p>
  <w:p w14:paraId="08D25CC7" w14:textId="77777777" w:rsidR="008B4127" w:rsidRPr="001D0DCD" w:rsidRDefault="008B4127" w:rsidP="001D0DCD">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CFB0F" w14:textId="77777777" w:rsidR="008B4127" w:rsidRDefault="008B4127" w:rsidP="001D0DCD">
    <w:pPr>
      <w:pStyle w:val="NoSpacing"/>
      <w:jc w:val="center"/>
    </w:pPr>
  </w:p>
  <w:p w14:paraId="54CE1AD8" w14:textId="23B44313" w:rsidR="008B4127" w:rsidRPr="00A53775" w:rsidRDefault="008B4127" w:rsidP="00A53775">
    <w:pPr>
      <w:pStyle w:val="NoSpacing"/>
      <w:jc w:val="center"/>
      <w:rPr>
        <w:sz w:val="18"/>
        <w:szCs w:val="18"/>
      </w:rPr>
    </w:pPr>
    <w:r w:rsidRPr="00A53775">
      <w:rPr>
        <w:sz w:val="18"/>
        <w:szCs w:val="18"/>
      </w:rPr>
      <w:t xml:space="preserve">Bournemouth University, </w:t>
    </w:r>
    <w:r>
      <w:rPr>
        <w:sz w:val="18"/>
        <w:szCs w:val="18"/>
      </w:rPr>
      <w:t>Department of Computing and Informatics</w:t>
    </w:r>
    <w:r w:rsidRPr="00A53775">
      <w:rPr>
        <w:sz w:val="18"/>
        <w:szCs w:val="18"/>
      </w:rPr>
      <w:t xml:space="preserve">, </w:t>
    </w:r>
    <w:r w:rsidR="001A0BB3">
      <w:rPr>
        <w:sz w:val="18"/>
        <w:szCs w:val="18"/>
      </w:rPr>
      <w:t>Individual Masters</w:t>
    </w:r>
    <w:r w:rsidRPr="00A53775">
      <w:rPr>
        <w:sz w:val="18"/>
        <w:szCs w:val="18"/>
      </w:rPr>
      <w:t xml:space="preserve"> Projec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579AD" w14:textId="0A6B49DD" w:rsidR="002F45B5" w:rsidRPr="002F45B5" w:rsidRDefault="002F45B5" w:rsidP="002F45B5">
    <w:pPr>
      <w:pStyle w:val="NoSpacing"/>
      <w:jc w:val="center"/>
      <w:rPr>
        <w:sz w:val="18"/>
        <w:szCs w:val="18"/>
      </w:rPr>
    </w:pPr>
    <w:r w:rsidRPr="00A53775">
      <w:rPr>
        <w:sz w:val="18"/>
        <w:szCs w:val="18"/>
      </w:rPr>
      <w:t xml:space="preserve">Bournemouth University, </w:t>
    </w:r>
    <w:r>
      <w:rPr>
        <w:sz w:val="18"/>
        <w:szCs w:val="18"/>
      </w:rPr>
      <w:t xml:space="preserve">Department of </w:t>
    </w:r>
    <w:r w:rsidRPr="00A53775">
      <w:rPr>
        <w:sz w:val="18"/>
        <w:szCs w:val="18"/>
      </w:rPr>
      <w:t xml:space="preserve">Computing </w:t>
    </w:r>
    <w:r>
      <w:rPr>
        <w:sz w:val="18"/>
        <w:szCs w:val="18"/>
      </w:rPr>
      <w:t>and Informatics</w:t>
    </w:r>
    <w:r w:rsidRPr="00A53775">
      <w:rPr>
        <w:sz w:val="18"/>
        <w:szCs w:val="18"/>
      </w:rPr>
      <w:t>, Final Year Projec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A1185" w14:textId="77777777" w:rsidR="008B4127" w:rsidRDefault="00000000" w:rsidP="004D60C5">
    <w:pPr>
      <w:pStyle w:val="NoSpacing"/>
      <w:jc w:val="center"/>
    </w:pPr>
    <w:r>
      <w:rPr>
        <w:noProof/>
      </w:rPr>
      <w:pict w14:anchorId="6D8DBAFC">
        <v:line id="Line 1" o:spid="_x0000_s1025" style="position:absolute;left:0;text-align:left;z-index:1;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45pt,-12pt" to="480.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" o:allowincell="f" strokeweight="1.5pt">
          <w10:wrap type="topAndBottom"/>
        </v:line>
      </w:pict>
    </w:r>
    <w:r w:rsidR="008B4127" w:rsidRPr="00A53775">
      <w:rPr>
        <w:sz w:val="18"/>
        <w:szCs w:val="18"/>
      </w:rPr>
      <w:t>Bou</w:t>
    </w:r>
    <w:r w:rsidR="008B4127">
      <w:rPr>
        <w:sz w:val="18"/>
        <w:szCs w:val="18"/>
      </w:rPr>
      <w:t>rnemouth University, Computing Framework</w:t>
    </w:r>
    <w:r w:rsidR="008B4127" w:rsidRPr="00A53775">
      <w:rPr>
        <w:sz w:val="18"/>
        <w:szCs w:val="18"/>
      </w:rPr>
      <w:t>, Final Year 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F704F" w14:textId="77777777" w:rsidR="00A34AFB" w:rsidRDefault="00A34AFB">
      <w:r>
        <w:separator/>
      </w:r>
    </w:p>
  </w:footnote>
  <w:footnote w:type="continuationSeparator" w:id="0">
    <w:p w14:paraId="48C26400" w14:textId="77777777" w:rsidR="00A34AFB" w:rsidRDefault="00A34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54F8E" w14:textId="77777777" w:rsidR="008B4127" w:rsidRDefault="008B4127">
    <w:pPr>
      <w:pStyle w:val="Header"/>
    </w:pPr>
    <w:r>
      <w:fldChar w:fldCharType="begin"/>
    </w:r>
    <w:r>
      <w:instrText xml:space="preserve"> PAGE  \* roman  \* MERGEFORMAT </w:instrText>
    </w:r>
    <w:r>
      <w:fldChar w:fldCharType="separate"/>
    </w:r>
    <w:r w:rsidR="00C87CDA">
      <w:rPr>
        <w:noProof/>
      </w:rPr>
      <w:t>vi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13A64" w14:textId="77777777" w:rsidR="003F3452" w:rsidRDefault="003F3452">
    <w:pPr>
      <w:pStyle w:val="Header"/>
      <w:jc w:val="right"/>
    </w:pPr>
    <w:r>
      <w:fldChar w:fldCharType="begin"/>
    </w:r>
    <w:r>
      <w:instrText xml:space="preserve"> PAGE   \* MERGEFORMAT </w:instrText>
    </w:r>
    <w:r>
      <w:fldChar w:fldCharType="separate"/>
    </w:r>
    <w:r>
      <w:rPr>
        <w:noProof/>
      </w:rPr>
      <w:t>2</w:t>
    </w:r>
    <w:r>
      <w:rPr>
        <w:noProof/>
      </w:rPr>
      <w:fldChar w:fldCharType="end"/>
    </w:r>
  </w:p>
  <w:p w14:paraId="1FB8854A" w14:textId="77777777" w:rsidR="008B4127" w:rsidRDefault="008B4127" w:rsidP="004D60C5">
    <w:pPr>
      <w:pStyle w:val="NoSpaci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402BD" w14:textId="77777777" w:rsidR="008B4127" w:rsidRDefault="008B4127">
    <w:pPr>
      <w:pStyle w:val="Header"/>
    </w:pPr>
    <w:r>
      <w:fldChar w:fldCharType="begin"/>
    </w:r>
    <w:r>
      <w:instrText xml:space="preserve"> PAGE   \* MERGEFORMAT </w:instrText>
    </w:r>
    <w:r>
      <w:fldChar w:fldCharType="separate"/>
    </w:r>
    <w:r w:rsidR="00C87CDA">
      <w:rPr>
        <w:noProof/>
      </w:rPr>
      <w:t>10</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9DA1B" w14:textId="77777777" w:rsidR="008B4127" w:rsidRDefault="008B4127" w:rsidP="0048563D">
    <w:pPr>
      <w:pStyle w:val="Header"/>
      <w:jc w:val="right"/>
    </w:pPr>
    <w:r>
      <w:fldChar w:fldCharType="begin"/>
    </w:r>
    <w:r>
      <w:instrText xml:space="preserve"> PAGE   \* MERGEFORMAT </w:instrText>
    </w:r>
    <w:r>
      <w:fldChar w:fldCharType="separate"/>
    </w:r>
    <w:r w:rsidR="00C87CDA">
      <w:rPr>
        <w:noProof/>
      </w:rPr>
      <w:t>11</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80C21" w14:textId="77777777" w:rsidR="008B4127" w:rsidRDefault="008B4127" w:rsidP="001D0DCD">
    <w:pPr>
      <w:pStyle w:val="NoSpacing"/>
      <w:jc w:val="right"/>
    </w:pPr>
    <w:r>
      <w:fldChar w:fldCharType="begin"/>
    </w:r>
    <w:r>
      <w:instrText xml:space="preserve"> PAGE   \* MERGEFORMAT </w:instrText>
    </w:r>
    <w:r>
      <w:fldChar w:fldCharType="separate"/>
    </w:r>
    <w:r>
      <w:rPr>
        <w:noProof/>
      </w:rPr>
      <w:t>8</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83D"/>
    <w:multiLevelType w:val="hybridMultilevel"/>
    <w:tmpl w:val="91363282"/>
    <w:lvl w:ilvl="0" w:tplc="D6B0B6C0">
      <w:start w:val="1"/>
      <w:numFmt w:val="decimal"/>
      <w:lvlText w:val="%1."/>
      <w:lvlJc w:val="left"/>
      <w:pPr>
        <w:ind w:left="720" w:hanging="36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D2E57"/>
    <w:multiLevelType w:val="hybridMultilevel"/>
    <w:tmpl w:val="0F463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8E5839"/>
    <w:multiLevelType w:val="multilevel"/>
    <w:tmpl w:val="98AA161C"/>
    <w:lvl w:ilvl="0">
      <w:start w:val="1"/>
      <w:numFmt w:val="decima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 w15:restartNumberingAfterBreak="0">
    <w:nsid w:val="10BE09BE"/>
    <w:multiLevelType w:val="hybridMultilevel"/>
    <w:tmpl w:val="D466D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C04431"/>
    <w:multiLevelType w:val="hybridMultilevel"/>
    <w:tmpl w:val="78A0FC8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AB6A4A"/>
    <w:multiLevelType w:val="hybridMultilevel"/>
    <w:tmpl w:val="95F0A6CA"/>
    <w:lvl w:ilvl="0" w:tplc="621C34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056F60"/>
    <w:multiLevelType w:val="hybridMultilevel"/>
    <w:tmpl w:val="29064F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9B10FC"/>
    <w:multiLevelType w:val="hybridMultilevel"/>
    <w:tmpl w:val="A694F5C2"/>
    <w:lvl w:ilvl="0" w:tplc="08090001">
      <w:start w:val="1"/>
      <w:numFmt w:val="bullet"/>
      <w:lvlText w:val=""/>
      <w:lvlJc w:val="left"/>
      <w:pPr>
        <w:ind w:left="720" w:hanging="360"/>
      </w:pPr>
      <w:rPr>
        <w:rFonts w:ascii="Symbol" w:hAnsi="Symbol" w:hint="default"/>
      </w:rPr>
    </w:lvl>
    <w:lvl w:ilvl="1" w:tplc="D0B43FE6">
      <w:numFmt w:val="bullet"/>
      <w:lvlText w:val="•"/>
      <w:lvlJc w:val="left"/>
      <w:pPr>
        <w:ind w:left="1800" w:hanging="720"/>
      </w:pPr>
      <w:rPr>
        <w:rFonts w:ascii="Arial" w:eastAsia="Times New Roman"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061DCB"/>
    <w:multiLevelType w:val="multilevel"/>
    <w:tmpl w:val="C9EAC9FE"/>
    <w:lvl w:ilvl="0">
      <w:start w:val="1"/>
      <w:numFmt w:val="decimal"/>
      <w:pStyle w:val="Heading1"/>
      <w:lvlText w:val="%1"/>
      <w:lvlJc w:val="left"/>
      <w:pPr>
        <w:tabs>
          <w:tab w:val="num" w:pos="6390"/>
        </w:tabs>
        <w:ind w:left="639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3FC4003D"/>
    <w:multiLevelType w:val="hybridMultilevel"/>
    <w:tmpl w:val="A998D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0B7EA6"/>
    <w:multiLevelType w:val="hybridMultilevel"/>
    <w:tmpl w:val="F0DA9206"/>
    <w:lvl w:ilvl="0" w:tplc="32986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4F68C5"/>
    <w:multiLevelType w:val="hybridMultilevel"/>
    <w:tmpl w:val="EB74589C"/>
    <w:lvl w:ilvl="0" w:tplc="FC9800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4A45438"/>
    <w:multiLevelType w:val="hybridMultilevel"/>
    <w:tmpl w:val="3F285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20C5E"/>
    <w:multiLevelType w:val="hybridMultilevel"/>
    <w:tmpl w:val="2BD26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4304747">
    <w:abstractNumId w:val="8"/>
  </w:num>
  <w:num w:numId="2" w16cid:durableId="1924139554">
    <w:abstractNumId w:val="2"/>
  </w:num>
  <w:num w:numId="3" w16cid:durableId="1898585741">
    <w:abstractNumId w:val="10"/>
  </w:num>
  <w:num w:numId="4" w16cid:durableId="70664054">
    <w:abstractNumId w:val="3"/>
  </w:num>
  <w:num w:numId="5" w16cid:durableId="1728456204">
    <w:abstractNumId w:val="11"/>
  </w:num>
  <w:num w:numId="6" w16cid:durableId="366413180">
    <w:abstractNumId w:val="0"/>
  </w:num>
  <w:num w:numId="7" w16cid:durableId="220021986">
    <w:abstractNumId w:val="6"/>
  </w:num>
  <w:num w:numId="8" w16cid:durableId="1328022216">
    <w:abstractNumId w:val="9"/>
  </w:num>
  <w:num w:numId="9" w16cid:durableId="329138586">
    <w:abstractNumId w:val="5"/>
  </w:num>
  <w:num w:numId="10" w16cid:durableId="386757848">
    <w:abstractNumId w:val="8"/>
  </w:num>
  <w:num w:numId="11" w16cid:durableId="1743092591">
    <w:abstractNumId w:val="8"/>
  </w:num>
  <w:num w:numId="12" w16cid:durableId="333654148">
    <w:abstractNumId w:val="8"/>
  </w:num>
  <w:num w:numId="13" w16cid:durableId="1477339022">
    <w:abstractNumId w:val="8"/>
  </w:num>
  <w:num w:numId="14" w16cid:durableId="423066791">
    <w:abstractNumId w:val="4"/>
  </w:num>
  <w:num w:numId="15" w16cid:durableId="633020438">
    <w:abstractNumId w:val="7"/>
  </w:num>
  <w:num w:numId="16" w16cid:durableId="682896806">
    <w:abstractNumId w:val="1"/>
  </w:num>
  <w:num w:numId="17" w16cid:durableId="1428190766">
    <w:abstractNumId w:val="13"/>
  </w:num>
  <w:num w:numId="18" w16cid:durableId="10320781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TrackMoves/>
  <w:defaultTabStop w:val="720"/>
  <w:displayHorizontalDrawingGridEvery w:val="0"/>
  <w:displayVerticalDrawingGridEvery w:val="0"/>
  <w:doNotUseMarginsForDrawingGridOrigin/>
  <w:noPunctuationKerning/>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NzWzNDY2tDQ1MbZU0lEKTi0uzszPAykwqgUAValu3ywAAAA="/>
  </w:docVars>
  <w:rsids>
    <w:rsidRoot w:val="00487D1A"/>
    <w:rsid w:val="000005AC"/>
    <w:rsid w:val="000108A2"/>
    <w:rsid w:val="00013D41"/>
    <w:rsid w:val="00022177"/>
    <w:rsid w:val="00023530"/>
    <w:rsid w:val="00023942"/>
    <w:rsid w:val="00043959"/>
    <w:rsid w:val="00046662"/>
    <w:rsid w:val="00046FD5"/>
    <w:rsid w:val="00047A3D"/>
    <w:rsid w:val="000510E4"/>
    <w:rsid w:val="00057D14"/>
    <w:rsid w:val="000612A9"/>
    <w:rsid w:val="00063BA9"/>
    <w:rsid w:val="0006694A"/>
    <w:rsid w:val="00067E4D"/>
    <w:rsid w:val="00074BE6"/>
    <w:rsid w:val="00082110"/>
    <w:rsid w:val="00087958"/>
    <w:rsid w:val="00087C84"/>
    <w:rsid w:val="00090628"/>
    <w:rsid w:val="00090D55"/>
    <w:rsid w:val="00092CD7"/>
    <w:rsid w:val="00094E4A"/>
    <w:rsid w:val="00095F68"/>
    <w:rsid w:val="000970C6"/>
    <w:rsid w:val="000B175C"/>
    <w:rsid w:val="000B262A"/>
    <w:rsid w:val="000B4FFF"/>
    <w:rsid w:val="000B70E9"/>
    <w:rsid w:val="000B7C20"/>
    <w:rsid w:val="000C0D84"/>
    <w:rsid w:val="000C583F"/>
    <w:rsid w:val="000D3313"/>
    <w:rsid w:val="000F224C"/>
    <w:rsid w:val="000F47D4"/>
    <w:rsid w:val="001021F2"/>
    <w:rsid w:val="00102270"/>
    <w:rsid w:val="0011381D"/>
    <w:rsid w:val="00127769"/>
    <w:rsid w:val="00137155"/>
    <w:rsid w:val="001455F5"/>
    <w:rsid w:val="0014627C"/>
    <w:rsid w:val="00146899"/>
    <w:rsid w:val="00150765"/>
    <w:rsid w:val="001542CA"/>
    <w:rsid w:val="0015513C"/>
    <w:rsid w:val="00157704"/>
    <w:rsid w:val="00161157"/>
    <w:rsid w:val="001615C3"/>
    <w:rsid w:val="00172797"/>
    <w:rsid w:val="00173B70"/>
    <w:rsid w:val="00175FAE"/>
    <w:rsid w:val="00177C29"/>
    <w:rsid w:val="00185674"/>
    <w:rsid w:val="0019649B"/>
    <w:rsid w:val="001A0BB3"/>
    <w:rsid w:val="001A62C3"/>
    <w:rsid w:val="001B0846"/>
    <w:rsid w:val="001B2C7F"/>
    <w:rsid w:val="001B2E34"/>
    <w:rsid w:val="001B5023"/>
    <w:rsid w:val="001C035F"/>
    <w:rsid w:val="001C0580"/>
    <w:rsid w:val="001C2F55"/>
    <w:rsid w:val="001D0DCD"/>
    <w:rsid w:val="001E01C6"/>
    <w:rsid w:val="001E3063"/>
    <w:rsid w:val="001F2271"/>
    <w:rsid w:val="001F314E"/>
    <w:rsid w:val="001F5600"/>
    <w:rsid w:val="001F7121"/>
    <w:rsid w:val="00206665"/>
    <w:rsid w:val="0021097A"/>
    <w:rsid w:val="00217738"/>
    <w:rsid w:val="00231FF9"/>
    <w:rsid w:val="00234C28"/>
    <w:rsid w:val="00240233"/>
    <w:rsid w:val="002408C0"/>
    <w:rsid w:val="00241FBE"/>
    <w:rsid w:val="00243333"/>
    <w:rsid w:val="00247C8B"/>
    <w:rsid w:val="00250571"/>
    <w:rsid w:val="002525BC"/>
    <w:rsid w:val="00272317"/>
    <w:rsid w:val="00273C44"/>
    <w:rsid w:val="00274C73"/>
    <w:rsid w:val="00276129"/>
    <w:rsid w:val="00280CEC"/>
    <w:rsid w:val="00280FDF"/>
    <w:rsid w:val="0028109F"/>
    <w:rsid w:val="00292119"/>
    <w:rsid w:val="00294EC0"/>
    <w:rsid w:val="00295430"/>
    <w:rsid w:val="002A6AB4"/>
    <w:rsid w:val="002B131A"/>
    <w:rsid w:val="002B5804"/>
    <w:rsid w:val="002B63FA"/>
    <w:rsid w:val="002C48C4"/>
    <w:rsid w:val="002C7EAD"/>
    <w:rsid w:val="002E13D1"/>
    <w:rsid w:val="002E1879"/>
    <w:rsid w:val="002E3D36"/>
    <w:rsid w:val="002E4F3B"/>
    <w:rsid w:val="002E610D"/>
    <w:rsid w:val="002F45B5"/>
    <w:rsid w:val="002F4853"/>
    <w:rsid w:val="002F4C6C"/>
    <w:rsid w:val="002F52AC"/>
    <w:rsid w:val="00301A1C"/>
    <w:rsid w:val="003054B2"/>
    <w:rsid w:val="003135D1"/>
    <w:rsid w:val="003143F4"/>
    <w:rsid w:val="00320AE2"/>
    <w:rsid w:val="00325EA9"/>
    <w:rsid w:val="0032731B"/>
    <w:rsid w:val="00330AC8"/>
    <w:rsid w:val="00333BD6"/>
    <w:rsid w:val="00335591"/>
    <w:rsid w:val="00342CCF"/>
    <w:rsid w:val="00343A35"/>
    <w:rsid w:val="00346A3A"/>
    <w:rsid w:val="00352CB1"/>
    <w:rsid w:val="00352D5D"/>
    <w:rsid w:val="00357F2A"/>
    <w:rsid w:val="003612B6"/>
    <w:rsid w:val="0036185F"/>
    <w:rsid w:val="003622E4"/>
    <w:rsid w:val="00371814"/>
    <w:rsid w:val="0037362D"/>
    <w:rsid w:val="00373855"/>
    <w:rsid w:val="003935A2"/>
    <w:rsid w:val="00393C04"/>
    <w:rsid w:val="003947AB"/>
    <w:rsid w:val="003A2C47"/>
    <w:rsid w:val="003A3CB8"/>
    <w:rsid w:val="003B14E6"/>
    <w:rsid w:val="003B1D67"/>
    <w:rsid w:val="003B421F"/>
    <w:rsid w:val="003C2932"/>
    <w:rsid w:val="003C2D12"/>
    <w:rsid w:val="003C3F7D"/>
    <w:rsid w:val="003C43C2"/>
    <w:rsid w:val="003C5BD7"/>
    <w:rsid w:val="003C717A"/>
    <w:rsid w:val="003D2B09"/>
    <w:rsid w:val="003E4C88"/>
    <w:rsid w:val="003E5363"/>
    <w:rsid w:val="003F3452"/>
    <w:rsid w:val="003F3E79"/>
    <w:rsid w:val="003F624E"/>
    <w:rsid w:val="00404069"/>
    <w:rsid w:val="0040606D"/>
    <w:rsid w:val="004062AC"/>
    <w:rsid w:val="00407255"/>
    <w:rsid w:val="00411EF4"/>
    <w:rsid w:val="00412736"/>
    <w:rsid w:val="0041499E"/>
    <w:rsid w:val="00415BC4"/>
    <w:rsid w:val="0042552A"/>
    <w:rsid w:val="00430748"/>
    <w:rsid w:val="00431121"/>
    <w:rsid w:val="0043149F"/>
    <w:rsid w:val="0044070E"/>
    <w:rsid w:val="00442EE6"/>
    <w:rsid w:val="00444240"/>
    <w:rsid w:val="004444AE"/>
    <w:rsid w:val="00453862"/>
    <w:rsid w:val="00455BBF"/>
    <w:rsid w:val="00456C58"/>
    <w:rsid w:val="004572FE"/>
    <w:rsid w:val="00457A56"/>
    <w:rsid w:val="00462CCA"/>
    <w:rsid w:val="00463E29"/>
    <w:rsid w:val="00467251"/>
    <w:rsid w:val="00470ADC"/>
    <w:rsid w:val="00472435"/>
    <w:rsid w:val="004728C8"/>
    <w:rsid w:val="00476308"/>
    <w:rsid w:val="00477349"/>
    <w:rsid w:val="004819F5"/>
    <w:rsid w:val="0048401A"/>
    <w:rsid w:val="00484F3D"/>
    <w:rsid w:val="0048563D"/>
    <w:rsid w:val="004856E9"/>
    <w:rsid w:val="00485EBA"/>
    <w:rsid w:val="00485FBE"/>
    <w:rsid w:val="00487D1A"/>
    <w:rsid w:val="004961D4"/>
    <w:rsid w:val="004A4E49"/>
    <w:rsid w:val="004B0B9B"/>
    <w:rsid w:val="004B0F61"/>
    <w:rsid w:val="004B3232"/>
    <w:rsid w:val="004B33A1"/>
    <w:rsid w:val="004B609D"/>
    <w:rsid w:val="004C6BCD"/>
    <w:rsid w:val="004D2286"/>
    <w:rsid w:val="004D266D"/>
    <w:rsid w:val="004D4ACE"/>
    <w:rsid w:val="004D60C5"/>
    <w:rsid w:val="004E1AA0"/>
    <w:rsid w:val="004E2B23"/>
    <w:rsid w:val="004E45A7"/>
    <w:rsid w:val="004F2E68"/>
    <w:rsid w:val="004F623B"/>
    <w:rsid w:val="004F6F03"/>
    <w:rsid w:val="004F771A"/>
    <w:rsid w:val="004F7E86"/>
    <w:rsid w:val="0050316E"/>
    <w:rsid w:val="005059AA"/>
    <w:rsid w:val="00506B11"/>
    <w:rsid w:val="005117C9"/>
    <w:rsid w:val="005141A9"/>
    <w:rsid w:val="00520C7B"/>
    <w:rsid w:val="00521597"/>
    <w:rsid w:val="005329F0"/>
    <w:rsid w:val="00532BDB"/>
    <w:rsid w:val="00533304"/>
    <w:rsid w:val="005349E9"/>
    <w:rsid w:val="00534DCF"/>
    <w:rsid w:val="00536F08"/>
    <w:rsid w:val="005418A1"/>
    <w:rsid w:val="0055324F"/>
    <w:rsid w:val="00557BB9"/>
    <w:rsid w:val="00560C16"/>
    <w:rsid w:val="00564B02"/>
    <w:rsid w:val="0056709D"/>
    <w:rsid w:val="005744AD"/>
    <w:rsid w:val="00575AD4"/>
    <w:rsid w:val="00577BE8"/>
    <w:rsid w:val="00586887"/>
    <w:rsid w:val="005874FD"/>
    <w:rsid w:val="005913A7"/>
    <w:rsid w:val="005A1539"/>
    <w:rsid w:val="005B643B"/>
    <w:rsid w:val="005B770F"/>
    <w:rsid w:val="005B7A9C"/>
    <w:rsid w:val="005B7C75"/>
    <w:rsid w:val="005C5CAF"/>
    <w:rsid w:val="005C6518"/>
    <w:rsid w:val="005C774A"/>
    <w:rsid w:val="005C7A45"/>
    <w:rsid w:val="005D6848"/>
    <w:rsid w:val="005E2117"/>
    <w:rsid w:val="005E3E50"/>
    <w:rsid w:val="005E499F"/>
    <w:rsid w:val="005E7B4B"/>
    <w:rsid w:val="005F082E"/>
    <w:rsid w:val="005F28D9"/>
    <w:rsid w:val="005F323F"/>
    <w:rsid w:val="005F4DF4"/>
    <w:rsid w:val="005F5801"/>
    <w:rsid w:val="00603D13"/>
    <w:rsid w:val="00604DE6"/>
    <w:rsid w:val="00607C7A"/>
    <w:rsid w:val="0061050F"/>
    <w:rsid w:val="006126DF"/>
    <w:rsid w:val="00621069"/>
    <w:rsid w:val="00621183"/>
    <w:rsid w:val="00621C19"/>
    <w:rsid w:val="006327A3"/>
    <w:rsid w:val="00635347"/>
    <w:rsid w:val="00647868"/>
    <w:rsid w:val="006573D0"/>
    <w:rsid w:val="00663ECE"/>
    <w:rsid w:val="0067114C"/>
    <w:rsid w:val="00671E23"/>
    <w:rsid w:val="00673564"/>
    <w:rsid w:val="00677475"/>
    <w:rsid w:val="006937A1"/>
    <w:rsid w:val="006962BA"/>
    <w:rsid w:val="006A0B63"/>
    <w:rsid w:val="006A0E8C"/>
    <w:rsid w:val="006A1B68"/>
    <w:rsid w:val="006A3FA8"/>
    <w:rsid w:val="006A5F6C"/>
    <w:rsid w:val="006A7E7A"/>
    <w:rsid w:val="006B0DAA"/>
    <w:rsid w:val="006B539E"/>
    <w:rsid w:val="006B7465"/>
    <w:rsid w:val="006B76E2"/>
    <w:rsid w:val="006C1E82"/>
    <w:rsid w:val="006C250D"/>
    <w:rsid w:val="006C5292"/>
    <w:rsid w:val="006D0EF7"/>
    <w:rsid w:val="006E03B8"/>
    <w:rsid w:val="006E3D7E"/>
    <w:rsid w:val="006E490F"/>
    <w:rsid w:val="006E5066"/>
    <w:rsid w:val="006F62D3"/>
    <w:rsid w:val="007062D3"/>
    <w:rsid w:val="0070707A"/>
    <w:rsid w:val="0071162A"/>
    <w:rsid w:val="007118FC"/>
    <w:rsid w:val="00712B18"/>
    <w:rsid w:val="00716260"/>
    <w:rsid w:val="00716AC3"/>
    <w:rsid w:val="00724A00"/>
    <w:rsid w:val="0072761E"/>
    <w:rsid w:val="007377B9"/>
    <w:rsid w:val="007408AC"/>
    <w:rsid w:val="007412FE"/>
    <w:rsid w:val="007441E7"/>
    <w:rsid w:val="00747837"/>
    <w:rsid w:val="0075139A"/>
    <w:rsid w:val="00752CFF"/>
    <w:rsid w:val="007561C2"/>
    <w:rsid w:val="00763081"/>
    <w:rsid w:val="0076627A"/>
    <w:rsid w:val="00774F2D"/>
    <w:rsid w:val="007752FB"/>
    <w:rsid w:val="00783D98"/>
    <w:rsid w:val="00790165"/>
    <w:rsid w:val="0079258B"/>
    <w:rsid w:val="007926FF"/>
    <w:rsid w:val="007928F2"/>
    <w:rsid w:val="007970AD"/>
    <w:rsid w:val="00797790"/>
    <w:rsid w:val="007A00EA"/>
    <w:rsid w:val="007B40BE"/>
    <w:rsid w:val="007C6EBD"/>
    <w:rsid w:val="007D25EE"/>
    <w:rsid w:val="007E1C66"/>
    <w:rsid w:val="007E2396"/>
    <w:rsid w:val="007F551E"/>
    <w:rsid w:val="007F57CB"/>
    <w:rsid w:val="008018A0"/>
    <w:rsid w:val="00811E44"/>
    <w:rsid w:val="00812932"/>
    <w:rsid w:val="00813BCF"/>
    <w:rsid w:val="008144FB"/>
    <w:rsid w:val="008231E6"/>
    <w:rsid w:val="00837A51"/>
    <w:rsid w:val="00837FA0"/>
    <w:rsid w:val="00842B81"/>
    <w:rsid w:val="00850A89"/>
    <w:rsid w:val="0085274E"/>
    <w:rsid w:val="008543EA"/>
    <w:rsid w:val="00854A8C"/>
    <w:rsid w:val="008570EC"/>
    <w:rsid w:val="0086211A"/>
    <w:rsid w:val="0086639F"/>
    <w:rsid w:val="0087137D"/>
    <w:rsid w:val="0087358C"/>
    <w:rsid w:val="00873700"/>
    <w:rsid w:val="008739D2"/>
    <w:rsid w:val="0088096E"/>
    <w:rsid w:val="0088105A"/>
    <w:rsid w:val="0088299C"/>
    <w:rsid w:val="00884060"/>
    <w:rsid w:val="00887489"/>
    <w:rsid w:val="008959E8"/>
    <w:rsid w:val="008965CE"/>
    <w:rsid w:val="008A1519"/>
    <w:rsid w:val="008A71DA"/>
    <w:rsid w:val="008A74A2"/>
    <w:rsid w:val="008B1943"/>
    <w:rsid w:val="008B4127"/>
    <w:rsid w:val="008C27A6"/>
    <w:rsid w:val="008C2E69"/>
    <w:rsid w:val="008C7525"/>
    <w:rsid w:val="008D668F"/>
    <w:rsid w:val="008E6288"/>
    <w:rsid w:val="008E6899"/>
    <w:rsid w:val="008E6A37"/>
    <w:rsid w:val="008E6C48"/>
    <w:rsid w:val="008F0943"/>
    <w:rsid w:val="008F2DDD"/>
    <w:rsid w:val="008F44E6"/>
    <w:rsid w:val="008F7DD6"/>
    <w:rsid w:val="009023AB"/>
    <w:rsid w:val="00907860"/>
    <w:rsid w:val="0090792C"/>
    <w:rsid w:val="00907A2E"/>
    <w:rsid w:val="00907B96"/>
    <w:rsid w:val="00911154"/>
    <w:rsid w:val="009161DE"/>
    <w:rsid w:val="009207E6"/>
    <w:rsid w:val="00922478"/>
    <w:rsid w:val="00933672"/>
    <w:rsid w:val="009348AC"/>
    <w:rsid w:val="009363C4"/>
    <w:rsid w:val="00951F87"/>
    <w:rsid w:val="009521F2"/>
    <w:rsid w:val="0095728F"/>
    <w:rsid w:val="009625DB"/>
    <w:rsid w:val="00963C0E"/>
    <w:rsid w:val="009668A8"/>
    <w:rsid w:val="00975D66"/>
    <w:rsid w:val="009827C9"/>
    <w:rsid w:val="009849CE"/>
    <w:rsid w:val="0098526A"/>
    <w:rsid w:val="0099516F"/>
    <w:rsid w:val="00995925"/>
    <w:rsid w:val="009A1B03"/>
    <w:rsid w:val="009B22E3"/>
    <w:rsid w:val="009B70B8"/>
    <w:rsid w:val="009C5EE4"/>
    <w:rsid w:val="009C67C1"/>
    <w:rsid w:val="009C74B4"/>
    <w:rsid w:val="009D06C4"/>
    <w:rsid w:val="009D2CD4"/>
    <w:rsid w:val="009D4A3E"/>
    <w:rsid w:val="009D5AB6"/>
    <w:rsid w:val="009E21D6"/>
    <w:rsid w:val="009E3488"/>
    <w:rsid w:val="009F1760"/>
    <w:rsid w:val="009F27BF"/>
    <w:rsid w:val="00A00943"/>
    <w:rsid w:val="00A07D5D"/>
    <w:rsid w:val="00A10917"/>
    <w:rsid w:val="00A11D95"/>
    <w:rsid w:val="00A149ED"/>
    <w:rsid w:val="00A14AA2"/>
    <w:rsid w:val="00A17460"/>
    <w:rsid w:val="00A22B85"/>
    <w:rsid w:val="00A231D2"/>
    <w:rsid w:val="00A23642"/>
    <w:rsid w:val="00A34169"/>
    <w:rsid w:val="00A34AFB"/>
    <w:rsid w:val="00A359C9"/>
    <w:rsid w:val="00A411F4"/>
    <w:rsid w:val="00A427FD"/>
    <w:rsid w:val="00A476AC"/>
    <w:rsid w:val="00A500F2"/>
    <w:rsid w:val="00A501AA"/>
    <w:rsid w:val="00A52DE2"/>
    <w:rsid w:val="00A53775"/>
    <w:rsid w:val="00A63157"/>
    <w:rsid w:val="00A63805"/>
    <w:rsid w:val="00A65674"/>
    <w:rsid w:val="00A65BB1"/>
    <w:rsid w:val="00A70716"/>
    <w:rsid w:val="00A70EEE"/>
    <w:rsid w:val="00A7426C"/>
    <w:rsid w:val="00A74D47"/>
    <w:rsid w:val="00A859EB"/>
    <w:rsid w:val="00A95985"/>
    <w:rsid w:val="00AA386C"/>
    <w:rsid w:val="00AB269C"/>
    <w:rsid w:val="00AB2F35"/>
    <w:rsid w:val="00AB3B5B"/>
    <w:rsid w:val="00AC322E"/>
    <w:rsid w:val="00AC3994"/>
    <w:rsid w:val="00AC7BA5"/>
    <w:rsid w:val="00AD04D2"/>
    <w:rsid w:val="00AE04BB"/>
    <w:rsid w:val="00AE1840"/>
    <w:rsid w:val="00AE36E2"/>
    <w:rsid w:val="00B13580"/>
    <w:rsid w:val="00B23D35"/>
    <w:rsid w:val="00B247CF"/>
    <w:rsid w:val="00B25550"/>
    <w:rsid w:val="00B2586B"/>
    <w:rsid w:val="00B26B3D"/>
    <w:rsid w:val="00B32956"/>
    <w:rsid w:val="00B404D7"/>
    <w:rsid w:val="00B41360"/>
    <w:rsid w:val="00B42696"/>
    <w:rsid w:val="00B43DFA"/>
    <w:rsid w:val="00B463E8"/>
    <w:rsid w:val="00B54CD5"/>
    <w:rsid w:val="00B55D3F"/>
    <w:rsid w:val="00B57687"/>
    <w:rsid w:val="00B7121D"/>
    <w:rsid w:val="00B746B0"/>
    <w:rsid w:val="00B77AA7"/>
    <w:rsid w:val="00B80491"/>
    <w:rsid w:val="00B86875"/>
    <w:rsid w:val="00B92289"/>
    <w:rsid w:val="00B978D8"/>
    <w:rsid w:val="00BA0EA1"/>
    <w:rsid w:val="00BA2C88"/>
    <w:rsid w:val="00BA6C24"/>
    <w:rsid w:val="00BA7991"/>
    <w:rsid w:val="00BA7BF2"/>
    <w:rsid w:val="00BB157C"/>
    <w:rsid w:val="00BC132D"/>
    <w:rsid w:val="00BD5745"/>
    <w:rsid w:val="00BD6EC8"/>
    <w:rsid w:val="00BE297E"/>
    <w:rsid w:val="00BE2E8C"/>
    <w:rsid w:val="00BE7CD8"/>
    <w:rsid w:val="00BF1BC0"/>
    <w:rsid w:val="00BF62BA"/>
    <w:rsid w:val="00BF6477"/>
    <w:rsid w:val="00BF7013"/>
    <w:rsid w:val="00C00A65"/>
    <w:rsid w:val="00C014D1"/>
    <w:rsid w:val="00C01B89"/>
    <w:rsid w:val="00C01C2D"/>
    <w:rsid w:val="00C17D52"/>
    <w:rsid w:val="00C2244E"/>
    <w:rsid w:val="00C2558B"/>
    <w:rsid w:val="00C30871"/>
    <w:rsid w:val="00C33C52"/>
    <w:rsid w:val="00C33DEB"/>
    <w:rsid w:val="00C3556B"/>
    <w:rsid w:val="00C361D8"/>
    <w:rsid w:val="00C37514"/>
    <w:rsid w:val="00C379F1"/>
    <w:rsid w:val="00C4102B"/>
    <w:rsid w:val="00C6059E"/>
    <w:rsid w:val="00C641FD"/>
    <w:rsid w:val="00C6459C"/>
    <w:rsid w:val="00C657A7"/>
    <w:rsid w:val="00C70B15"/>
    <w:rsid w:val="00C74111"/>
    <w:rsid w:val="00C76B1C"/>
    <w:rsid w:val="00C771F4"/>
    <w:rsid w:val="00C82495"/>
    <w:rsid w:val="00C82CD3"/>
    <w:rsid w:val="00C8492F"/>
    <w:rsid w:val="00C87CDA"/>
    <w:rsid w:val="00C903E2"/>
    <w:rsid w:val="00C91A8F"/>
    <w:rsid w:val="00C91F65"/>
    <w:rsid w:val="00C922EC"/>
    <w:rsid w:val="00C95076"/>
    <w:rsid w:val="00CA3B77"/>
    <w:rsid w:val="00CA738B"/>
    <w:rsid w:val="00CA7563"/>
    <w:rsid w:val="00CB6D03"/>
    <w:rsid w:val="00CB730C"/>
    <w:rsid w:val="00CC1BB7"/>
    <w:rsid w:val="00CC59FF"/>
    <w:rsid w:val="00CD074F"/>
    <w:rsid w:val="00CD352D"/>
    <w:rsid w:val="00CD5AB5"/>
    <w:rsid w:val="00CE10F3"/>
    <w:rsid w:val="00CF3AD0"/>
    <w:rsid w:val="00CF750F"/>
    <w:rsid w:val="00D01267"/>
    <w:rsid w:val="00D01E97"/>
    <w:rsid w:val="00D02459"/>
    <w:rsid w:val="00D13226"/>
    <w:rsid w:val="00D137A6"/>
    <w:rsid w:val="00D20CC3"/>
    <w:rsid w:val="00D23963"/>
    <w:rsid w:val="00D23F99"/>
    <w:rsid w:val="00D25945"/>
    <w:rsid w:val="00D26E4E"/>
    <w:rsid w:val="00D31D00"/>
    <w:rsid w:val="00D456B1"/>
    <w:rsid w:val="00D475A9"/>
    <w:rsid w:val="00D47726"/>
    <w:rsid w:val="00D516B6"/>
    <w:rsid w:val="00D522AE"/>
    <w:rsid w:val="00D5415D"/>
    <w:rsid w:val="00D55BF0"/>
    <w:rsid w:val="00D600E0"/>
    <w:rsid w:val="00D6282F"/>
    <w:rsid w:val="00D63091"/>
    <w:rsid w:val="00D64CA2"/>
    <w:rsid w:val="00D700CB"/>
    <w:rsid w:val="00D7280B"/>
    <w:rsid w:val="00D76181"/>
    <w:rsid w:val="00D7678A"/>
    <w:rsid w:val="00D8373E"/>
    <w:rsid w:val="00D85048"/>
    <w:rsid w:val="00D86284"/>
    <w:rsid w:val="00D9160A"/>
    <w:rsid w:val="00D9278E"/>
    <w:rsid w:val="00D94F11"/>
    <w:rsid w:val="00D976B1"/>
    <w:rsid w:val="00D97D1F"/>
    <w:rsid w:val="00DA0AAA"/>
    <w:rsid w:val="00DA5180"/>
    <w:rsid w:val="00DB21A8"/>
    <w:rsid w:val="00DB2909"/>
    <w:rsid w:val="00DB37B4"/>
    <w:rsid w:val="00DB5566"/>
    <w:rsid w:val="00DC4299"/>
    <w:rsid w:val="00DD48DD"/>
    <w:rsid w:val="00DE77C8"/>
    <w:rsid w:val="00DE7DEA"/>
    <w:rsid w:val="00DF6556"/>
    <w:rsid w:val="00DF6732"/>
    <w:rsid w:val="00DF6C91"/>
    <w:rsid w:val="00E0602E"/>
    <w:rsid w:val="00E10F5E"/>
    <w:rsid w:val="00E165F1"/>
    <w:rsid w:val="00E35001"/>
    <w:rsid w:val="00E3526A"/>
    <w:rsid w:val="00E37553"/>
    <w:rsid w:val="00E3762F"/>
    <w:rsid w:val="00E41DE4"/>
    <w:rsid w:val="00E4212E"/>
    <w:rsid w:val="00E4672D"/>
    <w:rsid w:val="00E5479C"/>
    <w:rsid w:val="00E66F2B"/>
    <w:rsid w:val="00E671D8"/>
    <w:rsid w:val="00E74380"/>
    <w:rsid w:val="00E7488E"/>
    <w:rsid w:val="00E75CB2"/>
    <w:rsid w:val="00E80F2B"/>
    <w:rsid w:val="00E919E0"/>
    <w:rsid w:val="00E91B4A"/>
    <w:rsid w:val="00E92BA6"/>
    <w:rsid w:val="00E938A0"/>
    <w:rsid w:val="00EA0D41"/>
    <w:rsid w:val="00EA13C1"/>
    <w:rsid w:val="00EA6A71"/>
    <w:rsid w:val="00EB0CA9"/>
    <w:rsid w:val="00EB100A"/>
    <w:rsid w:val="00EB4436"/>
    <w:rsid w:val="00EB4472"/>
    <w:rsid w:val="00EB6EEC"/>
    <w:rsid w:val="00EC0216"/>
    <w:rsid w:val="00EC4277"/>
    <w:rsid w:val="00ED7120"/>
    <w:rsid w:val="00EE6072"/>
    <w:rsid w:val="00EF415A"/>
    <w:rsid w:val="00EF7388"/>
    <w:rsid w:val="00EF786F"/>
    <w:rsid w:val="00EF7990"/>
    <w:rsid w:val="00F02FC2"/>
    <w:rsid w:val="00F04863"/>
    <w:rsid w:val="00F04C97"/>
    <w:rsid w:val="00F11BC0"/>
    <w:rsid w:val="00F125D5"/>
    <w:rsid w:val="00F13635"/>
    <w:rsid w:val="00F20058"/>
    <w:rsid w:val="00F211B1"/>
    <w:rsid w:val="00F2554C"/>
    <w:rsid w:val="00F334C8"/>
    <w:rsid w:val="00F401DB"/>
    <w:rsid w:val="00F41DF5"/>
    <w:rsid w:val="00F43A70"/>
    <w:rsid w:val="00F44899"/>
    <w:rsid w:val="00F50C6C"/>
    <w:rsid w:val="00F55CCC"/>
    <w:rsid w:val="00F61240"/>
    <w:rsid w:val="00F62D27"/>
    <w:rsid w:val="00F67C7E"/>
    <w:rsid w:val="00F729FB"/>
    <w:rsid w:val="00F8231D"/>
    <w:rsid w:val="00F84476"/>
    <w:rsid w:val="00F8460E"/>
    <w:rsid w:val="00F931D5"/>
    <w:rsid w:val="00FB0D3A"/>
    <w:rsid w:val="00FB2E01"/>
    <w:rsid w:val="00FB754C"/>
    <w:rsid w:val="00FB7ED5"/>
    <w:rsid w:val="00FC31A9"/>
    <w:rsid w:val="00FD068E"/>
    <w:rsid w:val="00FD07DA"/>
    <w:rsid w:val="00FD5525"/>
    <w:rsid w:val="00FD5C66"/>
    <w:rsid w:val="00FD7F95"/>
    <w:rsid w:val="00FE67DD"/>
    <w:rsid w:val="00FF3A3E"/>
    <w:rsid w:val="00FF7D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91C6B4D"/>
  <w15:chartTrackingRefBased/>
  <w15:docId w15:val="{86E4D40E-92F4-49D3-94A3-81FD09F54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31B"/>
    <w:rPr>
      <w:rFonts w:ascii="Arial" w:hAnsi="Arial"/>
      <w:sz w:val="22"/>
      <w:lang w:eastAsia="zh-CN"/>
    </w:rPr>
  </w:style>
  <w:style w:type="paragraph" w:styleId="Heading1">
    <w:name w:val="heading 1"/>
    <w:basedOn w:val="Normal"/>
    <w:next w:val="Normal"/>
    <w:link w:val="Heading1Char"/>
    <w:qFormat/>
    <w:rsid w:val="00CA738B"/>
    <w:pPr>
      <w:keepNext/>
      <w:pageBreakBefore/>
      <w:numPr>
        <w:numId w:val="13"/>
      </w:numPr>
      <w:tabs>
        <w:tab w:val="clear" w:pos="6390"/>
        <w:tab w:val="num" w:pos="567"/>
      </w:tabs>
      <w:spacing w:before="240" w:after="60" w:line="276" w:lineRule="auto"/>
      <w:ind w:left="567" w:hanging="567"/>
      <w:outlineLvl w:val="0"/>
    </w:pPr>
    <w:rPr>
      <w:b/>
      <w:bCs/>
      <w:caps/>
      <w:kern w:val="28"/>
      <w:sz w:val="32"/>
    </w:rPr>
  </w:style>
  <w:style w:type="paragraph" w:styleId="Heading2">
    <w:name w:val="heading 2"/>
    <w:basedOn w:val="Normal"/>
    <w:next w:val="Normal"/>
    <w:qFormat/>
    <w:rsid w:val="00CA738B"/>
    <w:pPr>
      <w:keepNext/>
      <w:numPr>
        <w:ilvl w:val="1"/>
        <w:numId w:val="13"/>
      </w:numPr>
      <w:spacing w:before="240" w:after="60"/>
      <w:outlineLvl w:val="1"/>
    </w:pPr>
    <w:rPr>
      <w:b/>
      <w:sz w:val="28"/>
    </w:rPr>
  </w:style>
  <w:style w:type="paragraph" w:styleId="Heading3">
    <w:name w:val="heading 3"/>
    <w:basedOn w:val="Normal"/>
    <w:next w:val="Normal"/>
    <w:qFormat/>
    <w:rsid w:val="0032731B"/>
    <w:pPr>
      <w:keepNext/>
      <w:numPr>
        <w:ilvl w:val="2"/>
        <w:numId w:val="13"/>
      </w:numPr>
      <w:spacing w:before="240" w:after="60"/>
      <w:outlineLvl w:val="2"/>
    </w:pPr>
    <w:rPr>
      <w:b/>
    </w:rPr>
  </w:style>
  <w:style w:type="paragraph" w:styleId="Heading4">
    <w:name w:val="heading 4"/>
    <w:basedOn w:val="Normal"/>
    <w:next w:val="Normal"/>
    <w:qFormat/>
    <w:rsid w:val="0032731B"/>
    <w:pPr>
      <w:keepNext/>
      <w:numPr>
        <w:ilvl w:val="3"/>
        <w:numId w:val="13"/>
      </w:numPr>
      <w:spacing w:before="240" w:after="60"/>
      <w:outlineLvl w:val="3"/>
    </w:pPr>
  </w:style>
  <w:style w:type="paragraph" w:styleId="Heading5">
    <w:name w:val="heading 5"/>
    <w:basedOn w:val="Normal"/>
    <w:next w:val="Normal"/>
    <w:rsid w:val="00F04863"/>
    <w:pPr>
      <w:numPr>
        <w:ilvl w:val="4"/>
        <w:numId w:val="13"/>
      </w:numPr>
      <w:spacing w:before="240" w:after="60"/>
      <w:outlineLvl w:val="4"/>
    </w:pPr>
  </w:style>
  <w:style w:type="paragraph" w:styleId="Heading6">
    <w:name w:val="heading 6"/>
    <w:basedOn w:val="Normal"/>
    <w:next w:val="Normal"/>
    <w:rsid w:val="00F04863"/>
    <w:pPr>
      <w:numPr>
        <w:ilvl w:val="5"/>
        <w:numId w:val="13"/>
      </w:numPr>
      <w:spacing w:before="240" w:after="60"/>
      <w:outlineLvl w:val="5"/>
    </w:pPr>
  </w:style>
  <w:style w:type="paragraph" w:styleId="Heading7">
    <w:name w:val="heading 7"/>
    <w:basedOn w:val="Normal"/>
    <w:next w:val="Normal"/>
    <w:rsid w:val="00F04863"/>
    <w:pPr>
      <w:numPr>
        <w:ilvl w:val="6"/>
        <w:numId w:val="13"/>
      </w:numPr>
      <w:spacing w:before="240" w:after="60"/>
      <w:outlineLvl w:val="6"/>
    </w:pPr>
  </w:style>
  <w:style w:type="paragraph" w:styleId="Heading8">
    <w:name w:val="heading 8"/>
    <w:basedOn w:val="Normal"/>
    <w:next w:val="Normal"/>
    <w:rsid w:val="00F04863"/>
    <w:pPr>
      <w:numPr>
        <w:ilvl w:val="7"/>
        <w:numId w:val="13"/>
      </w:numPr>
      <w:spacing w:before="240" w:after="60"/>
      <w:outlineLvl w:val="7"/>
    </w:pPr>
  </w:style>
  <w:style w:type="paragraph" w:styleId="Heading9">
    <w:name w:val="heading 9"/>
    <w:basedOn w:val="Normal"/>
    <w:next w:val="Normal"/>
    <w:rsid w:val="00F04863"/>
    <w:pPr>
      <w:numPr>
        <w:ilvl w:val="8"/>
        <w:numId w:val="13"/>
      </w:num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emiHidden/>
  </w:style>
  <w:style w:type="paragraph" w:styleId="NoSpacing">
    <w:name w:val="No Spacing"/>
    <w:uiPriority w:val="1"/>
    <w:qFormat/>
    <w:rsid w:val="0032731B"/>
    <w:rPr>
      <w:rFonts w:ascii="Arial" w:hAnsi="Arial"/>
      <w:sz w:val="22"/>
      <w:lang w:eastAsia="zh-CN"/>
    </w:rPr>
  </w:style>
  <w:style w:type="paragraph" w:customStyle="1" w:styleId="CoverPage">
    <w:name w:val="CoverPage"/>
    <w:basedOn w:val="Normal"/>
    <w:next w:val="Normal"/>
    <w:pPr>
      <w:spacing w:after="240"/>
      <w:jc w:val="center"/>
    </w:pPr>
    <w:rPr>
      <w:b/>
      <w:caps/>
      <w:sz w:val="28"/>
    </w:rPr>
  </w:style>
  <w:style w:type="character" w:customStyle="1" w:styleId="HeaderChar">
    <w:name w:val="Header Char"/>
    <w:link w:val="Header"/>
    <w:uiPriority w:val="99"/>
    <w:rsid w:val="00A00943"/>
    <w:rPr>
      <w:rFonts w:ascii="Arial" w:hAnsi="Arial"/>
    </w:rPr>
  </w:style>
  <w:style w:type="paragraph" w:styleId="BalloonText">
    <w:name w:val="Balloon Text"/>
    <w:basedOn w:val="Normal"/>
    <w:link w:val="BalloonTextChar"/>
    <w:uiPriority w:val="99"/>
    <w:semiHidden/>
    <w:unhideWhenUsed/>
    <w:rsid w:val="00BE7CD8"/>
    <w:rPr>
      <w:rFonts w:ascii="Tahoma" w:hAnsi="Tahoma" w:cs="Tahoma"/>
      <w:sz w:val="16"/>
      <w:szCs w:val="16"/>
    </w:rPr>
  </w:style>
  <w:style w:type="character" w:customStyle="1" w:styleId="BalloonTextChar">
    <w:name w:val="Balloon Text Char"/>
    <w:link w:val="BalloonText"/>
    <w:uiPriority w:val="99"/>
    <w:semiHidden/>
    <w:rsid w:val="00BE7CD8"/>
    <w:rPr>
      <w:rFonts w:ascii="Tahoma" w:hAnsi="Tahoma" w:cs="Tahoma"/>
      <w:sz w:val="16"/>
      <w:szCs w:val="16"/>
    </w:rPr>
  </w:style>
  <w:style w:type="character" w:customStyle="1" w:styleId="FooterChar">
    <w:name w:val="Footer Char"/>
    <w:link w:val="Footer"/>
    <w:uiPriority w:val="99"/>
    <w:rsid w:val="001D0DCD"/>
    <w:rPr>
      <w:rFonts w:ascii="Arial" w:hAnsi="Arial"/>
      <w:sz w:val="22"/>
    </w:rPr>
  </w:style>
  <w:style w:type="character" w:styleId="CommentReference">
    <w:name w:val="annotation reference"/>
    <w:uiPriority w:val="99"/>
    <w:semiHidden/>
    <w:unhideWhenUsed/>
    <w:rsid w:val="005C5CAF"/>
    <w:rPr>
      <w:sz w:val="16"/>
      <w:szCs w:val="16"/>
    </w:rPr>
  </w:style>
  <w:style w:type="paragraph" w:styleId="CommentText">
    <w:name w:val="annotation text"/>
    <w:basedOn w:val="Normal"/>
    <w:link w:val="CommentTextChar"/>
    <w:uiPriority w:val="99"/>
    <w:semiHidden/>
    <w:unhideWhenUsed/>
    <w:rsid w:val="005C5CAF"/>
    <w:rPr>
      <w:sz w:val="20"/>
    </w:rPr>
  </w:style>
  <w:style w:type="character" w:customStyle="1" w:styleId="CommentTextChar">
    <w:name w:val="Comment Text Char"/>
    <w:link w:val="CommentText"/>
    <w:uiPriority w:val="99"/>
    <w:semiHidden/>
    <w:rsid w:val="005C5CAF"/>
    <w:rPr>
      <w:rFonts w:ascii="Arial" w:hAnsi="Arial"/>
    </w:rPr>
  </w:style>
  <w:style w:type="paragraph" w:styleId="CommentSubject">
    <w:name w:val="annotation subject"/>
    <w:basedOn w:val="CommentText"/>
    <w:next w:val="CommentText"/>
    <w:link w:val="CommentSubjectChar"/>
    <w:uiPriority w:val="99"/>
    <w:semiHidden/>
    <w:unhideWhenUsed/>
    <w:rsid w:val="005C5CAF"/>
    <w:rPr>
      <w:b/>
      <w:bCs/>
    </w:rPr>
  </w:style>
  <w:style w:type="character" w:customStyle="1" w:styleId="CommentSubjectChar">
    <w:name w:val="Comment Subject Char"/>
    <w:link w:val="CommentSubject"/>
    <w:uiPriority w:val="99"/>
    <w:semiHidden/>
    <w:rsid w:val="005C5CAF"/>
    <w:rPr>
      <w:rFonts w:ascii="Arial" w:hAnsi="Arial"/>
      <w:b/>
      <w:bCs/>
    </w:rPr>
  </w:style>
  <w:style w:type="paragraph" w:styleId="TOC1">
    <w:name w:val="toc 1"/>
    <w:basedOn w:val="Normal"/>
    <w:next w:val="Normal"/>
    <w:autoRedefine/>
    <w:uiPriority w:val="39"/>
    <w:unhideWhenUsed/>
    <w:rsid w:val="00412736"/>
    <w:pPr>
      <w:tabs>
        <w:tab w:val="left" w:pos="440"/>
        <w:tab w:val="right" w:leader="dot" w:pos="9628"/>
      </w:tabs>
      <w:spacing w:before="240"/>
    </w:pPr>
  </w:style>
  <w:style w:type="character" w:styleId="Hyperlink">
    <w:name w:val="Hyperlink"/>
    <w:uiPriority w:val="99"/>
    <w:unhideWhenUsed/>
    <w:rsid w:val="00BD6EC8"/>
    <w:rPr>
      <w:color w:val="0000FF"/>
      <w:u w:val="single"/>
    </w:rPr>
  </w:style>
  <w:style w:type="paragraph" w:styleId="TOCHeading">
    <w:name w:val="TOC Heading"/>
    <w:basedOn w:val="Heading1"/>
    <w:next w:val="Normal"/>
    <w:uiPriority w:val="39"/>
    <w:semiHidden/>
    <w:unhideWhenUsed/>
    <w:qFormat/>
    <w:rsid w:val="0032731B"/>
    <w:pPr>
      <w:keepLines/>
      <w:pageBreakBefore w:val="0"/>
      <w:numPr>
        <w:numId w:val="0"/>
      </w:numPr>
      <w:spacing w:before="480" w:after="0"/>
      <w:outlineLvl w:val="9"/>
    </w:pPr>
    <w:rPr>
      <w:rFonts w:ascii="Cambria" w:eastAsia="SimSun" w:hAnsi="Cambria"/>
      <w:b w:val="0"/>
      <w:bCs w:val="0"/>
      <w:caps w:val="0"/>
      <w:color w:val="365F91"/>
      <w:kern w:val="0"/>
      <w:sz w:val="28"/>
      <w:szCs w:val="28"/>
      <w:lang w:val="en-US" w:eastAsia="ja-JP"/>
    </w:rPr>
  </w:style>
  <w:style w:type="paragraph" w:customStyle="1" w:styleId="15Spacing">
    <w:name w:val="1.5 Spacing"/>
    <w:basedOn w:val="Normal"/>
    <w:qFormat/>
    <w:rsid w:val="0032731B"/>
    <w:pPr>
      <w:spacing w:line="360" w:lineRule="auto"/>
    </w:pPr>
  </w:style>
  <w:style w:type="paragraph" w:customStyle="1" w:styleId="12Spacing">
    <w:name w:val="1.2 Spacing"/>
    <w:basedOn w:val="Normal"/>
    <w:qFormat/>
    <w:rsid w:val="0032731B"/>
    <w:pPr>
      <w:spacing w:line="288" w:lineRule="auto"/>
    </w:pPr>
  </w:style>
  <w:style w:type="paragraph" w:styleId="Caption">
    <w:name w:val="caption"/>
    <w:basedOn w:val="Normal"/>
    <w:next w:val="Normal"/>
    <w:uiPriority w:val="35"/>
    <w:unhideWhenUsed/>
    <w:qFormat/>
    <w:rsid w:val="008C27A6"/>
    <w:pPr>
      <w:spacing w:after="200"/>
      <w:jc w:val="center"/>
    </w:pPr>
    <w:rPr>
      <w:b/>
      <w:bCs/>
      <w:sz w:val="20"/>
      <w:szCs w:val="18"/>
    </w:rPr>
  </w:style>
  <w:style w:type="paragraph" w:styleId="TableofFigures">
    <w:name w:val="table of figures"/>
    <w:basedOn w:val="Normal"/>
    <w:next w:val="Normal"/>
    <w:uiPriority w:val="99"/>
    <w:unhideWhenUsed/>
    <w:rsid w:val="00D23F99"/>
  </w:style>
  <w:style w:type="character" w:styleId="FollowedHyperlink">
    <w:name w:val="FollowedHyperlink"/>
    <w:uiPriority w:val="99"/>
    <w:semiHidden/>
    <w:unhideWhenUsed/>
    <w:rsid w:val="006A0E8C"/>
    <w:rPr>
      <w:color w:val="800080"/>
      <w:u w:val="single"/>
    </w:rPr>
  </w:style>
  <w:style w:type="character" w:customStyle="1" w:styleId="Heading1Char">
    <w:name w:val="Heading 1 Char"/>
    <w:link w:val="Heading1"/>
    <w:rsid w:val="00CA738B"/>
    <w:rPr>
      <w:rFonts w:ascii="Arial" w:hAnsi="Arial"/>
      <w:b/>
      <w:bCs/>
      <w:caps/>
      <w:kern w:val="28"/>
      <w:sz w:val="32"/>
      <w:lang w:eastAsia="zh-CN"/>
    </w:rPr>
  </w:style>
  <w:style w:type="paragraph" w:styleId="TOC2">
    <w:name w:val="toc 2"/>
    <w:basedOn w:val="Normal"/>
    <w:next w:val="Normal"/>
    <w:autoRedefine/>
    <w:uiPriority w:val="39"/>
    <w:unhideWhenUsed/>
    <w:rsid w:val="00412736"/>
    <w:pPr>
      <w:tabs>
        <w:tab w:val="left" w:pos="880"/>
        <w:tab w:val="right" w:leader="dot" w:pos="9628"/>
      </w:tabs>
      <w:ind w:left="22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47664">
      <w:bodyDiv w:val="1"/>
      <w:marLeft w:val="0"/>
      <w:marRight w:val="0"/>
      <w:marTop w:val="0"/>
      <w:marBottom w:val="0"/>
      <w:divBdr>
        <w:top w:val="none" w:sz="0" w:space="0" w:color="auto"/>
        <w:left w:val="none" w:sz="0" w:space="0" w:color="auto"/>
        <w:bottom w:val="none" w:sz="0" w:space="0" w:color="auto"/>
        <w:right w:val="none" w:sz="0" w:space="0" w:color="auto"/>
      </w:divBdr>
      <w:divsChild>
        <w:div w:id="1049959230">
          <w:marLeft w:val="0"/>
          <w:marRight w:val="0"/>
          <w:marTop w:val="0"/>
          <w:marBottom w:val="0"/>
          <w:divBdr>
            <w:top w:val="none" w:sz="0" w:space="0" w:color="auto"/>
            <w:left w:val="none" w:sz="0" w:space="0" w:color="auto"/>
            <w:bottom w:val="none" w:sz="0" w:space="0" w:color="auto"/>
            <w:right w:val="none" w:sz="0" w:space="0" w:color="auto"/>
          </w:divBdr>
          <w:divsChild>
            <w:div w:id="979530985">
              <w:marLeft w:val="0"/>
              <w:marRight w:val="0"/>
              <w:marTop w:val="0"/>
              <w:marBottom w:val="0"/>
              <w:divBdr>
                <w:top w:val="none" w:sz="0" w:space="0" w:color="auto"/>
                <w:left w:val="none" w:sz="0" w:space="0" w:color="auto"/>
                <w:bottom w:val="none" w:sz="0" w:space="0" w:color="auto"/>
                <w:right w:val="none" w:sz="0" w:space="0" w:color="auto"/>
              </w:divBdr>
              <w:divsChild>
                <w:div w:id="1740859744">
                  <w:marLeft w:val="0"/>
                  <w:marRight w:val="0"/>
                  <w:marTop w:val="0"/>
                  <w:marBottom w:val="0"/>
                  <w:divBdr>
                    <w:top w:val="none" w:sz="0" w:space="0" w:color="auto"/>
                    <w:left w:val="none" w:sz="0" w:space="0" w:color="auto"/>
                    <w:bottom w:val="none" w:sz="0" w:space="0" w:color="auto"/>
                    <w:right w:val="none" w:sz="0" w:space="0" w:color="auto"/>
                  </w:divBdr>
                  <w:divsChild>
                    <w:div w:id="1983151232">
                      <w:marLeft w:val="0"/>
                      <w:marRight w:val="0"/>
                      <w:marTop w:val="0"/>
                      <w:marBottom w:val="0"/>
                      <w:divBdr>
                        <w:top w:val="none" w:sz="0" w:space="0" w:color="auto"/>
                        <w:left w:val="none" w:sz="0" w:space="0" w:color="auto"/>
                        <w:bottom w:val="none" w:sz="0" w:space="0" w:color="auto"/>
                        <w:right w:val="none" w:sz="0" w:space="0" w:color="auto"/>
                      </w:divBdr>
                      <w:divsChild>
                        <w:div w:id="1195194228">
                          <w:marLeft w:val="0"/>
                          <w:marRight w:val="0"/>
                          <w:marTop w:val="0"/>
                          <w:marBottom w:val="0"/>
                          <w:divBdr>
                            <w:top w:val="none" w:sz="0" w:space="0" w:color="auto"/>
                            <w:left w:val="none" w:sz="0" w:space="0" w:color="auto"/>
                            <w:bottom w:val="none" w:sz="0" w:space="0" w:color="auto"/>
                            <w:right w:val="none" w:sz="0" w:space="0" w:color="auto"/>
                          </w:divBdr>
                          <w:divsChild>
                            <w:div w:id="1273514004">
                              <w:marLeft w:val="0"/>
                              <w:marRight w:val="0"/>
                              <w:marTop w:val="0"/>
                              <w:marBottom w:val="0"/>
                              <w:divBdr>
                                <w:top w:val="none" w:sz="0" w:space="0" w:color="auto"/>
                                <w:left w:val="none" w:sz="0" w:space="0" w:color="auto"/>
                                <w:bottom w:val="none" w:sz="0" w:space="0" w:color="auto"/>
                                <w:right w:val="none" w:sz="0" w:space="0" w:color="auto"/>
                              </w:divBdr>
                              <w:divsChild>
                                <w:div w:id="415368401">
                                  <w:marLeft w:val="0"/>
                                  <w:marRight w:val="0"/>
                                  <w:marTop w:val="0"/>
                                  <w:marBottom w:val="0"/>
                                  <w:divBdr>
                                    <w:top w:val="none" w:sz="0" w:space="0" w:color="auto"/>
                                    <w:left w:val="none" w:sz="0" w:space="0" w:color="auto"/>
                                    <w:bottom w:val="none" w:sz="0" w:space="0" w:color="auto"/>
                                    <w:right w:val="none" w:sz="0" w:space="0" w:color="auto"/>
                                  </w:divBdr>
                                  <w:divsChild>
                                    <w:div w:id="1373530055">
                                      <w:marLeft w:val="0"/>
                                      <w:marRight w:val="0"/>
                                      <w:marTop w:val="0"/>
                                      <w:marBottom w:val="0"/>
                                      <w:divBdr>
                                        <w:top w:val="none" w:sz="0" w:space="0" w:color="auto"/>
                                        <w:left w:val="none" w:sz="0" w:space="0" w:color="auto"/>
                                        <w:bottom w:val="none" w:sz="0" w:space="0" w:color="auto"/>
                                        <w:right w:val="none" w:sz="0" w:space="0" w:color="auto"/>
                                      </w:divBdr>
                                    </w:div>
                                    <w:div w:id="139146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libguides.bournemouth.ac.uk/bu-referencing-harvard-style"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75768-EF16-4EA2-9840-E394307D4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8</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U Computing and Informatics Final Year Dissertation Template</vt:lpstr>
    </vt:vector>
  </TitlesOfParts>
  <Company>Bournemouth University</Company>
  <LinksUpToDate>false</LinksUpToDate>
  <CharactersWithSpaces>10875</CharactersWithSpaces>
  <SharedDoc>false</SharedDoc>
  <HLinks>
    <vt:vector size="90" baseType="variant">
      <vt:variant>
        <vt:i4>4849755</vt:i4>
      </vt:variant>
      <vt:variant>
        <vt:i4>126</vt:i4>
      </vt:variant>
      <vt:variant>
        <vt:i4>0</vt:i4>
      </vt:variant>
      <vt:variant>
        <vt:i4>5</vt:i4>
      </vt:variant>
      <vt:variant>
        <vt:lpwstr>https://libguides.bournemouth.ac.uk/bu-referencing-harvard-style</vt:lpwstr>
      </vt:variant>
      <vt:variant>
        <vt:lpwstr/>
      </vt:variant>
      <vt:variant>
        <vt:i4>1310778</vt:i4>
      </vt:variant>
      <vt:variant>
        <vt:i4>101</vt:i4>
      </vt:variant>
      <vt:variant>
        <vt:i4>0</vt:i4>
      </vt:variant>
      <vt:variant>
        <vt:i4>5</vt:i4>
      </vt:variant>
      <vt:variant>
        <vt:lpwstr/>
      </vt:variant>
      <vt:variant>
        <vt:lpwstr>_Toc530571840</vt:lpwstr>
      </vt:variant>
      <vt:variant>
        <vt:i4>1245242</vt:i4>
      </vt:variant>
      <vt:variant>
        <vt:i4>95</vt:i4>
      </vt:variant>
      <vt:variant>
        <vt:i4>0</vt:i4>
      </vt:variant>
      <vt:variant>
        <vt:i4>5</vt:i4>
      </vt:variant>
      <vt:variant>
        <vt:lpwstr/>
      </vt:variant>
      <vt:variant>
        <vt:lpwstr>_Toc530571839</vt:lpwstr>
      </vt:variant>
      <vt:variant>
        <vt:i4>1245242</vt:i4>
      </vt:variant>
      <vt:variant>
        <vt:i4>89</vt:i4>
      </vt:variant>
      <vt:variant>
        <vt:i4>0</vt:i4>
      </vt:variant>
      <vt:variant>
        <vt:i4>5</vt:i4>
      </vt:variant>
      <vt:variant>
        <vt:lpwstr/>
      </vt:variant>
      <vt:variant>
        <vt:lpwstr>_Toc530571838</vt:lpwstr>
      </vt:variant>
      <vt:variant>
        <vt:i4>1245242</vt:i4>
      </vt:variant>
      <vt:variant>
        <vt:i4>83</vt:i4>
      </vt:variant>
      <vt:variant>
        <vt:i4>0</vt:i4>
      </vt:variant>
      <vt:variant>
        <vt:i4>5</vt:i4>
      </vt:variant>
      <vt:variant>
        <vt:lpwstr/>
      </vt:variant>
      <vt:variant>
        <vt:lpwstr>_Toc530571837</vt:lpwstr>
      </vt:variant>
      <vt:variant>
        <vt:i4>1245242</vt:i4>
      </vt:variant>
      <vt:variant>
        <vt:i4>77</vt:i4>
      </vt:variant>
      <vt:variant>
        <vt:i4>0</vt:i4>
      </vt:variant>
      <vt:variant>
        <vt:i4>5</vt:i4>
      </vt:variant>
      <vt:variant>
        <vt:lpwstr/>
      </vt:variant>
      <vt:variant>
        <vt:lpwstr>_Toc530571836</vt:lpwstr>
      </vt:variant>
      <vt:variant>
        <vt:i4>1245242</vt:i4>
      </vt:variant>
      <vt:variant>
        <vt:i4>71</vt:i4>
      </vt:variant>
      <vt:variant>
        <vt:i4>0</vt:i4>
      </vt:variant>
      <vt:variant>
        <vt:i4>5</vt:i4>
      </vt:variant>
      <vt:variant>
        <vt:lpwstr/>
      </vt:variant>
      <vt:variant>
        <vt:lpwstr>_Toc530571835</vt:lpwstr>
      </vt:variant>
      <vt:variant>
        <vt:i4>1900598</vt:i4>
      </vt:variant>
      <vt:variant>
        <vt:i4>62</vt:i4>
      </vt:variant>
      <vt:variant>
        <vt:i4>0</vt:i4>
      </vt:variant>
      <vt:variant>
        <vt:i4>5</vt:i4>
      </vt:variant>
      <vt:variant>
        <vt:lpwstr/>
      </vt:variant>
      <vt:variant>
        <vt:lpwstr>_Toc25835599</vt:lpwstr>
      </vt:variant>
      <vt:variant>
        <vt:i4>1835062</vt:i4>
      </vt:variant>
      <vt:variant>
        <vt:i4>56</vt:i4>
      </vt:variant>
      <vt:variant>
        <vt:i4>0</vt:i4>
      </vt:variant>
      <vt:variant>
        <vt:i4>5</vt:i4>
      </vt:variant>
      <vt:variant>
        <vt:lpwstr/>
      </vt:variant>
      <vt:variant>
        <vt:lpwstr>_Toc25835598</vt:lpwstr>
      </vt:variant>
      <vt:variant>
        <vt:i4>1245238</vt:i4>
      </vt:variant>
      <vt:variant>
        <vt:i4>50</vt:i4>
      </vt:variant>
      <vt:variant>
        <vt:i4>0</vt:i4>
      </vt:variant>
      <vt:variant>
        <vt:i4>5</vt:i4>
      </vt:variant>
      <vt:variant>
        <vt:lpwstr/>
      </vt:variant>
      <vt:variant>
        <vt:lpwstr>_Toc25835597</vt:lpwstr>
      </vt:variant>
      <vt:variant>
        <vt:i4>1179702</vt:i4>
      </vt:variant>
      <vt:variant>
        <vt:i4>44</vt:i4>
      </vt:variant>
      <vt:variant>
        <vt:i4>0</vt:i4>
      </vt:variant>
      <vt:variant>
        <vt:i4>5</vt:i4>
      </vt:variant>
      <vt:variant>
        <vt:lpwstr/>
      </vt:variant>
      <vt:variant>
        <vt:lpwstr>_Toc25835596</vt:lpwstr>
      </vt:variant>
      <vt:variant>
        <vt:i4>1114166</vt:i4>
      </vt:variant>
      <vt:variant>
        <vt:i4>38</vt:i4>
      </vt:variant>
      <vt:variant>
        <vt:i4>0</vt:i4>
      </vt:variant>
      <vt:variant>
        <vt:i4>5</vt:i4>
      </vt:variant>
      <vt:variant>
        <vt:lpwstr/>
      </vt:variant>
      <vt:variant>
        <vt:lpwstr>_Toc25835595</vt:lpwstr>
      </vt:variant>
      <vt:variant>
        <vt:i4>1048630</vt:i4>
      </vt:variant>
      <vt:variant>
        <vt:i4>32</vt:i4>
      </vt:variant>
      <vt:variant>
        <vt:i4>0</vt:i4>
      </vt:variant>
      <vt:variant>
        <vt:i4>5</vt:i4>
      </vt:variant>
      <vt:variant>
        <vt:lpwstr/>
      </vt:variant>
      <vt:variant>
        <vt:lpwstr>_Toc25835594</vt:lpwstr>
      </vt:variant>
      <vt:variant>
        <vt:i4>1507382</vt:i4>
      </vt:variant>
      <vt:variant>
        <vt:i4>26</vt:i4>
      </vt:variant>
      <vt:variant>
        <vt:i4>0</vt:i4>
      </vt:variant>
      <vt:variant>
        <vt:i4>5</vt:i4>
      </vt:variant>
      <vt:variant>
        <vt:lpwstr/>
      </vt:variant>
      <vt:variant>
        <vt:lpwstr>_Toc25835593</vt:lpwstr>
      </vt:variant>
      <vt:variant>
        <vt:i4>1441846</vt:i4>
      </vt:variant>
      <vt:variant>
        <vt:i4>20</vt:i4>
      </vt:variant>
      <vt:variant>
        <vt:i4>0</vt:i4>
      </vt:variant>
      <vt:variant>
        <vt:i4>5</vt:i4>
      </vt:variant>
      <vt:variant>
        <vt:lpwstr/>
      </vt:variant>
      <vt:variant>
        <vt:lpwstr>_Toc258355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 Computing and Informatics Final Year Dissertation Template</dc:title>
  <dc:subject/>
  <dc:creator>Nan,Jiang; Deniz Cetinkaya</dc:creator>
  <cp:keywords/>
  <cp:lastModifiedBy>Hari Pandey</cp:lastModifiedBy>
  <cp:revision>22</cp:revision>
  <dcterms:created xsi:type="dcterms:W3CDTF">2020-09-08T23:20:00Z</dcterms:created>
  <dcterms:modified xsi:type="dcterms:W3CDTF">2024-05-13T17:33:00Z</dcterms:modified>
</cp:coreProperties>
</file>